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4a350e3793d0903b7c945a53fbdcab8d5bf7d2f" w:displacedByCustomXml="next"/>
    <w:sdt>
      <w:sdtPr>
        <w:rPr>
          <w:rFonts w:ascii="Aptos SemiBold" w:hAnsi="Aptos SemiBold"/>
        </w:rPr>
        <w:id w:val="1420520834"/>
        <w:docPartObj>
          <w:docPartGallery w:val="Cover Pages"/>
          <w:docPartUnique/>
        </w:docPartObj>
      </w:sdtPr>
      <w:sdtContent>
        <w:p w14:paraId="01F756EE" w14:textId="7B1D33B6" w:rsidR="00DD6D17" w:rsidRPr="00523D6C" w:rsidRDefault="00DD6D17">
          <w:pPr>
            <w:rPr>
              <w:rFonts w:ascii="Aptos SemiBold" w:hAnsi="Aptos SemiBold"/>
            </w:rPr>
          </w:pPr>
          <w:r w:rsidRPr="00523D6C">
            <w:rPr>
              <w:rFonts w:ascii="Aptos SemiBold" w:hAnsi="Aptos SemiBold"/>
              <w:noProof/>
            </w:rPr>
            <w:pict w14:anchorId="3A175A3A">
              <v:group id="Group 198" o:spid="_x0000_s1032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33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34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2C0A92DD" w14:textId="46E8AC35" w:rsidR="00DD6D17" w:rsidRDefault="00DD6D17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Yash Khokhar</w:t>
                            </w:r>
                          </w:p>
                        </w:sdtContent>
                      </w:sdt>
                      <w:p w14:paraId="2CB0E068" w14:textId="4803EF8F" w:rsidR="00DD6D17" w:rsidRDefault="00DD6D17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  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35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797AB532" w14:textId="3DC9E519" w:rsidR="00DD6D17" w:rsidRDefault="00DD6D17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SOLARWINDS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39080D55" w14:textId="60A027A1" w:rsidR="00DD6D17" w:rsidRPr="00523D6C" w:rsidRDefault="00DD6D17">
          <w:pPr>
            <w:rPr>
              <w:rFonts w:ascii="Aptos SemiBold" w:eastAsiaTheme="majorEastAsia" w:hAnsi="Aptos SemiBold" w:cstheme="majorBidi"/>
              <w:color w:val="365F91" w:themeColor="accent1" w:themeShade="BF"/>
              <w:sz w:val="32"/>
              <w:szCs w:val="32"/>
            </w:rPr>
          </w:pPr>
          <w:r w:rsidRPr="00523D6C">
            <w:rPr>
              <w:rFonts w:ascii="Aptos SemiBold" w:hAnsi="Aptos SemiBold"/>
            </w:rPr>
            <w:br w:type="page"/>
          </w:r>
        </w:p>
      </w:sdtContent>
    </w:sdt>
    <w:sdt>
      <w:sdtPr>
        <w:rPr>
          <w:rFonts w:ascii="Aptos SemiBold" w:hAnsi="Aptos SemiBold"/>
        </w:rPr>
        <w:id w:val="1813286668"/>
        <w:docPartObj>
          <w:docPartGallery w:val="Table of Contents"/>
          <w:docPartUnique/>
        </w:docPartObj>
      </w:sdtPr>
      <w:sdtEndPr>
        <w:rPr>
          <w:b/>
          <w:bCs/>
          <w:caps w:val="0"/>
          <w:noProof/>
          <w:color w:val="auto"/>
          <w:spacing w:val="0"/>
          <w:sz w:val="20"/>
          <w:szCs w:val="20"/>
        </w:rPr>
      </w:sdtEndPr>
      <w:sdtContent>
        <w:p w14:paraId="20F91EB1" w14:textId="135B84F3" w:rsidR="00DD6D17" w:rsidRPr="00523D6C" w:rsidRDefault="00DD6D17">
          <w:pPr>
            <w:pStyle w:val="TOCHeading"/>
            <w:rPr>
              <w:rFonts w:ascii="Aptos SemiBold" w:hAnsi="Aptos SemiBold"/>
            </w:rPr>
          </w:pPr>
          <w:r w:rsidRPr="00523D6C">
            <w:rPr>
              <w:rFonts w:ascii="Aptos SemiBold" w:hAnsi="Aptos SemiBold"/>
            </w:rPr>
            <w:t>Contents</w:t>
          </w:r>
        </w:p>
        <w:p w14:paraId="7F232599" w14:textId="349B7C6F" w:rsidR="00DD6D17" w:rsidRPr="00523D6C" w:rsidRDefault="00DD6D17">
          <w:pPr>
            <w:pStyle w:val="TOC1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r w:rsidRPr="00523D6C">
            <w:rPr>
              <w:rFonts w:ascii="Aptos SemiBold" w:hAnsi="Aptos SemiBold"/>
            </w:rPr>
            <w:fldChar w:fldCharType="begin"/>
          </w:r>
          <w:r w:rsidRPr="00523D6C">
            <w:rPr>
              <w:rFonts w:ascii="Aptos SemiBold" w:hAnsi="Aptos SemiBold"/>
            </w:rPr>
            <w:instrText xml:space="preserve"> TOC \o "1-3" \h \z \u </w:instrText>
          </w:r>
          <w:r w:rsidRPr="00523D6C">
            <w:rPr>
              <w:rFonts w:ascii="Aptos SemiBold" w:hAnsi="Aptos SemiBold"/>
            </w:rPr>
            <w:fldChar w:fldCharType="separate"/>
          </w:r>
          <w:hyperlink w:anchor="_Toc193282391" w:history="1">
            <w:r w:rsidRPr="00523D6C">
              <w:rPr>
                <w:rStyle w:val="Hyperlink"/>
                <w:rFonts w:ascii="Aptos SemiBold" w:hAnsi="Aptos SemiBold"/>
                <w:noProof/>
              </w:rPr>
              <w:t>SolarWinds Observability SaaS &amp; DPA for MySQL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391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2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2665499" w14:textId="7CC77346" w:rsidR="00DD6D17" w:rsidRPr="00523D6C" w:rsidRDefault="00DD6D17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392" w:history="1">
            <w:r w:rsidRPr="00523D6C">
              <w:rPr>
                <w:rStyle w:val="Hyperlink"/>
                <w:rFonts w:ascii="Aptos SemiBold" w:hAnsi="Aptos SemiBold"/>
                <w:noProof/>
              </w:rPr>
              <w:t>Introduction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392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2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AC8285B" w14:textId="5E2E77F6" w:rsidR="00DD6D17" w:rsidRPr="00523D6C" w:rsidRDefault="00DD6D17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393" w:history="1">
            <w:r w:rsidRPr="00523D6C">
              <w:rPr>
                <w:rStyle w:val="Hyperlink"/>
                <w:rFonts w:ascii="Aptos SemiBold" w:hAnsi="Aptos SemiBold"/>
                <w:noProof/>
              </w:rPr>
              <w:t>SolarWinds Observability SaaS - MySQL Monitoring Setup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393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2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BC0FC6F" w14:textId="6BF31A9D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394" w:history="1">
            <w:r w:rsidRPr="00523D6C">
              <w:rPr>
                <w:rStyle w:val="Hyperlink"/>
                <w:rFonts w:ascii="Aptos SemiBold" w:hAnsi="Aptos SemiBold"/>
                <w:noProof/>
              </w:rPr>
              <w:t>Create a SolarWinds Observability SaaS Account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394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2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5A102D9" w14:textId="4480A759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395" w:history="1">
            <w:r w:rsidRPr="00523D6C">
              <w:rPr>
                <w:rStyle w:val="Hyperlink"/>
                <w:rFonts w:ascii="Aptos SemiBold" w:hAnsi="Aptos SemiBold"/>
                <w:noProof/>
              </w:rPr>
              <w:t>Deploy a New SolarWinds Observability Agent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395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2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CF6EE1C" w14:textId="7902E442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396" w:history="1">
            <w:r w:rsidRPr="00523D6C">
              <w:rPr>
                <w:rStyle w:val="Hyperlink"/>
                <w:rFonts w:ascii="Aptos SemiBold" w:hAnsi="Aptos SemiBold"/>
                <w:noProof/>
              </w:rPr>
              <w:t>Configure MySQL for SolarWinds Monitoring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396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3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0819999E" w14:textId="213566FA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397" w:history="1">
            <w:r w:rsidRPr="00523D6C">
              <w:rPr>
                <w:rStyle w:val="Hyperlink"/>
                <w:rFonts w:ascii="Aptos SemiBold" w:hAnsi="Aptos SemiBold"/>
                <w:noProof/>
              </w:rPr>
              <w:t>Register MySQL in SolarWinds Observability SaaS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397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4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926F606" w14:textId="6852F03B" w:rsidR="00DD6D17" w:rsidRPr="00523D6C" w:rsidRDefault="00DD6D17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398" w:history="1">
            <w:r w:rsidRPr="00523D6C">
              <w:rPr>
                <w:rStyle w:val="Hyperlink"/>
                <w:rFonts w:ascii="Aptos SemiBold" w:hAnsi="Aptos SemiBold"/>
                <w:noProof/>
              </w:rPr>
              <w:t>Database Performance Analyzer (DPA) - MySQL Setup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398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5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6B923CA" w14:textId="7F330827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399" w:history="1">
            <w:r w:rsidRPr="00523D6C">
              <w:rPr>
                <w:rStyle w:val="Hyperlink"/>
                <w:rFonts w:ascii="Aptos SemiBold" w:hAnsi="Aptos SemiBold"/>
                <w:noProof/>
              </w:rPr>
              <w:t>Install SolarWinds DPA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399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5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79ECD88" w14:textId="66C5AFFB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400" w:history="1">
            <w:r w:rsidRPr="00523D6C">
              <w:rPr>
                <w:rStyle w:val="Hyperlink"/>
                <w:rFonts w:ascii="Aptos SemiBold" w:hAnsi="Aptos SemiBold"/>
                <w:noProof/>
              </w:rPr>
              <w:t>Register a MySQL Instance in DPA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400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5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23FA962" w14:textId="1722881F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401" w:history="1">
            <w:r w:rsidRPr="00523D6C">
              <w:rPr>
                <w:rStyle w:val="Hyperlink"/>
                <w:rFonts w:ascii="Aptos SemiBold" w:hAnsi="Aptos SemiBold"/>
                <w:noProof/>
              </w:rPr>
              <w:t>Configure the Monitoring User in MySQL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401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5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4F51D94F" w14:textId="3D07B5E2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402" w:history="1">
            <w:r w:rsidRPr="00523D6C">
              <w:rPr>
                <w:rStyle w:val="Hyperlink"/>
                <w:rFonts w:ascii="Aptos SemiBold" w:hAnsi="Aptos SemiBold"/>
                <w:noProof/>
              </w:rPr>
              <w:t>Configure Connection Properties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402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6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20A9B32" w14:textId="4DDE043D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403" w:history="1">
            <w:r w:rsidRPr="00523D6C">
              <w:rPr>
                <w:rStyle w:val="Hyperlink"/>
                <w:rFonts w:ascii="Aptos SemiBold" w:hAnsi="Aptos SemiBold"/>
                <w:noProof/>
              </w:rPr>
              <w:t>Complete Registration &amp; Monitor MySQL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403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6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3BF08B6E" w14:textId="09365A7E" w:rsidR="00DD6D17" w:rsidRPr="00523D6C" w:rsidRDefault="00DD6D17">
          <w:pPr>
            <w:pStyle w:val="TOC2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404" w:history="1">
            <w:r w:rsidRPr="00523D6C">
              <w:rPr>
                <w:rStyle w:val="Hyperlink"/>
                <w:rFonts w:ascii="Aptos SemiBold" w:hAnsi="Aptos SemiBold"/>
                <w:noProof/>
              </w:rPr>
              <w:t>Comparison: SolarWinds Observability SaaS vs. DPA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404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6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621D2A1" w14:textId="2B21531E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405" w:history="1">
            <w:r w:rsidRPr="00523D6C">
              <w:rPr>
                <w:rStyle w:val="Hyperlink"/>
                <w:rFonts w:ascii="Aptos SemiBold" w:hAnsi="Aptos SemiBold"/>
                <w:noProof/>
              </w:rPr>
              <w:t>SolarWinds Observability SaaS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405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6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2A9A31E6" w14:textId="6170BD37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406" w:history="1">
            <w:r w:rsidRPr="00523D6C">
              <w:rPr>
                <w:rStyle w:val="Hyperlink"/>
                <w:rFonts w:ascii="Aptos SemiBold" w:hAnsi="Aptos SemiBold"/>
                <w:noProof/>
              </w:rPr>
              <w:t>SolarWinds Database Performance Analyzer (DPA)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406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6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7878FC00" w14:textId="23633A7E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407" w:history="1">
            <w:r w:rsidRPr="00523D6C">
              <w:rPr>
                <w:rStyle w:val="Hyperlink"/>
                <w:rFonts w:ascii="Aptos SemiBold" w:hAnsi="Aptos SemiBold"/>
                <w:noProof/>
              </w:rPr>
              <w:t>Top 10 Features of SolarWinds Observability SaaS for MySQL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407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7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546875B9" w14:textId="540FE2AF" w:rsidR="00DD6D17" w:rsidRPr="00523D6C" w:rsidRDefault="00DD6D17">
          <w:pPr>
            <w:pStyle w:val="TOC3"/>
            <w:tabs>
              <w:tab w:val="right" w:leader="dot" w:pos="9350"/>
            </w:tabs>
            <w:rPr>
              <w:rFonts w:ascii="Aptos SemiBold" w:hAnsi="Aptos SemiBold"/>
              <w:noProof/>
            </w:rPr>
          </w:pPr>
          <w:hyperlink w:anchor="_Toc193282408" w:history="1">
            <w:r w:rsidRPr="00523D6C">
              <w:rPr>
                <w:rStyle w:val="Hyperlink"/>
                <w:rFonts w:ascii="Aptos SemiBold" w:hAnsi="Aptos SemiBold"/>
                <w:noProof/>
              </w:rPr>
              <w:t>Top 10 Features of SolarWinds Database Performance Analyzer (DPA) for MySQL</w:t>
            </w:r>
            <w:r w:rsidRPr="00523D6C">
              <w:rPr>
                <w:rFonts w:ascii="Aptos SemiBold" w:hAnsi="Aptos SemiBold"/>
                <w:noProof/>
                <w:webHidden/>
              </w:rPr>
              <w:tab/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begin"/>
            </w:r>
            <w:r w:rsidRPr="00523D6C">
              <w:rPr>
                <w:rFonts w:ascii="Aptos SemiBold" w:hAnsi="Aptos SemiBold"/>
                <w:noProof/>
                <w:webHidden/>
              </w:rPr>
              <w:instrText xml:space="preserve"> PAGEREF _Toc193282408 \h </w:instrText>
            </w:r>
            <w:r w:rsidRPr="00523D6C">
              <w:rPr>
                <w:rFonts w:ascii="Aptos SemiBold" w:hAnsi="Aptos SemiBold"/>
                <w:noProof/>
                <w:webHidden/>
              </w:rPr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separate"/>
            </w:r>
            <w:r w:rsidRPr="00523D6C">
              <w:rPr>
                <w:rFonts w:ascii="Aptos SemiBold" w:hAnsi="Aptos SemiBold"/>
                <w:noProof/>
                <w:webHidden/>
              </w:rPr>
              <w:t>9</w:t>
            </w:r>
            <w:r w:rsidRPr="00523D6C">
              <w:rPr>
                <w:rFonts w:ascii="Aptos SemiBold" w:hAnsi="Aptos SemiBold"/>
                <w:noProof/>
                <w:webHidden/>
              </w:rPr>
              <w:fldChar w:fldCharType="end"/>
            </w:r>
          </w:hyperlink>
        </w:p>
        <w:p w14:paraId="101B1F08" w14:textId="00783CB4" w:rsidR="00DD6D17" w:rsidRPr="00523D6C" w:rsidRDefault="00DD6D17">
          <w:pPr>
            <w:rPr>
              <w:rFonts w:ascii="Aptos SemiBold" w:hAnsi="Aptos SemiBold"/>
            </w:rPr>
          </w:pPr>
          <w:r w:rsidRPr="00523D6C">
            <w:rPr>
              <w:rFonts w:ascii="Aptos SemiBold" w:hAnsi="Aptos SemiBold"/>
              <w:b/>
              <w:bCs/>
              <w:noProof/>
            </w:rPr>
            <w:fldChar w:fldCharType="end"/>
          </w:r>
        </w:p>
      </w:sdtContent>
    </w:sdt>
    <w:p w14:paraId="4057244D" w14:textId="77777777" w:rsidR="00DD6D17" w:rsidRPr="00523D6C" w:rsidRDefault="00DD6D17">
      <w:pPr>
        <w:pStyle w:val="Heading1"/>
        <w:rPr>
          <w:rFonts w:ascii="Aptos SemiBold" w:hAnsi="Aptos SemiBold"/>
        </w:rPr>
      </w:pPr>
    </w:p>
    <w:p w14:paraId="48EFAA44" w14:textId="77777777" w:rsidR="00DD6D17" w:rsidRPr="00523D6C" w:rsidRDefault="00DD6D17">
      <w:pPr>
        <w:rPr>
          <w:rFonts w:ascii="Aptos SemiBold" w:eastAsiaTheme="majorEastAsia" w:hAnsi="Aptos SemiBold" w:cstheme="majorBidi"/>
          <w:b/>
          <w:bCs/>
          <w:color w:val="4F81BD" w:themeColor="accent1"/>
          <w:sz w:val="32"/>
          <w:szCs w:val="32"/>
        </w:rPr>
      </w:pPr>
      <w:r w:rsidRPr="00523D6C">
        <w:rPr>
          <w:rFonts w:ascii="Aptos SemiBold" w:hAnsi="Aptos SemiBold"/>
        </w:rPr>
        <w:br w:type="page"/>
      </w:r>
    </w:p>
    <w:p w14:paraId="3DBEFCE3" w14:textId="6A187FE7" w:rsidR="0025406B" w:rsidRPr="00523D6C" w:rsidRDefault="00000000">
      <w:pPr>
        <w:pStyle w:val="Heading1"/>
        <w:rPr>
          <w:rFonts w:ascii="Aptos SemiBold" w:hAnsi="Aptos SemiBold"/>
        </w:rPr>
      </w:pPr>
      <w:bookmarkStart w:id="1" w:name="_Toc193282391"/>
      <w:r w:rsidRPr="00523D6C">
        <w:rPr>
          <w:rFonts w:ascii="Aptos SemiBold" w:hAnsi="Aptos SemiBold"/>
        </w:rPr>
        <w:lastRenderedPageBreak/>
        <w:t>SolarWinds Observability SaaS &amp; DPA for MySQL</w:t>
      </w:r>
      <w:bookmarkEnd w:id="1"/>
    </w:p>
    <w:p w14:paraId="62F8680E" w14:textId="77777777" w:rsidR="0025406B" w:rsidRPr="00523D6C" w:rsidRDefault="00000000">
      <w:pPr>
        <w:pStyle w:val="Heading2"/>
        <w:rPr>
          <w:rFonts w:ascii="Aptos SemiBold" w:hAnsi="Aptos SemiBold"/>
        </w:rPr>
      </w:pPr>
      <w:bookmarkStart w:id="2" w:name="introduction"/>
      <w:bookmarkStart w:id="3" w:name="_Toc193282392"/>
      <w:r w:rsidRPr="00523D6C">
        <w:rPr>
          <w:rFonts w:ascii="Aptos SemiBold" w:hAnsi="Aptos SemiBold"/>
        </w:rPr>
        <w:t>Introduction</w:t>
      </w:r>
      <w:bookmarkEnd w:id="3"/>
    </w:p>
    <w:p w14:paraId="6EBCC7E3" w14:textId="77777777" w:rsidR="0025406B" w:rsidRPr="00523D6C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Purpose</w:t>
      </w:r>
      <w:r w:rsidRPr="00523D6C">
        <w:rPr>
          <w:rFonts w:ascii="Aptos SemiBold" w:hAnsi="Aptos SemiBold"/>
        </w:rPr>
        <w:t>: This guide explains how to set up SolarWinds Observability SaaS and Database Performance Analyzer (DPA) to monitor MySQL databases effectively.</w:t>
      </w:r>
    </w:p>
    <w:p w14:paraId="5B4D3165" w14:textId="77777777" w:rsidR="0025406B" w:rsidRPr="00523D6C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o It’s For</w:t>
      </w:r>
      <w:r w:rsidRPr="00523D6C">
        <w:rPr>
          <w:rFonts w:ascii="Aptos SemiBold" w:hAnsi="Aptos SemiBold"/>
        </w:rPr>
        <w:t>: The guide is intended for IT administrators, database professionals, and system engineers who need to track MySQL performance and infrastructure health.</w:t>
      </w:r>
    </w:p>
    <w:p w14:paraId="3B6CD91E" w14:textId="77777777" w:rsidR="0025406B" w:rsidRPr="00523D6C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’s Included</w:t>
      </w:r>
      <w:r w:rsidRPr="00523D6C">
        <w:rPr>
          <w:rFonts w:ascii="Aptos SemiBold" w:hAnsi="Aptos SemiBold"/>
        </w:rPr>
        <w:t>: It provides detailed steps for setting up both tools and includes a comparison to help you choose the right one for your needs.</w:t>
      </w:r>
    </w:p>
    <w:p w14:paraId="59D21D2D" w14:textId="77777777" w:rsidR="0025406B" w:rsidRPr="00523D6C" w:rsidRDefault="00000000">
      <w:pPr>
        <w:pStyle w:val="Compact"/>
        <w:numPr>
          <w:ilvl w:val="0"/>
          <w:numId w:val="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Goal</w:t>
      </w:r>
      <w:r w:rsidRPr="00523D6C">
        <w:rPr>
          <w:rFonts w:ascii="Aptos SemiBold" w:hAnsi="Aptos SemiBold"/>
        </w:rPr>
        <w:t>: The aim is to ensure you can monitor MySQL with clear instructions and actionable insights.</w:t>
      </w:r>
    </w:p>
    <w:p w14:paraId="6CB639E9" w14:textId="77777777" w:rsidR="0025406B" w:rsidRPr="00523D6C" w:rsidRDefault="00000000">
      <w:pPr>
        <w:rPr>
          <w:rFonts w:ascii="Aptos SemiBold" w:hAnsi="Aptos SemiBold"/>
        </w:rPr>
      </w:pPr>
      <w:r w:rsidRPr="00523D6C">
        <w:rPr>
          <w:rFonts w:ascii="Aptos SemiBold" w:hAnsi="Aptos SemiBold"/>
        </w:rPr>
        <w:pict w14:anchorId="389FFE8E">
          <v:rect id="_x0000_i1025" style="width:0;height:1.5pt" o:hralign="center" o:hrstd="t" o:hr="t"/>
        </w:pict>
      </w:r>
    </w:p>
    <w:p w14:paraId="25D8956F" w14:textId="77777777" w:rsidR="0025406B" w:rsidRPr="00523D6C" w:rsidRDefault="00000000">
      <w:pPr>
        <w:pStyle w:val="Heading2"/>
        <w:rPr>
          <w:rFonts w:ascii="Aptos SemiBold" w:hAnsi="Aptos SemiBold"/>
        </w:rPr>
      </w:pPr>
      <w:bookmarkStart w:id="4" w:name="X36a0b4907965cfdb1207ba50fa70d9387fa71aa"/>
      <w:bookmarkStart w:id="5" w:name="_Toc193282393"/>
      <w:bookmarkEnd w:id="2"/>
      <w:r w:rsidRPr="00523D6C">
        <w:rPr>
          <w:rFonts w:ascii="Aptos SemiBold" w:hAnsi="Aptos SemiBold"/>
        </w:rPr>
        <w:t>SolarWinds Observability SaaS - MySQL Monitoring Setup</w:t>
      </w:r>
      <w:bookmarkEnd w:id="5"/>
    </w:p>
    <w:p w14:paraId="00E98B7C" w14:textId="77777777" w:rsidR="0025406B" w:rsidRPr="00523D6C" w:rsidRDefault="00000000">
      <w:pPr>
        <w:pStyle w:val="Heading3"/>
        <w:rPr>
          <w:rFonts w:ascii="Aptos SemiBold" w:hAnsi="Aptos SemiBold"/>
        </w:rPr>
      </w:pPr>
      <w:bookmarkStart w:id="6" w:name="Xde0f76afad548ce02eb7299a4dd134a11987f2e"/>
      <w:bookmarkStart w:id="7" w:name="_Toc193282394"/>
      <w:r w:rsidRPr="00523D6C">
        <w:rPr>
          <w:rFonts w:ascii="Aptos SemiBold" w:hAnsi="Aptos SemiBold"/>
        </w:rPr>
        <w:t>Create a SolarWinds Observability SaaS Account</w:t>
      </w:r>
      <w:bookmarkEnd w:id="7"/>
    </w:p>
    <w:p w14:paraId="1A98C474" w14:textId="77777777" w:rsidR="0025406B" w:rsidRPr="00523D6C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Action</w:t>
      </w:r>
      <w:r w:rsidRPr="00523D6C">
        <w:rPr>
          <w:rFonts w:ascii="Aptos SemiBold" w:hAnsi="Aptos SemiBold"/>
        </w:rPr>
        <w:t xml:space="preserve">: Sign up for a new account or log in at </w:t>
      </w:r>
      <w:hyperlink r:id="rId8">
        <w:r w:rsidRPr="00523D6C">
          <w:rPr>
            <w:rStyle w:val="Hyperlink"/>
            <w:rFonts w:ascii="Aptos SemiBold" w:hAnsi="Aptos SemiBold"/>
          </w:rPr>
          <w:t>SolarWinds Observability SaaS</w:t>
        </w:r>
      </w:hyperlink>
      <w:r w:rsidRPr="00523D6C">
        <w:rPr>
          <w:rFonts w:ascii="Aptos SemiBold" w:hAnsi="Aptos SemiBold"/>
        </w:rPr>
        <w:t>.</w:t>
      </w:r>
    </w:p>
    <w:p w14:paraId="71B556A7" w14:textId="77777777" w:rsidR="0025406B" w:rsidRPr="00523D6C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Navigation</w:t>
      </w:r>
      <w:r w:rsidRPr="00523D6C">
        <w:rPr>
          <w:rFonts w:ascii="Aptos SemiBold" w:hAnsi="Aptos SemiBold"/>
        </w:rPr>
        <w:t xml:space="preserve">: Once logged in, navigate to </w:t>
      </w:r>
      <w:r w:rsidRPr="00523D6C">
        <w:rPr>
          <w:rFonts w:ascii="Aptos SemiBold" w:hAnsi="Aptos SemiBold"/>
          <w:b/>
          <w:bCs/>
        </w:rPr>
        <w:t>Infrastructure &gt; Databases</w:t>
      </w:r>
      <w:r w:rsidRPr="00523D6C">
        <w:rPr>
          <w:rFonts w:ascii="Aptos SemiBold" w:hAnsi="Aptos SemiBold"/>
        </w:rPr>
        <w:t xml:space="preserve"> in the user interface (UI).</w:t>
      </w:r>
    </w:p>
    <w:p w14:paraId="54CA3911" w14:textId="77777777" w:rsidR="0025406B" w:rsidRPr="00523D6C" w:rsidRDefault="00000000">
      <w:pPr>
        <w:pStyle w:val="Compact"/>
        <w:numPr>
          <w:ilvl w:val="0"/>
          <w:numId w:val="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ight</w:t>
      </w:r>
      <w:r w:rsidRPr="00523D6C">
        <w:rPr>
          <w:rFonts w:ascii="Aptos SemiBold" w:hAnsi="Aptos SemiBold"/>
        </w:rPr>
        <w:t>: This section serves as your starting point to manage all monitored resources, including MySQL databases.</w:t>
      </w:r>
    </w:p>
    <w:p w14:paraId="6CFC3516" w14:textId="77777777" w:rsidR="0025406B" w:rsidRPr="00523D6C" w:rsidRDefault="00000000">
      <w:pPr>
        <w:pStyle w:val="Heading3"/>
        <w:rPr>
          <w:rFonts w:ascii="Aptos SemiBold" w:hAnsi="Aptos SemiBold"/>
        </w:rPr>
      </w:pPr>
      <w:bookmarkStart w:id="8" w:name="Xec2588a00bda97985435c5407e533b0736b9371"/>
      <w:bookmarkStart w:id="9" w:name="_Toc193282395"/>
      <w:bookmarkEnd w:id="6"/>
      <w:r w:rsidRPr="00523D6C">
        <w:rPr>
          <w:rFonts w:ascii="Aptos SemiBold" w:hAnsi="Aptos SemiBold"/>
        </w:rPr>
        <w:t>Deploy a New SolarWinds Observability Agent</w:t>
      </w:r>
      <w:bookmarkEnd w:id="9"/>
    </w:p>
    <w:p w14:paraId="228D8D1F" w14:textId="77777777" w:rsidR="0025406B" w:rsidRPr="00523D6C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</w:t>
      </w:r>
      <w:r w:rsidRPr="00523D6C">
        <w:rPr>
          <w:rFonts w:ascii="Aptos SemiBold" w:hAnsi="Aptos SemiBold"/>
        </w:rPr>
        <w:t xml:space="preserve">: You need an agent on your MySQL host to collect performance data; check if one already exists under </w:t>
      </w:r>
      <w:r w:rsidRPr="00523D6C">
        <w:rPr>
          <w:rFonts w:ascii="Aptos SemiBold" w:hAnsi="Aptos SemiBold"/>
          <w:b/>
          <w:bCs/>
        </w:rPr>
        <w:t>Infrastructure</w:t>
      </w:r>
      <w:r w:rsidRPr="00523D6C">
        <w:rPr>
          <w:rFonts w:ascii="Aptos SemiBold" w:hAnsi="Aptos SemiBold"/>
        </w:rPr>
        <w:t>.</w:t>
      </w:r>
    </w:p>
    <w:p w14:paraId="2B6BA91E" w14:textId="77777777" w:rsidR="0025406B" w:rsidRPr="00523D6C" w:rsidRDefault="00000000">
      <w:pPr>
        <w:pStyle w:val="Compact"/>
        <w:numPr>
          <w:ilvl w:val="0"/>
          <w:numId w:val="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Purpose</w:t>
      </w:r>
      <w:r w:rsidRPr="00523D6C">
        <w:rPr>
          <w:rFonts w:ascii="Aptos SemiBold" w:hAnsi="Aptos SemiBold"/>
        </w:rPr>
        <w:t>: The agent connects MySQL (and other services like Kafka) to the Observability platform for comprehensive monitoring.</w:t>
      </w:r>
    </w:p>
    <w:p w14:paraId="0CE28479" w14:textId="77777777" w:rsidR="00054307" w:rsidRDefault="00054307">
      <w:pPr>
        <w:rPr>
          <w:rFonts w:ascii="Aptos SemiBold" w:hAnsi="Aptos SemiBold"/>
          <w:caps/>
          <w:color w:val="365F91" w:themeColor="accent1" w:themeShade="BF"/>
          <w:spacing w:val="10"/>
        </w:rPr>
      </w:pPr>
      <w:bookmarkStart w:id="10" w:name="X73c5957e5b400d0427f339d70019afe454b4ba9"/>
      <w:r>
        <w:rPr>
          <w:rFonts w:ascii="Aptos SemiBold" w:hAnsi="Aptos SemiBold"/>
        </w:rPr>
        <w:br w:type="page"/>
      </w:r>
    </w:p>
    <w:p w14:paraId="5C43A8FB" w14:textId="26CC7649" w:rsidR="0025406B" w:rsidRPr="00523D6C" w:rsidRDefault="00000000">
      <w:pPr>
        <w:pStyle w:val="Heading4"/>
        <w:rPr>
          <w:rFonts w:ascii="Aptos SemiBold" w:hAnsi="Aptos SemiBold"/>
        </w:rPr>
      </w:pPr>
      <w:r w:rsidRPr="00523D6C">
        <w:rPr>
          <w:rFonts w:ascii="Aptos SemiBold" w:hAnsi="Aptos SemiBold"/>
        </w:rPr>
        <w:lastRenderedPageBreak/>
        <w:t>Recommended Method: Script-Based Installation</w:t>
      </w:r>
    </w:p>
    <w:p w14:paraId="2AB69128" w14:textId="77777777" w:rsidR="0025406B" w:rsidRPr="00523D6C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tart</w:t>
      </w:r>
      <w:r w:rsidRPr="00523D6C">
        <w:rPr>
          <w:rFonts w:ascii="Aptos SemiBold" w:hAnsi="Aptos SemiBold"/>
        </w:rPr>
        <w:t xml:space="preserve">: In the UI, go to </w:t>
      </w:r>
      <w:r w:rsidRPr="00523D6C">
        <w:rPr>
          <w:rFonts w:ascii="Aptos SemiBold" w:hAnsi="Aptos SemiBold"/>
          <w:b/>
          <w:bCs/>
        </w:rPr>
        <w:t>Add Data &gt; Agent &gt; Deploy New Agent</w:t>
      </w:r>
      <w:r w:rsidRPr="00523D6C">
        <w:rPr>
          <w:rFonts w:ascii="Aptos SemiBold" w:hAnsi="Aptos SemiBold"/>
        </w:rPr>
        <w:t xml:space="preserve"> to begin the process.</w:t>
      </w:r>
    </w:p>
    <w:p w14:paraId="38EB7B8E" w14:textId="77777777" w:rsidR="0025406B" w:rsidRPr="00523D6C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Choose</w:t>
      </w:r>
      <w:r w:rsidRPr="00523D6C">
        <w:rPr>
          <w:rFonts w:ascii="Aptos SemiBold" w:hAnsi="Aptos SemiBold"/>
        </w:rPr>
        <w:t xml:space="preserve">: Select </w:t>
      </w:r>
      <w:r w:rsidRPr="00523D6C">
        <w:rPr>
          <w:rFonts w:ascii="Aptos SemiBold" w:hAnsi="Aptos SemiBold"/>
          <w:b/>
          <w:bCs/>
        </w:rPr>
        <w:t>Script-based installation</w:t>
      </w:r>
      <w:r w:rsidRPr="00523D6C">
        <w:rPr>
          <w:rFonts w:ascii="Aptos SemiBold" w:hAnsi="Aptos SemiBold"/>
        </w:rPr>
        <w:t>—it’s recommended because it automatically validates your operating system.</w:t>
      </w:r>
    </w:p>
    <w:p w14:paraId="3CEFD020" w14:textId="77777777" w:rsidR="0025406B" w:rsidRPr="00523D6C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Generate Token</w:t>
      </w:r>
      <w:r w:rsidRPr="00523D6C">
        <w:rPr>
          <w:rFonts w:ascii="Aptos SemiBold" w:hAnsi="Aptos SemiBold"/>
        </w:rPr>
        <w:t>:</w:t>
      </w:r>
    </w:p>
    <w:p w14:paraId="571037C9" w14:textId="77777777" w:rsidR="0025406B" w:rsidRPr="00523D6C" w:rsidRDefault="00000000">
      <w:pPr>
        <w:pStyle w:val="Compact"/>
        <w:numPr>
          <w:ilvl w:val="1"/>
          <w:numId w:val="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tep</w:t>
      </w:r>
      <w:r w:rsidRPr="00523D6C">
        <w:rPr>
          <w:rFonts w:ascii="Aptos SemiBold" w:hAnsi="Aptos SemiBold"/>
        </w:rPr>
        <w:t>: Click to create a new ingestion token.</w:t>
      </w:r>
    </w:p>
    <w:p w14:paraId="243903E5" w14:textId="77777777" w:rsidR="0025406B" w:rsidRPr="00523D6C" w:rsidRDefault="00000000">
      <w:pPr>
        <w:pStyle w:val="Compact"/>
        <w:numPr>
          <w:ilvl w:val="1"/>
          <w:numId w:val="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Name</w:t>
      </w:r>
      <w:r w:rsidRPr="00523D6C">
        <w:rPr>
          <w:rFonts w:ascii="Aptos SemiBold" w:hAnsi="Aptos SemiBold"/>
        </w:rPr>
        <w:t xml:space="preserve">: Give the token a clear name, such as </w:t>
      </w:r>
      <w:r w:rsidRPr="00523D6C">
        <w:rPr>
          <w:rStyle w:val="VerbatimChar"/>
          <w:rFonts w:ascii="Aptos SemiBold" w:hAnsi="Aptos SemiBold"/>
        </w:rPr>
        <w:t>mysql-monitoring-token</w:t>
      </w:r>
      <w:r w:rsidRPr="00523D6C">
        <w:rPr>
          <w:rFonts w:ascii="Aptos SemiBold" w:hAnsi="Aptos SemiBold"/>
        </w:rPr>
        <w:t>, for easy identification.</w:t>
      </w:r>
    </w:p>
    <w:p w14:paraId="3A5734EB" w14:textId="77777777" w:rsidR="0025406B" w:rsidRPr="00523D6C" w:rsidRDefault="00000000">
      <w:pPr>
        <w:pStyle w:val="Compact"/>
        <w:numPr>
          <w:ilvl w:val="1"/>
          <w:numId w:val="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Optional Tags</w:t>
      </w:r>
      <w:r w:rsidRPr="00523D6C">
        <w:rPr>
          <w:rFonts w:ascii="Aptos SemiBold" w:hAnsi="Aptos SemiBold"/>
        </w:rPr>
        <w:t xml:space="preserve">: After setup, visit </w:t>
      </w:r>
      <w:r w:rsidRPr="00523D6C">
        <w:rPr>
          <w:rFonts w:ascii="Aptos SemiBold" w:hAnsi="Aptos SemiBold"/>
          <w:b/>
          <w:bCs/>
        </w:rPr>
        <w:t>Settings &gt; API Tokens</w:t>
      </w:r>
      <w:r w:rsidRPr="00523D6C">
        <w:rPr>
          <w:rFonts w:ascii="Aptos SemiBold" w:hAnsi="Aptos SemiBold"/>
        </w:rPr>
        <w:t xml:space="preserve"> to add tags (e.g., </w:t>
      </w:r>
      <w:r w:rsidRPr="00523D6C">
        <w:rPr>
          <w:rStyle w:val="VerbatimChar"/>
          <w:rFonts w:ascii="Aptos SemiBold" w:hAnsi="Aptos SemiBold"/>
        </w:rPr>
        <w:t>mysql</w:t>
      </w:r>
      <w:r w:rsidRPr="00523D6C">
        <w:rPr>
          <w:rFonts w:ascii="Aptos SemiBold" w:hAnsi="Aptos SemiBold"/>
        </w:rPr>
        <w:t xml:space="preserve">, </w:t>
      </w:r>
      <w:r w:rsidRPr="00523D6C">
        <w:rPr>
          <w:rStyle w:val="VerbatimChar"/>
          <w:rFonts w:ascii="Aptos SemiBold" w:hAnsi="Aptos SemiBold"/>
        </w:rPr>
        <w:t>prod</w:t>
      </w:r>
      <w:r w:rsidRPr="00523D6C">
        <w:rPr>
          <w:rFonts w:ascii="Aptos SemiBold" w:hAnsi="Aptos SemiBold"/>
        </w:rPr>
        <w:t>) to organize your data—refer to the documentation for details.</w:t>
      </w:r>
    </w:p>
    <w:p w14:paraId="3E95F536" w14:textId="77777777" w:rsidR="0025406B" w:rsidRPr="00523D6C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tall the Agent</w:t>
      </w:r>
      <w:r w:rsidRPr="00523D6C">
        <w:rPr>
          <w:rFonts w:ascii="Aptos SemiBold" w:hAnsi="Aptos SemiBold"/>
        </w:rPr>
        <w:t>:</w:t>
      </w:r>
    </w:p>
    <w:p w14:paraId="19ECEA4B" w14:textId="77777777" w:rsidR="0025406B" w:rsidRPr="00523D6C" w:rsidRDefault="00000000">
      <w:pPr>
        <w:numPr>
          <w:ilvl w:val="1"/>
          <w:numId w:val="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OS Selection</w:t>
      </w:r>
      <w:r w:rsidRPr="00523D6C">
        <w:rPr>
          <w:rFonts w:ascii="Aptos SemiBold" w:hAnsi="Aptos SemiBold"/>
        </w:rPr>
        <w:t>: Choose your host’s operating system—Linux or Windows.</w:t>
      </w:r>
    </w:p>
    <w:p w14:paraId="30E4F246" w14:textId="77777777" w:rsidR="0025406B" w:rsidRPr="00523D6C" w:rsidRDefault="00000000">
      <w:pPr>
        <w:numPr>
          <w:ilvl w:val="1"/>
          <w:numId w:val="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Architecture</w:t>
      </w:r>
      <w:r w:rsidRPr="00523D6C">
        <w:rPr>
          <w:rFonts w:ascii="Aptos SemiBold" w:hAnsi="Aptos SemiBold"/>
        </w:rPr>
        <w:t>: Select the appropriate architecture—AMD64 or ARM—based on your hardware.</w:t>
      </w:r>
    </w:p>
    <w:p w14:paraId="5A2F35A7" w14:textId="77777777" w:rsidR="0025406B" w:rsidRPr="00523D6C" w:rsidRDefault="00000000">
      <w:pPr>
        <w:numPr>
          <w:ilvl w:val="1"/>
          <w:numId w:val="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cript</w:t>
      </w:r>
      <w:r w:rsidRPr="00523D6C">
        <w:rPr>
          <w:rFonts w:ascii="Aptos SemiBold" w:hAnsi="Aptos SemiBold"/>
        </w:rPr>
        <w:t xml:space="preserve">: Copy the script provided in the UI; it includes your unique token and endpoint (e.g., </w:t>
      </w:r>
      <w:r w:rsidRPr="00523D6C">
        <w:rPr>
          <w:rStyle w:val="VerbatimChar"/>
          <w:rFonts w:ascii="Aptos SemiBold" w:hAnsi="Aptos SemiBold"/>
        </w:rPr>
        <w:t>na-01.cloud.solarwinds.com</w:t>
      </w:r>
      <w:r w:rsidRPr="00523D6C">
        <w:rPr>
          <w:rFonts w:ascii="Aptos SemiBold" w:hAnsi="Aptos SemiBold"/>
        </w:rPr>
        <w:t>).</w:t>
      </w:r>
    </w:p>
    <w:p w14:paraId="602A39C8" w14:textId="77777777" w:rsidR="0025406B" w:rsidRPr="00523D6C" w:rsidRDefault="00000000">
      <w:pPr>
        <w:numPr>
          <w:ilvl w:val="1"/>
          <w:numId w:val="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 (Windows)</w:t>
      </w:r>
      <w:r w:rsidRPr="00523D6C">
        <w:rPr>
          <w:rFonts w:ascii="Aptos SemiBold" w:hAnsi="Aptos SemiBold"/>
        </w:rPr>
        <w:t>: Here’s a sample script for Windows:</w:t>
      </w:r>
    </w:p>
    <w:p w14:paraId="4EF79FFF" w14:textId="77777777" w:rsidR="0025406B" w:rsidRPr="00523D6C" w:rsidRDefault="00000000">
      <w:pPr>
        <w:pStyle w:val="SourceCode"/>
        <w:numPr>
          <w:ilvl w:val="1"/>
          <w:numId w:val="1"/>
        </w:numPr>
        <w:rPr>
          <w:rFonts w:ascii="Aptos SemiBold" w:hAnsi="Aptos SemiBold"/>
        </w:rPr>
      </w:pPr>
      <w:r w:rsidRPr="00523D6C">
        <w:rPr>
          <w:rStyle w:val="OperatorTok"/>
          <w:rFonts w:ascii="Aptos SemiBold" w:hAnsi="Aptos SemiBold"/>
        </w:rPr>
        <w:t>[</w:t>
      </w:r>
      <w:r w:rsidRPr="00523D6C">
        <w:rPr>
          <w:rStyle w:val="NormalTok"/>
          <w:rFonts w:ascii="Aptos SemiBold" w:hAnsi="Aptos SemiBold"/>
        </w:rPr>
        <w:t>Net</w:t>
      </w:r>
      <w:r w:rsidRPr="00523D6C">
        <w:rPr>
          <w:rStyle w:val="OperatorTok"/>
          <w:rFonts w:ascii="Aptos SemiBold" w:hAnsi="Aptos SemiBold"/>
        </w:rPr>
        <w:t>.</w:t>
      </w:r>
      <w:r w:rsidRPr="00523D6C">
        <w:rPr>
          <w:rStyle w:val="FunctionTok"/>
          <w:rFonts w:ascii="Aptos SemiBold" w:hAnsi="Aptos SemiBold"/>
        </w:rPr>
        <w:t>ServicePointManager</w:t>
      </w:r>
      <w:r w:rsidRPr="00523D6C">
        <w:rPr>
          <w:rStyle w:val="OperatorTok"/>
          <w:rFonts w:ascii="Aptos SemiBold" w:hAnsi="Aptos SemiBold"/>
        </w:rPr>
        <w:t>]::</w:t>
      </w:r>
      <w:r w:rsidRPr="00523D6C">
        <w:rPr>
          <w:rStyle w:val="NormalTok"/>
          <w:rFonts w:ascii="Aptos SemiBold" w:hAnsi="Aptos SemiBold"/>
        </w:rPr>
        <w:t xml:space="preserve">SecurityProtocol </w:t>
      </w:r>
      <w:r w:rsidRPr="00523D6C">
        <w:rPr>
          <w:rStyle w:val="OperatorTok"/>
          <w:rFonts w:ascii="Aptos SemiBold" w:hAnsi="Aptos SemiBold"/>
        </w:rPr>
        <w:t>=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"Tls11, Tls12"</w:t>
      </w:r>
      <w:r w:rsidRPr="00523D6C">
        <w:rPr>
          <w:rStyle w:val="OperatorTok"/>
          <w:rFonts w:ascii="Aptos SemiBold" w:hAnsi="Aptos SemiBold"/>
        </w:rPr>
        <w:t>;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FunctionTok"/>
          <w:rFonts w:ascii="Aptos SemiBold" w:hAnsi="Aptos SemiBold"/>
        </w:rPr>
        <w:t>irm</w:t>
      </w:r>
      <w:r w:rsidRPr="00523D6C">
        <w:rPr>
          <w:rStyle w:val="NormalTok"/>
          <w:rFonts w:ascii="Aptos SemiBold" w:hAnsi="Aptos SemiBold"/>
        </w:rPr>
        <w:t xml:space="preserve"> https</w:t>
      </w:r>
      <w:r w:rsidRPr="00523D6C">
        <w:rPr>
          <w:rStyle w:val="OperatorTok"/>
          <w:rFonts w:ascii="Aptos SemiBold" w:hAnsi="Aptos SemiBold"/>
        </w:rPr>
        <w:t>://</w:t>
      </w:r>
      <w:r w:rsidRPr="00523D6C">
        <w:rPr>
          <w:rStyle w:val="NormalTok"/>
          <w:rFonts w:ascii="Aptos SemiBold" w:hAnsi="Aptos SemiBold"/>
        </w:rPr>
        <w:t>agent</w:t>
      </w:r>
      <w:r w:rsidRPr="00523D6C">
        <w:rPr>
          <w:rStyle w:val="OperatorTok"/>
          <w:rFonts w:ascii="Aptos SemiBold" w:hAnsi="Aptos SemiBold"/>
        </w:rPr>
        <w:t>-</w:t>
      </w:r>
      <w:r w:rsidRPr="00523D6C">
        <w:rPr>
          <w:rStyle w:val="NormalTok"/>
          <w:rFonts w:ascii="Aptos SemiBold" w:hAnsi="Aptos SemiBold"/>
        </w:rPr>
        <w:t>binaries</w:t>
      </w:r>
      <w:r w:rsidRPr="00523D6C">
        <w:rPr>
          <w:rStyle w:val="OperatorTok"/>
          <w:rFonts w:ascii="Aptos SemiBold" w:hAnsi="Aptos SemiBold"/>
        </w:rPr>
        <w:t>.</w:t>
      </w:r>
      <w:r w:rsidRPr="00523D6C">
        <w:rPr>
          <w:rStyle w:val="FunctionTok"/>
          <w:rFonts w:ascii="Aptos SemiBold" w:hAnsi="Aptos SemiBold"/>
        </w:rPr>
        <w:t>cloud</w:t>
      </w:r>
      <w:r w:rsidRPr="00523D6C">
        <w:rPr>
          <w:rStyle w:val="OperatorTok"/>
          <w:rFonts w:ascii="Aptos SemiBold" w:hAnsi="Aptos SemiBold"/>
        </w:rPr>
        <w:t>.</w:t>
      </w:r>
      <w:r w:rsidRPr="00523D6C">
        <w:rPr>
          <w:rStyle w:val="FunctionTok"/>
          <w:rFonts w:ascii="Aptos SemiBold" w:hAnsi="Aptos SemiBold"/>
        </w:rPr>
        <w:t>solarwinds</w:t>
      </w:r>
      <w:r w:rsidRPr="00523D6C">
        <w:rPr>
          <w:rStyle w:val="OperatorTok"/>
          <w:rFonts w:ascii="Aptos SemiBold" w:hAnsi="Aptos SemiBold"/>
        </w:rPr>
        <w:t>.</w:t>
      </w:r>
      <w:r w:rsidRPr="00523D6C">
        <w:rPr>
          <w:rStyle w:val="FunctionTok"/>
          <w:rFonts w:ascii="Aptos SemiBold" w:hAnsi="Aptos SemiBold"/>
        </w:rPr>
        <w:t>com</w:t>
      </w:r>
      <w:r w:rsidRPr="00523D6C">
        <w:rPr>
          <w:rStyle w:val="OperatorTok"/>
          <w:rFonts w:ascii="Aptos SemiBold" w:hAnsi="Aptos SemiBold"/>
        </w:rPr>
        <w:t>/</w:t>
      </w:r>
      <w:r w:rsidRPr="00523D6C">
        <w:rPr>
          <w:rStyle w:val="NormalTok"/>
          <w:rFonts w:ascii="Aptos SemiBold" w:hAnsi="Aptos SemiBold"/>
        </w:rPr>
        <w:t>uams</w:t>
      </w:r>
      <w:r w:rsidRPr="00523D6C">
        <w:rPr>
          <w:rStyle w:val="OperatorTok"/>
          <w:rFonts w:ascii="Aptos SemiBold" w:hAnsi="Aptos SemiBold"/>
        </w:rPr>
        <w:t>/</w:t>
      </w:r>
      <w:r w:rsidRPr="00523D6C">
        <w:rPr>
          <w:rStyle w:val="NormalTok"/>
          <w:rFonts w:ascii="Aptos SemiBold" w:hAnsi="Aptos SemiBold"/>
        </w:rPr>
        <w:t>latest</w:t>
      </w:r>
      <w:r w:rsidRPr="00523D6C">
        <w:rPr>
          <w:rStyle w:val="OperatorTok"/>
          <w:rFonts w:ascii="Aptos SemiBold" w:hAnsi="Aptos SemiBold"/>
        </w:rPr>
        <w:t>/</w:t>
      </w:r>
      <w:r w:rsidRPr="00523D6C">
        <w:rPr>
          <w:rStyle w:val="NormalTok"/>
          <w:rFonts w:ascii="Aptos SemiBold" w:hAnsi="Aptos SemiBold"/>
        </w:rPr>
        <w:t>uamsclient_install</w:t>
      </w:r>
      <w:r w:rsidRPr="00523D6C">
        <w:rPr>
          <w:rStyle w:val="OperatorTok"/>
          <w:rFonts w:ascii="Aptos SemiBold" w:hAnsi="Aptos SemiBold"/>
        </w:rPr>
        <w:t>.</w:t>
      </w:r>
      <w:r w:rsidRPr="00523D6C">
        <w:rPr>
          <w:rStyle w:val="FunctionTok"/>
          <w:rFonts w:ascii="Aptos SemiBold" w:hAnsi="Aptos SemiBold"/>
        </w:rPr>
        <w:t>ps1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OperatorTok"/>
          <w:rFonts w:ascii="Aptos SemiBold" w:hAnsi="Aptos SemiBold"/>
        </w:rPr>
        <w:t>|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FunctionTok"/>
          <w:rFonts w:ascii="Aptos SemiBold" w:hAnsi="Aptos SemiBold"/>
        </w:rPr>
        <w:t>iex</w:t>
      </w:r>
      <w:r w:rsidRPr="00523D6C">
        <w:rPr>
          <w:rStyle w:val="OperatorTok"/>
          <w:rFonts w:ascii="Aptos SemiBold" w:hAnsi="Aptos SemiBold"/>
        </w:rPr>
        <w:t>;</w:t>
      </w:r>
      <w:r w:rsidRPr="00523D6C">
        <w:rPr>
          <w:rStyle w:val="NormalTok"/>
          <w:rFonts w:ascii="Aptos SemiBold" w:hAnsi="Aptos SemiBold"/>
        </w:rPr>
        <w:t xml:space="preserve"> install </w:t>
      </w:r>
      <w:r w:rsidRPr="00523D6C">
        <w:rPr>
          <w:rStyle w:val="OperatorTok"/>
          <w:rFonts w:ascii="Aptos SemiBold" w:hAnsi="Aptos SemiBold"/>
        </w:rPr>
        <w:t>-</w:t>
      </w:r>
      <w:r w:rsidRPr="00523D6C">
        <w:rPr>
          <w:rStyle w:val="NormalTok"/>
          <w:rFonts w:ascii="Aptos SemiBold" w:hAnsi="Aptos SemiBold"/>
        </w:rPr>
        <w:t xml:space="preserve">AccessToken </w:t>
      </w:r>
      <w:r w:rsidRPr="00523D6C">
        <w:rPr>
          <w:rStyle w:val="StringTok"/>
          <w:rFonts w:ascii="Aptos SemiBold" w:hAnsi="Aptos SemiBold"/>
        </w:rPr>
        <w:t>"NDby8LcFFvbxV4JCSynxjtlgjVhsi_FTkeOLwZBlBe3MCb8Yvi91zFQlxPY8LxSx6nS5F5k"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OperatorTok"/>
          <w:rFonts w:ascii="Aptos SemiBold" w:hAnsi="Aptos SemiBold"/>
        </w:rPr>
        <w:t>-</w:t>
      </w:r>
      <w:r w:rsidRPr="00523D6C">
        <w:rPr>
          <w:rStyle w:val="NormalTok"/>
          <w:rFonts w:ascii="Aptos SemiBold" w:hAnsi="Aptos SemiBold"/>
        </w:rPr>
        <w:t xml:space="preserve">Metadata </w:t>
      </w:r>
      <w:r w:rsidRPr="00523D6C">
        <w:rPr>
          <w:rStyle w:val="StringTok"/>
          <w:rFonts w:ascii="Aptos SemiBold" w:hAnsi="Aptos SemiBold"/>
        </w:rPr>
        <w:t>"role:host-monitoring,installationSessionId:9cce1f15-3531-459c-adf4-e8bf4ccb4eea"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OperatorTok"/>
          <w:rFonts w:ascii="Aptos SemiBold" w:hAnsi="Aptos SemiBold"/>
        </w:rPr>
        <w:t>-</w:t>
      </w:r>
      <w:r w:rsidRPr="00523D6C">
        <w:rPr>
          <w:rStyle w:val="NormalTok"/>
          <w:rFonts w:ascii="Aptos SemiBold" w:hAnsi="Aptos SemiBold"/>
        </w:rPr>
        <w:t xml:space="preserve">SwoUrl </w:t>
      </w:r>
      <w:r w:rsidRPr="00523D6C">
        <w:rPr>
          <w:rStyle w:val="StringTok"/>
          <w:rFonts w:ascii="Aptos SemiBold" w:hAnsi="Aptos SemiBold"/>
        </w:rPr>
        <w:t>"na-01.cloud.solarwinds.com"</w:t>
      </w:r>
    </w:p>
    <w:p w14:paraId="0CC1DA86" w14:textId="77777777" w:rsidR="0025406B" w:rsidRPr="00523D6C" w:rsidRDefault="00000000">
      <w:pPr>
        <w:numPr>
          <w:ilvl w:val="1"/>
          <w:numId w:val="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ecution</w:t>
      </w:r>
      <w:r w:rsidRPr="00523D6C">
        <w:rPr>
          <w:rFonts w:ascii="Aptos SemiBold" w:hAnsi="Aptos SemiBold"/>
        </w:rPr>
        <w:t>: Run the script on the target host with Administrator privileges on Windows or root privileges on Linux.</w:t>
      </w:r>
    </w:p>
    <w:p w14:paraId="03E8F4D7" w14:textId="77777777" w:rsidR="0025406B" w:rsidRPr="00523D6C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tatus Check</w:t>
      </w:r>
      <w:r w:rsidRPr="00523D6C">
        <w:rPr>
          <w:rFonts w:ascii="Aptos SemiBold" w:hAnsi="Aptos SemiBold"/>
        </w:rPr>
        <w:t>:</w:t>
      </w:r>
    </w:p>
    <w:p w14:paraId="1B058B63" w14:textId="77777777" w:rsidR="0025406B" w:rsidRPr="00523D6C" w:rsidRDefault="00000000">
      <w:pPr>
        <w:pStyle w:val="Compact"/>
        <w:numPr>
          <w:ilvl w:val="1"/>
          <w:numId w:val="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ait</w:t>
      </w:r>
      <w:r w:rsidRPr="00523D6C">
        <w:rPr>
          <w:rFonts w:ascii="Aptos SemiBold" w:hAnsi="Aptos SemiBold"/>
        </w:rPr>
        <w:t>: After executing the script, wait for the message “Agent installation successful” to appear in the UI.</w:t>
      </w:r>
    </w:p>
    <w:p w14:paraId="3EC1200B" w14:textId="77777777" w:rsidR="0025406B" w:rsidRPr="00523D6C" w:rsidRDefault="00000000">
      <w:pPr>
        <w:pStyle w:val="Compact"/>
        <w:numPr>
          <w:ilvl w:val="1"/>
          <w:numId w:val="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Next</w:t>
      </w:r>
      <w:r w:rsidRPr="00523D6C">
        <w:rPr>
          <w:rFonts w:ascii="Aptos SemiBold" w:hAnsi="Aptos SemiBold"/>
        </w:rPr>
        <w:t>: The UI will automatically redirect you to configure the agent further.</w:t>
      </w:r>
    </w:p>
    <w:p w14:paraId="11F71FFD" w14:textId="77777777" w:rsidR="0025406B" w:rsidRPr="00523D6C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Optional Configuration</w:t>
      </w:r>
      <w:r w:rsidRPr="00523D6C">
        <w:rPr>
          <w:rFonts w:ascii="Aptos SemiBold" w:hAnsi="Aptos SemiBold"/>
        </w:rPr>
        <w:t>:</w:t>
      </w:r>
    </w:p>
    <w:p w14:paraId="5092E628" w14:textId="77777777" w:rsidR="0025406B" w:rsidRPr="00523D6C" w:rsidRDefault="00000000">
      <w:pPr>
        <w:pStyle w:val="Compact"/>
        <w:numPr>
          <w:ilvl w:val="1"/>
          <w:numId w:val="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st Name</w:t>
      </w:r>
      <w:r w:rsidRPr="00523D6C">
        <w:rPr>
          <w:rFonts w:ascii="Aptos SemiBold" w:hAnsi="Aptos SemiBold"/>
        </w:rPr>
        <w:t xml:space="preserve">: Set a custom name for the host (e.g., </w:t>
      </w:r>
      <w:r w:rsidRPr="00523D6C">
        <w:rPr>
          <w:rStyle w:val="VerbatimChar"/>
          <w:rFonts w:ascii="Aptos SemiBold" w:hAnsi="Aptos SemiBold"/>
        </w:rPr>
        <w:t>mysql-server-01</w:t>
      </w:r>
      <w:r w:rsidRPr="00523D6C">
        <w:rPr>
          <w:rFonts w:ascii="Aptos SemiBold" w:hAnsi="Aptos SemiBold"/>
        </w:rPr>
        <w:t>) instead of using the default.</w:t>
      </w:r>
    </w:p>
    <w:p w14:paraId="2E945DAE" w14:textId="77777777" w:rsidR="0025406B" w:rsidRPr="00523D6C" w:rsidRDefault="00000000">
      <w:pPr>
        <w:pStyle w:val="Compact"/>
        <w:numPr>
          <w:ilvl w:val="1"/>
          <w:numId w:val="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st Monitoring</w:t>
      </w:r>
      <w:r w:rsidRPr="00523D6C">
        <w:rPr>
          <w:rFonts w:ascii="Aptos SemiBold" w:hAnsi="Aptos SemiBold"/>
        </w:rPr>
        <w:t>: Enable this option to collect broader server metrics like CPU and memory usage.</w:t>
      </w:r>
    </w:p>
    <w:p w14:paraId="0CDAAB30" w14:textId="77777777" w:rsidR="0025406B" w:rsidRPr="00523D6C" w:rsidRDefault="00000000">
      <w:pPr>
        <w:pStyle w:val="Compact"/>
        <w:numPr>
          <w:ilvl w:val="1"/>
          <w:numId w:val="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Proxy</w:t>
      </w:r>
      <w:r w:rsidRPr="00523D6C">
        <w:rPr>
          <w:rFonts w:ascii="Aptos SemiBold" w:hAnsi="Aptos SemiBold"/>
        </w:rPr>
        <w:t xml:space="preserve">: If your network requires an HTTP proxy, configure it—see </w:t>
      </w:r>
      <w:hyperlink r:id="rId9">
        <w:r w:rsidRPr="00523D6C">
          <w:rPr>
            <w:rStyle w:val="Hyperlink"/>
            <w:rFonts w:ascii="Aptos SemiBold" w:hAnsi="Aptos SemiBold"/>
          </w:rPr>
          <w:t>Configure Proxy for Agents</w:t>
        </w:r>
      </w:hyperlink>
      <w:r w:rsidRPr="00523D6C">
        <w:rPr>
          <w:rFonts w:ascii="Aptos SemiBold" w:hAnsi="Aptos SemiBold"/>
        </w:rPr>
        <w:t xml:space="preserve"> for instructions.</w:t>
      </w:r>
    </w:p>
    <w:p w14:paraId="3BE61526" w14:textId="77777777" w:rsidR="0025406B" w:rsidRPr="00523D6C" w:rsidRDefault="00000000">
      <w:pPr>
        <w:pStyle w:val="Compact"/>
        <w:numPr>
          <w:ilvl w:val="0"/>
          <w:numId w:val="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ight</w:t>
      </w:r>
      <w:r w:rsidRPr="00523D6C">
        <w:rPr>
          <w:rFonts w:ascii="Aptos SemiBold" w:hAnsi="Aptos SemiBold"/>
        </w:rPr>
        <w:t>: The script-based method is reliable and fast, minimizing manual errors during installation.</w:t>
      </w:r>
    </w:p>
    <w:p w14:paraId="09C5E9F6" w14:textId="77777777" w:rsidR="00A9600D" w:rsidRDefault="00A9600D">
      <w:pPr>
        <w:rPr>
          <w:rFonts w:ascii="Aptos SemiBold" w:hAnsi="Aptos SemiBold"/>
          <w:caps/>
          <w:color w:val="365F91" w:themeColor="accent1" w:themeShade="BF"/>
          <w:spacing w:val="10"/>
        </w:rPr>
      </w:pPr>
      <w:bookmarkStart w:id="11" w:name="alternative-deployment-methods"/>
      <w:bookmarkEnd w:id="10"/>
      <w:r>
        <w:rPr>
          <w:rFonts w:ascii="Aptos SemiBold" w:hAnsi="Aptos SemiBold"/>
        </w:rPr>
        <w:br w:type="page"/>
      </w:r>
    </w:p>
    <w:p w14:paraId="04C61BF0" w14:textId="145B3326" w:rsidR="0025406B" w:rsidRPr="00523D6C" w:rsidRDefault="00000000">
      <w:pPr>
        <w:pStyle w:val="Heading4"/>
        <w:rPr>
          <w:rFonts w:ascii="Aptos SemiBold" w:hAnsi="Aptos SemiBold"/>
        </w:rPr>
      </w:pPr>
      <w:r w:rsidRPr="00523D6C">
        <w:rPr>
          <w:rFonts w:ascii="Aptos SemiBold" w:hAnsi="Aptos SemiBold"/>
        </w:rPr>
        <w:lastRenderedPageBreak/>
        <w:t>Alternative Deployment Methods</w:t>
      </w:r>
    </w:p>
    <w:p w14:paraId="3F2A8474" w14:textId="77777777" w:rsidR="0025406B" w:rsidRPr="00523D6C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Manual Installer</w:t>
      </w:r>
      <w:r w:rsidRPr="00523D6C">
        <w:rPr>
          <w:rFonts w:ascii="Aptos SemiBold" w:hAnsi="Aptos SemiBold"/>
        </w:rPr>
        <w:t>: Download the agent installer from the UI and run it manually on Linux or Windows; this works well for single hosts.</w:t>
      </w:r>
    </w:p>
    <w:p w14:paraId="5D282DCE" w14:textId="77777777" w:rsidR="0025406B" w:rsidRPr="00523D6C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Automated Tools</w:t>
      </w:r>
      <w:r w:rsidRPr="00523D6C">
        <w:rPr>
          <w:rFonts w:ascii="Aptos SemiBold" w:hAnsi="Aptos SemiBold"/>
        </w:rPr>
        <w:t>: Use tools like Ansible, Chef, Puppet, or SaltStack to deploy the agent across multiple hosts; this is ideal for large setups.</w:t>
      </w:r>
    </w:p>
    <w:p w14:paraId="6972259B" w14:textId="77777777" w:rsidR="0025406B" w:rsidRPr="00523D6C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Docker</w:t>
      </w:r>
      <w:r w:rsidRPr="00523D6C">
        <w:rPr>
          <w:rFonts w:ascii="Aptos SemiBold" w:hAnsi="Aptos SemiBold"/>
        </w:rPr>
        <w:t>: Deploy the agent as a Docker container; this suits containerized environments.</w:t>
      </w:r>
    </w:p>
    <w:p w14:paraId="5B19891E" w14:textId="77777777" w:rsidR="0025406B" w:rsidRPr="00523D6C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Kubernetes</w:t>
      </w:r>
      <w:r w:rsidRPr="00523D6C">
        <w:rPr>
          <w:rFonts w:ascii="Aptos SemiBold" w:hAnsi="Aptos SemiBold"/>
        </w:rPr>
        <w:t>: Install the agent in a Kubernetes cluster; this is perfect for cloud-native MySQL deployments.</w:t>
      </w:r>
    </w:p>
    <w:p w14:paraId="7DAE2D9E" w14:textId="77777777" w:rsidR="0025406B" w:rsidRPr="00523D6C" w:rsidRDefault="00000000">
      <w:pPr>
        <w:pStyle w:val="Compact"/>
        <w:numPr>
          <w:ilvl w:val="0"/>
          <w:numId w:val="1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Recommendation</w:t>
      </w:r>
      <w:r w:rsidRPr="00523D6C">
        <w:rPr>
          <w:rFonts w:ascii="Aptos SemiBold" w:hAnsi="Aptos SemiBold"/>
        </w:rPr>
        <w:t>: Stick to the script-based method unless you require automation or container-specific support.</w:t>
      </w:r>
    </w:p>
    <w:p w14:paraId="1E1911EB" w14:textId="77777777" w:rsidR="0025406B" w:rsidRPr="00523D6C" w:rsidRDefault="00000000">
      <w:pPr>
        <w:pStyle w:val="Heading3"/>
        <w:rPr>
          <w:rFonts w:ascii="Aptos SemiBold" w:hAnsi="Aptos SemiBold"/>
        </w:rPr>
      </w:pPr>
      <w:bookmarkStart w:id="12" w:name="X67e4230b60f3396f1d011c0cd4188f67840a651"/>
      <w:bookmarkStart w:id="13" w:name="_Toc193282396"/>
      <w:bookmarkEnd w:id="8"/>
      <w:bookmarkEnd w:id="11"/>
      <w:r w:rsidRPr="00523D6C">
        <w:rPr>
          <w:rFonts w:ascii="Aptos SemiBold" w:hAnsi="Aptos SemiBold"/>
        </w:rPr>
        <w:t>Configure MySQL for SolarWinds Monitoring</w:t>
      </w:r>
      <w:bookmarkEnd w:id="13"/>
    </w:p>
    <w:p w14:paraId="42D1203D" w14:textId="77777777" w:rsidR="0025406B" w:rsidRPr="00523D6C" w:rsidRDefault="00000000">
      <w:pPr>
        <w:pStyle w:val="Compact"/>
        <w:numPr>
          <w:ilvl w:val="0"/>
          <w:numId w:val="1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nable Performance Schema</w:t>
      </w:r>
      <w:r w:rsidRPr="00523D6C">
        <w:rPr>
          <w:rFonts w:ascii="Aptos SemiBold" w:hAnsi="Aptos SemiBold"/>
        </w:rPr>
        <w:t>:</w:t>
      </w:r>
    </w:p>
    <w:p w14:paraId="6BCEA304" w14:textId="77777777" w:rsidR="0025406B" w:rsidRPr="00523D6C" w:rsidRDefault="00000000">
      <w:pPr>
        <w:numPr>
          <w:ilvl w:val="1"/>
          <w:numId w:val="1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</w:t>
      </w:r>
      <w:r w:rsidRPr="00523D6C">
        <w:rPr>
          <w:rFonts w:ascii="Aptos SemiBold" w:hAnsi="Aptos SemiBold"/>
        </w:rPr>
        <w:t>: The Performance Schema provides detailed query and performance data essential for monitoring.</w:t>
      </w:r>
    </w:p>
    <w:p w14:paraId="7150CF01" w14:textId="77777777" w:rsidR="0025406B" w:rsidRPr="00523D6C" w:rsidRDefault="00000000">
      <w:pPr>
        <w:numPr>
          <w:ilvl w:val="1"/>
          <w:numId w:val="1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Command</w:t>
      </w:r>
      <w:r w:rsidRPr="00523D6C">
        <w:rPr>
          <w:rFonts w:ascii="Aptos SemiBold" w:hAnsi="Aptos SemiBold"/>
        </w:rPr>
        <w:t>: Execute this SQL command:</w:t>
      </w:r>
    </w:p>
    <w:p w14:paraId="442251A0" w14:textId="77777777" w:rsidR="0025406B" w:rsidRPr="00523D6C" w:rsidRDefault="00000000">
      <w:pPr>
        <w:pStyle w:val="SourceCode"/>
        <w:numPr>
          <w:ilvl w:val="1"/>
          <w:numId w:val="1"/>
        </w:numPr>
        <w:rPr>
          <w:rFonts w:ascii="Aptos SemiBold" w:hAnsi="Aptos SemiBold"/>
        </w:rPr>
      </w:pPr>
      <w:r w:rsidRPr="00523D6C">
        <w:rPr>
          <w:rStyle w:val="KeywordTok"/>
          <w:rFonts w:ascii="Aptos SemiBold" w:hAnsi="Aptos SemiBold"/>
        </w:rPr>
        <w:t>UPDATE</w:t>
      </w:r>
      <w:r w:rsidRPr="00523D6C">
        <w:rPr>
          <w:rStyle w:val="NormalTok"/>
          <w:rFonts w:ascii="Aptos SemiBold" w:hAnsi="Aptos SemiBold"/>
        </w:rPr>
        <w:t xml:space="preserve"> performance_schema.setup_consumers </w:t>
      </w:r>
      <w:r w:rsidRPr="00523D6C">
        <w:rPr>
          <w:rStyle w:val="KeywordTok"/>
          <w:rFonts w:ascii="Aptos SemiBold" w:hAnsi="Aptos SemiBold"/>
        </w:rPr>
        <w:t>SET</w:t>
      </w:r>
      <w:r w:rsidRPr="00523D6C">
        <w:rPr>
          <w:rStyle w:val="NormalTok"/>
          <w:rFonts w:ascii="Aptos SemiBold" w:hAnsi="Aptos SemiBold"/>
        </w:rPr>
        <w:t xml:space="preserve"> ENABLED </w:t>
      </w:r>
      <w:r w:rsidRPr="00523D6C">
        <w:rPr>
          <w:rStyle w:val="OperatorTok"/>
          <w:rFonts w:ascii="Aptos SemiBold" w:hAnsi="Aptos SemiBold"/>
        </w:rPr>
        <w:t>=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'YES'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WHERE</w:t>
      </w:r>
      <w:r w:rsidRPr="00523D6C">
        <w:rPr>
          <w:rStyle w:val="NormalTok"/>
          <w:rFonts w:ascii="Aptos SemiBold" w:hAnsi="Aptos SemiBold"/>
        </w:rPr>
        <w:t xml:space="preserve"> NAME </w:t>
      </w:r>
      <w:r w:rsidRPr="00523D6C">
        <w:rPr>
          <w:rStyle w:val="KeywordTok"/>
          <w:rFonts w:ascii="Aptos SemiBold" w:hAnsi="Aptos SemiBold"/>
        </w:rPr>
        <w:t>LIKE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'events_statements%'</w:t>
      </w:r>
      <w:r w:rsidRPr="00523D6C">
        <w:rPr>
          <w:rStyle w:val="NormalTok"/>
          <w:rFonts w:ascii="Aptos SemiBold" w:hAnsi="Aptos SemiBold"/>
        </w:rPr>
        <w:t>;</w:t>
      </w:r>
    </w:p>
    <w:p w14:paraId="73A22F21" w14:textId="77777777" w:rsidR="0025406B" w:rsidRPr="00523D6C" w:rsidRDefault="00000000">
      <w:pPr>
        <w:numPr>
          <w:ilvl w:val="1"/>
          <w:numId w:val="1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Check</w:t>
      </w:r>
      <w:r w:rsidRPr="00523D6C">
        <w:rPr>
          <w:rFonts w:ascii="Aptos SemiBold" w:hAnsi="Aptos SemiBold"/>
        </w:rPr>
        <w:t xml:space="preserve">: If the Performance Schema is disabled, edit the </w:t>
      </w:r>
      <w:r w:rsidRPr="00523D6C">
        <w:rPr>
          <w:rStyle w:val="VerbatimChar"/>
          <w:rFonts w:ascii="Aptos SemiBold" w:hAnsi="Aptos SemiBold"/>
        </w:rPr>
        <w:t>my.cnf</w:t>
      </w:r>
      <w:r w:rsidRPr="00523D6C">
        <w:rPr>
          <w:rFonts w:ascii="Aptos SemiBold" w:hAnsi="Aptos SemiBold"/>
        </w:rPr>
        <w:t xml:space="preserve"> file to include </w:t>
      </w:r>
      <w:r w:rsidRPr="00523D6C">
        <w:rPr>
          <w:rStyle w:val="VerbatimChar"/>
          <w:rFonts w:ascii="Aptos SemiBold" w:hAnsi="Aptos SemiBold"/>
        </w:rPr>
        <w:t>performance_schema=ON</w:t>
      </w:r>
      <w:r w:rsidRPr="00523D6C">
        <w:rPr>
          <w:rFonts w:ascii="Aptos SemiBold" w:hAnsi="Aptos SemiBold"/>
        </w:rPr>
        <w:t xml:space="preserve"> and restart MySQL.</w:t>
      </w:r>
    </w:p>
    <w:p w14:paraId="2FF6F42F" w14:textId="77777777" w:rsidR="0025406B" w:rsidRPr="00523D6C" w:rsidRDefault="00000000">
      <w:pPr>
        <w:pStyle w:val="Compact"/>
        <w:numPr>
          <w:ilvl w:val="0"/>
          <w:numId w:val="1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Create Monitoring User</w:t>
      </w:r>
      <w:r w:rsidRPr="00523D6C">
        <w:rPr>
          <w:rFonts w:ascii="Aptos SemiBold" w:hAnsi="Aptos SemiBold"/>
        </w:rPr>
        <w:t>:</w:t>
      </w:r>
    </w:p>
    <w:p w14:paraId="300277D5" w14:textId="77777777" w:rsidR="0025406B" w:rsidRPr="00523D6C" w:rsidRDefault="00000000">
      <w:pPr>
        <w:numPr>
          <w:ilvl w:val="1"/>
          <w:numId w:val="1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Purpose</w:t>
      </w:r>
      <w:r w:rsidRPr="00523D6C">
        <w:rPr>
          <w:rFonts w:ascii="Aptos SemiBold" w:hAnsi="Aptos SemiBold"/>
        </w:rPr>
        <w:t>: You need a dedicated user with minimal privileges for SolarWinds to access MySQL securely.</w:t>
      </w:r>
    </w:p>
    <w:p w14:paraId="69BBE82A" w14:textId="77777777" w:rsidR="0025406B" w:rsidRPr="00523D6C" w:rsidRDefault="00000000">
      <w:pPr>
        <w:numPr>
          <w:ilvl w:val="1"/>
          <w:numId w:val="1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Commands</w:t>
      </w:r>
      <w:r w:rsidRPr="00523D6C">
        <w:rPr>
          <w:rFonts w:ascii="Aptos SemiBold" w:hAnsi="Aptos SemiBold"/>
        </w:rPr>
        <w:t>: Run these SQL commands:</w:t>
      </w:r>
    </w:p>
    <w:p w14:paraId="68C67F87" w14:textId="77777777" w:rsidR="0025406B" w:rsidRPr="00523D6C" w:rsidRDefault="00000000">
      <w:pPr>
        <w:pStyle w:val="SourceCode"/>
        <w:numPr>
          <w:ilvl w:val="1"/>
          <w:numId w:val="1"/>
        </w:numPr>
        <w:rPr>
          <w:rFonts w:ascii="Aptos SemiBold" w:hAnsi="Aptos SemiBold"/>
        </w:rPr>
      </w:pPr>
      <w:r w:rsidRPr="00523D6C">
        <w:rPr>
          <w:rStyle w:val="KeywordTok"/>
          <w:rFonts w:ascii="Aptos SemiBold" w:hAnsi="Aptos SemiBold"/>
        </w:rPr>
        <w:t>CREATE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FunctionTok"/>
          <w:rFonts w:ascii="Aptos SemiBold" w:hAnsi="Aptos SemiBold"/>
        </w:rPr>
        <w:t>USER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'solarwinds'</w:t>
      </w:r>
      <w:r w:rsidRPr="00523D6C">
        <w:rPr>
          <w:rStyle w:val="NormalTok"/>
          <w:rFonts w:ascii="Aptos SemiBold" w:hAnsi="Aptos SemiBold"/>
        </w:rPr>
        <w:t>@</w:t>
      </w:r>
      <w:r w:rsidRPr="00523D6C">
        <w:rPr>
          <w:rStyle w:val="StringTok"/>
          <w:rFonts w:ascii="Aptos SemiBold" w:hAnsi="Aptos SemiBold"/>
        </w:rPr>
        <w:t>'agent_host_ip'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IDENTIFIED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BY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'your_password'</w:t>
      </w:r>
      <w:r w:rsidRPr="00523D6C">
        <w:rPr>
          <w:rStyle w:val="NormalTok"/>
          <w:rFonts w:ascii="Aptos SemiBold" w:hAnsi="Aptos SemiBold"/>
        </w:rPr>
        <w:t>;</w:t>
      </w:r>
      <w:r w:rsidRPr="00523D6C">
        <w:rPr>
          <w:rFonts w:ascii="Aptos SemiBold" w:hAnsi="Aptos SemiBold"/>
        </w:rPr>
        <w:br/>
      </w:r>
      <w:r w:rsidRPr="00523D6C">
        <w:rPr>
          <w:rStyle w:val="KeywordTok"/>
          <w:rFonts w:ascii="Aptos SemiBold" w:hAnsi="Aptos SemiBold"/>
        </w:rPr>
        <w:t>GRANT</w:t>
      </w:r>
      <w:r w:rsidRPr="00523D6C">
        <w:rPr>
          <w:rStyle w:val="NormalTok"/>
          <w:rFonts w:ascii="Aptos SemiBold" w:hAnsi="Aptos SemiBold"/>
        </w:rPr>
        <w:t xml:space="preserve"> PROCESS, </w:t>
      </w:r>
      <w:r w:rsidRPr="00523D6C">
        <w:rPr>
          <w:rStyle w:val="KeywordTok"/>
          <w:rFonts w:ascii="Aptos SemiBold" w:hAnsi="Aptos SemiBold"/>
        </w:rPr>
        <w:t>SELECT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ON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OperatorTok"/>
          <w:rFonts w:ascii="Aptos SemiBold" w:hAnsi="Aptos SemiBold"/>
        </w:rPr>
        <w:t>*</w:t>
      </w:r>
      <w:r w:rsidRPr="00523D6C">
        <w:rPr>
          <w:rStyle w:val="NormalTok"/>
          <w:rFonts w:ascii="Aptos SemiBold" w:hAnsi="Aptos SemiBold"/>
        </w:rPr>
        <w:t>.</w:t>
      </w:r>
      <w:r w:rsidRPr="00523D6C">
        <w:rPr>
          <w:rStyle w:val="OperatorTok"/>
          <w:rFonts w:ascii="Aptos SemiBold" w:hAnsi="Aptos SemiBold"/>
        </w:rPr>
        <w:t>*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TO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'solarwinds'</w:t>
      </w:r>
      <w:r w:rsidRPr="00523D6C">
        <w:rPr>
          <w:rStyle w:val="NormalTok"/>
          <w:rFonts w:ascii="Aptos SemiBold" w:hAnsi="Aptos SemiBold"/>
        </w:rPr>
        <w:t>@</w:t>
      </w:r>
      <w:r w:rsidRPr="00523D6C">
        <w:rPr>
          <w:rStyle w:val="StringTok"/>
          <w:rFonts w:ascii="Aptos SemiBold" w:hAnsi="Aptos SemiBold"/>
        </w:rPr>
        <w:t>'agent_host_ip'</w:t>
      </w:r>
      <w:r w:rsidRPr="00523D6C">
        <w:rPr>
          <w:rStyle w:val="NormalTok"/>
          <w:rFonts w:ascii="Aptos SemiBold" w:hAnsi="Aptos SemiBold"/>
        </w:rPr>
        <w:t>;</w:t>
      </w:r>
      <w:r w:rsidRPr="00523D6C">
        <w:rPr>
          <w:rFonts w:ascii="Aptos SemiBold" w:hAnsi="Aptos SemiBold"/>
        </w:rPr>
        <w:br/>
      </w:r>
      <w:r w:rsidRPr="00523D6C">
        <w:rPr>
          <w:rStyle w:val="KeywordTok"/>
          <w:rFonts w:ascii="Aptos SemiBold" w:hAnsi="Aptos SemiBold"/>
        </w:rPr>
        <w:t>FLUSH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PRIVILEGES</w:t>
      </w:r>
      <w:r w:rsidRPr="00523D6C">
        <w:rPr>
          <w:rStyle w:val="NormalTok"/>
          <w:rFonts w:ascii="Aptos SemiBold" w:hAnsi="Aptos SemiBold"/>
        </w:rPr>
        <w:t>;</w:t>
      </w:r>
    </w:p>
    <w:p w14:paraId="221749F1" w14:textId="77777777" w:rsidR="0025406B" w:rsidRPr="00523D6C" w:rsidRDefault="00000000">
      <w:pPr>
        <w:numPr>
          <w:ilvl w:val="1"/>
          <w:numId w:val="1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ecurity Tip</w:t>
      </w:r>
      <w:r w:rsidRPr="00523D6C">
        <w:rPr>
          <w:rFonts w:ascii="Aptos SemiBold" w:hAnsi="Aptos SemiBold"/>
        </w:rPr>
        <w:t xml:space="preserve">: Replace </w:t>
      </w:r>
      <w:r w:rsidRPr="00523D6C">
        <w:rPr>
          <w:rStyle w:val="VerbatimChar"/>
          <w:rFonts w:ascii="Aptos SemiBold" w:hAnsi="Aptos SemiBold"/>
        </w:rPr>
        <w:t>agent_host_ip</w:t>
      </w:r>
      <w:r w:rsidRPr="00523D6C">
        <w:rPr>
          <w:rFonts w:ascii="Aptos SemiBold" w:hAnsi="Aptos SemiBold"/>
        </w:rPr>
        <w:t xml:space="preserve"> with the agent’s actual IP address (e.g., </w:t>
      </w:r>
      <w:r w:rsidRPr="00523D6C">
        <w:rPr>
          <w:rStyle w:val="VerbatimChar"/>
          <w:rFonts w:ascii="Aptos SemiBold" w:hAnsi="Aptos SemiBold"/>
        </w:rPr>
        <w:t>192.168.1.20</w:t>
      </w:r>
      <w:r w:rsidRPr="00523D6C">
        <w:rPr>
          <w:rFonts w:ascii="Aptos SemiBold" w:hAnsi="Aptos SemiBold"/>
        </w:rPr>
        <w:t xml:space="preserve">) instead of using </w:t>
      </w:r>
      <w:r w:rsidRPr="00523D6C">
        <w:rPr>
          <w:rStyle w:val="VerbatimChar"/>
          <w:rFonts w:ascii="Aptos SemiBold" w:hAnsi="Aptos SemiBold"/>
        </w:rPr>
        <w:t>%</w:t>
      </w:r>
      <w:r w:rsidRPr="00523D6C">
        <w:rPr>
          <w:rFonts w:ascii="Aptos SemiBold" w:hAnsi="Aptos SemiBold"/>
        </w:rPr>
        <w:t xml:space="preserve"> to restrict access in production environments.</w:t>
      </w:r>
    </w:p>
    <w:p w14:paraId="727C6B9A" w14:textId="77777777" w:rsidR="0025406B" w:rsidRPr="00523D6C" w:rsidRDefault="00000000">
      <w:pPr>
        <w:pStyle w:val="Compact"/>
        <w:numPr>
          <w:ilvl w:val="0"/>
          <w:numId w:val="1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ight</w:t>
      </w:r>
      <w:r w:rsidRPr="00523D6C">
        <w:rPr>
          <w:rFonts w:ascii="Aptos SemiBold" w:hAnsi="Aptos SemiBold"/>
        </w:rPr>
        <w:t>: These steps ensure SolarWinds can collect data securely without granting excessive privileges to the monitoring user.</w:t>
      </w:r>
    </w:p>
    <w:p w14:paraId="3AA61C0A" w14:textId="77777777" w:rsidR="00673681" w:rsidRDefault="00673681">
      <w:pPr>
        <w:rPr>
          <w:rFonts w:ascii="Aptos SemiBold" w:hAnsi="Aptos SemiBold"/>
          <w:caps/>
          <w:color w:val="243F60" w:themeColor="accent1" w:themeShade="7F"/>
          <w:spacing w:val="15"/>
        </w:rPr>
      </w:pPr>
      <w:bookmarkStart w:id="14" w:name="Xba724409e35a6020c519bd253d77b7562bf6c17"/>
      <w:bookmarkStart w:id="15" w:name="_Toc193282397"/>
      <w:bookmarkEnd w:id="12"/>
      <w:r>
        <w:rPr>
          <w:rFonts w:ascii="Aptos SemiBold" w:hAnsi="Aptos SemiBold"/>
        </w:rPr>
        <w:br w:type="page"/>
      </w:r>
    </w:p>
    <w:p w14:paraId="2A38F6F8" w14:textId="5B53D884" w:rsidR="0025406B" w:rsidRPr="00523D6C" w:rsidRDefault="00000000">
      <w:pPr>
        <w:pStyle w:val="Heading3"/>
        <w:rPr>
          <w:rFonts w:ascii="Aptos SemiBold" w:hAnsi="Aptos SemiBold"/>
        </w:rPr>
      </w:pPr>
      <w:r w:rsidRPr="00523D6C">
        <w:rPr>
          <w:rFonts w:ascii="Aptos SemiBold" w:hAnsi="Aptos SemiBold"/>
        </w:rPr>
        <w:lastRenderedPageBreak/>
        <w:t>Register MySQL in SolarWinds Observability SaaS</w:t>
      </w:r>
      <w:bookmarkEnd w:id="15"/>
    </w:p>
    <w:p w14:paraId="66676407" w14:textId="77777777" w:rsidR="0025406B" w:rsidRPr="00523D6C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Navigate</w:t>
      </w:r>
      <w:r w:rsidRPr="00523D6C">
        <w:rPr>
          <w:rFonts w:ascii="Aptos SemiBold" w:hAnsi="Aptos SemiBold"/>
        </w:rPr>
        <w:t xml:space="preserve">: Go to </w:t>
      </w:r>
      <w:r w:rsidRPr="00523D6C">
        <w:rPr>
          <w:rFonts w:ascii="Aptos SemiBold" w:hAnsi="Aptos SemiBold"/>
          <w:b/>
          <w:bCs/>
        </w:rPr>
        <w:t>Infrastructure &gt; Databases &gt; Add Database</w:t>
      </w:r>
      <w:r w:rsidRPr="00523D6C">
        <w:rPr>
          <w:rFonts w:ascii="Aptos SemiBold" w:hAnsi="Aptos SemiBold"/>
        </w:rPr>
        <w:t xml:space="preserve"> in the UI.</w:t>
      </w:r>
    </w:p>
    <w:p w14:paraId="27755BE0" w14:textId="77777777" w:rsidR="0025406B" w:rsidRPr="00523D6C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Details</w:t>
      </w:r>
      <w:r w:rsidRPr="00523D6C">
        <w:rPr>
          <w:rFonts w:ascii="Aptos SemiBold" w:hAnsi="Aptos SemiBold"/>
        </w:rPr>
        <w:t>:</w:t>
      </w:r>
    </w:p>
    <w:p w14:paraId="5C527977" w14:textId="77777777" w:rsidR="0025406B" w:rsidRPr="00523D6C" w:rsidRDefault="00000000">
      <w:pPr>
        <w:pStyle w:val="Compact"/>
        <w:numPr>
          <w:ilvl w:val="1"/>
          <w:numId w:val="1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stname/IP</w:t>
      </w:r>
      <w:r w:rsidRPr="00523D6C">
        <w:rPr>
          <w:rFonts w:ascii="Aptos SemiBold" w:hAnsi="Aptos SemiBold"/>
        </w:rPr>
        <w:t xml:space="preserve">: Enter the MySQL server’s address (e.g., </w:t>
      </w:r>
      <w:r w:rsidRPr="00523D6C">
        <w:rPr>
          <w:rStyle w:val="VerbatimChar"/>
          <w:rFonts w:ascii="Aptos SemiBold" w:hAnsi="Aptos SemiBold"/>
        </w:rPr>
        <w:t>192.168.1.10</w:t>
      </w:r>
      <w:r w:rsidRPr="00523D6C">
        <w:rPr>
          <w:rFonts w:ascii="Aptos SemiBold" w:hAnsi="Aptos SemiBold"/>
        </w:rPr>
        <w:t>).</w:t>
      </w:r>
    </w:p>
    <w:p w14:paraId="630AA2F2" w14:textId="77777777" w:rsidR="0025406B" w:rsidRPr="00523D6C" w:rsidRDefault="00000000">
      <w:pPr>
        <w:pStyle w:val="Compact"/>
        <w:numPr>
          <w:ilvl w:val="1"/>
          <w:numId w:val="1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Port</w:t>
      </w:r>
      <w:r w:rsidRPr="00523D6C">
        <w:rPr>
          <w:rFonts w:ascii="Aptos SemiBold" w:hAnsi="Aptos SemiBold"/>
        </w:rPr>
        <w:t xml:space="preserve">: Use the default port </w:t>
      </w:r>
      <w:r w:rsidRPr="00523D6C">
        <w:rPr>
          <w:rStyle w:val="VerbatimChar"/>
          <w:rFonts w:ascii="Aptos SemiBold" w:hAnsi="Aptos SemiBold"/>
        </w:rPr>
        <w:t>3306</w:t>
      </w:r>
      <w:r w:rsidRPr="00523D6C">
        <w:rPr>
          <w:rFonts w:ascii="Aptos SemiBold" w:hAnsi="Aptos SemiBold"/>
        </w:rPr>
        <w:t xml:space="preserve"> unless it’s been customized.</w:t>
      </w:r>
    </w:p>
    <w:p w14:paraId="2A19FA27" w14:textId="77777777" w:rsidR="0025406B" w:rsidRPr="00523D6C" w:rsidRDefault="00000000">
      <w:pPr>
        <w:pStyle w:val="Compact"/>
        <w:numPr>
          <w:ilvl w:val="1"/>
          <w:numId w:val="1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Credentials</w:t>
      </w:r>
      <w:r w:rsidRPr="00523D6C">
        <w:rPr>
          <w:rFonts w:ascii="Aptos SemiBold" w:hAnsi="Aptos SemiBold"/>
        </w:rPr>
        <w:t xml:space="preserve">: Input the </w:t>
      </w:r>
      <w:r w:rsidRPr="00523D6C">
        <w:rPr>
          <w:rStyle w:val="VerbatimChar"/>
          <w:rFonts w:ascii="Aptos SemiBold" w:hAnsi="Aptos SemiBold"/>
        </w:rPr>
        <w:t>solarwinds</w:t>
      </w:r>
      <w:r w:rsidRPr="00523D6C">
        <w:rPr>
          <w:rFonts w:ascii="Aptos SemiBold" w:hAnsi="Aptos SemiBold"/>
        </w:rPr>
        <w:t xml:space="preserve"> username and password created earlier.</w:t>
      </w:r>
    </w:p>
    <w:p w14:paraId="419E74A6" w14:textId="77777777" w:rsidR="0025406B" w:rsidRPr="00523D6C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Test Connection</w:t>
      </w:r>
      <w:r w:rsidRPr="00523D6C">
        <w:rPr>
          <w:rFonts w:ascii="Aptos SemiBold" w:hAnsi="Aptos SemiBold"/>
        </w:rPr>
        <w:t>:</w:t>
      </w:r>
    </w:p>
    <w:p w14:paraId="76EDCCE8" w14:textId="77777777" w:rsidR="0025406B" w:rsidRPr="00523D6C" w:rsidRDefault="00000000">
      <w:pPr>
        <w:pStyle w:val="Compact"/>
        <w:numPr>
          <w:ilvl w:val="1"/>
          <w:numId w:val="1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Action</w:t>
      </w:r>
      <w:r w:rsidRPr="00523D6C">
        <w:rPr>
          <w:rFonts w:ascii="Aptos SemiBold" w:hAnsi="Aptos SemiBold"/>
        </w:rPr>
        <w:t xml:space="preserve">: Click </w:t>
      </w:r>
      <w:r w:rsidRPr="00523D6C">
        <w:rPr>
          <w:rFonts w:ascii="Aptos SemiBold" w:hAnsi="Aptos SemiBold"/>
          <w:b/>
          <w:bCs/>
        </w:rPr>
        <w:t>Test Connection</w:t>
      </w:r>
      <w:r w:rsidRPr="00523D6C">
        <w:rPr>
          <w:rFonts w:ascii="Aptos SemiBold" w:hAnsi="Aptos SemiBold"/>
        </w:rPr>
        <w:t xml:space="preserve"> to verify the setup.</w:t>
      </w:r>
    </w:p>
    <w:p w14:paraId="1BDAE0DC" w14:textId="77777777" w:rsidR="0025406B" w:rsidRPr="00523D6C" w:rsidRDefault="00000000">
      <w:pPr>
        <w:pStyle w:val="Compact"/>
        <w:numPr>
          <w:ilvl w:val="1"/>
          <w:numId w:val="1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Fails?</w:t>
      </w:r>
      <w:r w:rsidRPr="00523D6C">
        <w:rPr>
          <w:rFonts w:ascii="Aptos SemiBold" w:hAnsi="Aptos SemiBold"/>
        </w:rPr>
        <w:t xml:space="preserve">: If the test fails, check if port </w:t>
      </w:r>
      <w:r w:rsidRPr="00523D6C">
        <w:rPr>
          <w:rStyle w:val="VerbatimChar"/>
          <w:rFonts w:ascii="Aptos SemiBold" w:hAnsi="Aptos SemiBold"/>
        </w:rPr>
        <w:t>3306</w:t>
      </w:r>
      <w:r w:rsidRPr="00523D6C">
        <w:rPr>
          <w:rFonts w:ascii="Aptos SemiBold" w:hAnsi="Aptos SemiBold"/>
        </w:rPr>
        <w:t xml:space="preserve"> is open in your firewall and confirm the user has the correct permissions.</w:t>
      </w:r>
    </w:p>
    <w:p w14:paraId="36F12613" w14:textId="77777777" w:rsidR="0025406B" w:rsidRPr="00523D6C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Register</w:t>
      </w:r>
      <w:r w:rsidRPr="00523D6C">
        <w:rPr>
          <w:rFonts w:ascii="Aptos SemiBold" w:hAnsi="Aptos SemiBold"/>
        </w:rPr>
        <w:t>:</w:t>
      </w:r>
    </w:p>
    <w:p w14:paraId="5C4E6BAF" w14:textId="77777777" w:rsidR="0025406B" w:rsidRPr="00523D6C" w:rsidRDefault="00000000">
      <w:pPr>
        <w:pStyle w:val="Compact"/>
        <w:numPr>
          <w:ilvl w:val="1"/>
          <w:numId w:val="1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uccess</w:t>
      </w:r>
      <w:r w:rsidRPr="00523D6C">
        <w:rPr>
          <w:rFonts w:ascii="Aptos SemiBold" w:hAnsi="Aptos SemiBold"/>
        </w:rPr>
        <w:t xml:space="preserve">: If the test passes, click </w:t>
      </w:r>
      <w:r w:rsidRPr="00523D6C">
        <w:rPr>
          <w:rFonts w:ascii="Aptos SemiBold" w:hAnsi="Aptos SemiBold"/>
          <w:b/>
          <w:bCs/>
        </w:rPr>
        <w:t>Register</w:t>
      </w:r>
      <w:r w:rsidRPr="00523D6C">
        <w:rPr>
          <w:rFonts w:ascii="Aptos SemiBold" w:hAnsi="Aptos SemiBold"/>
        </w:rPr>
        <w:t xml:space="preserve"> to complete the process.</w:t>
      </w:r>
    </w:p>
    <w:p w14:paraId="47860F09" w14:textId="77777777" w:rsidR="0025406B" w:rsidRPr="00523D6C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Verify</w:t>
      </w:r>
      <w:r w:rsidRPr="00523D6C">
        <w:rPr>
          <w:rFonts w:ascii="Aptos SemiBold" w:hAnsi="Aptos SemiBold"/>
        </w:rPr>
        <w:t xml:space="preserve">: Look for the MySQL instance in the </w:t>
      </w:r>
      <w:r w:rsidRPr="00523D6C">
        <w:rPr>
          <w:rFonts w:ascii="Aptos SemiBold" w:hAnsi="Aptos SemiBold"/>
          <w:b/>
          <w:bCs/>
        </w:rPr>
        <w:t>Databases</w:t>
      </w:r>
      <w:r w:rsidRPr="00523D6C">
        <w:rPr>
          <w:rFonts w:ascii="Aptos SemiBold" w:hAnsi="Aptos SemiBold"/>
        </w:rPr>
        <w:t xml:space="preserve"> dashboard to confirm it’s being monitored.</w:t>
      </w:r>
    </w:p>
    <w:p w14:paraId="7CFBACC6" w14:textId="77777777" w:rsidR="0025406B" w:rsidRPr="00523D6C" w:rsidRDefault="00000000">
      <w:pPr>
        <w:pStyle w:val="Compact"/>
        <w:numPr>
          <w:ilvl w:val="0"/>
          <w:numId w:val="1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ight</w:t>
      </w:r>
      <w:r w:rsidRPr="00523D6C">
        <w:rPr>
          <w:rFonts w:ascii="Aptos SemiBold" w:hAnsi="Aptos SemiBold"/>
        </w:rPr>
        <w:t>: Registering your MySQL instance links it to the platform, enabling real-time metrics once completed.</w:t>
      </w:r>
    </w:p>
    <w:p w14:paraId="5E202655" w14:textId="77777777" w:rsidR="0025406B" w:rsidRPr="00523D6C" w:rsidRDefault="00000000">
      <w:pPr>
        <w:rPr>
          <w:rFonts w:ascii="Aptos SemiBold" w:hAnsi="Aptos SemiBold"/>
        </w:rPr>
      </w:pPr>
      <w:r w:rsidRPr="00523D6C">
        <w:rPr>
          <w:rFonts w:ascii="Aptos SemiBold" w:hAnsi="Aptos SemiBold"/>
        </w:rPr>
        <w:pict w14:anchorId="6CF567A6">
          <v:rect id="_x0000_i1026" style="width:0;height:1.5pt" o:hralign="center" o:hrstd="t" o:hr="t"/>
        </w:pict>
      </w:r>
    </w:p>
    <w:p w14:paraId="126B7535" w14:textId="77777777" w:rsidR="0025406B" w:rsidRPr="00523D6C" w:rsidRDefault="00000000">
      <w:pPr>
        <w:pStyle w:val="Heading2"/>
        <w:rPr>
          <w:rFonts w:ascii="Aptos SemiBold" w:hAnsi="Aptos SemiBold"/>
        </w:rPr>
      </w:pPr>
      <w:bookmarkStart w:id="16" w:name="X0f4414c617133f32b5fe3a1ca720af454ab6a16"/>
      <w:bookmarkStart w:id="17" w:name="_Toc193282398"/>
      <w:bookmarkEnd w:id="4"/>
      <w:bookmarkEnd w:id="14"/>
      <w:r w:rsidRPr="00523D6C">
        <w:rPr>
          <w:rFonts w:ascii="Aptos SemiBold" w:hAnsi="Aptos SemiBold"/>
        </w:rPr>
        <w:t>Database Performance Analyzer (DPA) - MySQL Setup</w:t>
      </w:r>
      <w:bookmarkEnd w:id="17"/>
    </w:p>
    <w:p w14:paraId="3F7C1C10" w14:textId="77777777" w:rsidR="0025406B" w:rsidRPr="00523D6C" w:rsidRDefault="00000000">
      <w:pPr>
        <w:pStyle w:val="Heading3"/>
        <w:rPr>
          <w:rFonts w:ascii="Aptos SemiBold" w:hAnsi="Aptos SemiBold"/>
        </w:rPr>
      </w:pPr>
      <w:bookmarkStart w:id="18" w:name="install-solarwinds-dpa"/>
      <w:bookmarkStart w:id="19" w:name="_Toc193282399"/>
      <w:r w:rsidRPr="00523D6C">
        <w:rPr>
          <w:rFonts w:ascii="Aptos SemiBold" w:hAnsi="Aptos SemiBold"/>
        </w:rPr>
        <w:t>Install SolarWinds DPA</w:t>
      </w:r>
      <w:bookmarkEnd w:id="19"/>
    </w:p>
    <w:p w14:paraId="174D794B" w14:textId="77777777" w:rsidR="0025406B" w:rsidRPr="00523D6C" w:rsidRDefault="00000000">
      <w:pPr>
        <w:pStyle w:val="Compact"/>
        <w:numPr>
          <w:ilvl w:val="0"/>
          <w:numId w:val="1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Download</w:t>
      </w:r>
      <w:r w:rsidRPr="00523D6C">
        <w:rPr>
          <w:rFonts w:ascii="Aptos SemiBold" w:hAnsi="Aptos SemiBold"/>
        </w:rPr>
        <w:t xml:space="preserve">: Obtain DPA from the </w:t>
      </w:r>
      <w:hyperlink r:id="rId10">
        <w:r w:rsidRPr="00523D6C">
          <w:rPr>
            <w:rStyle w:val="Hyperlink"/>
            <w:rFonts w:ascii="Aptos SemiBold" w:hAnsi="Aptos SemiBold"/>
          </w:rPr>
          <w:t>SolarWinds Customer Portal</w:t>
        </w:r>
      </w:hyperlink>
      <w:r w:rsidRPr="00523D6C">
        <w:rPr>
          <w:rFonts w:ascii="Aptos SemiBold" w:hAnsi="Aptos SemiBold"/>
        </w:rPr>
        <w:t>.</w:t>
      </w:r>
    </w:p>
    <w:p w14:paraId="1232DFCE" w14:textId="77777777" w:rsidR="0025406B" w:rsidRPr="00523D6C" w:rsidRDefault="00000000">
      <w:pPr>
        <w:pStyle w:val="Compact"/>
        <w:numPr>
          <w:ilvl w:val="0"/>
          <w:numId w:val="1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ystem Requirements</w:t>
      </w:r>
      <w:r w:rsidRPr="00523D6C">
        <w:rPr>
          <w:rFonts w:ascii="Aptos SemiBold" w:hAnsi="Aptos SemiBold"/>
        </w:rPr>
        <w:t>: Ensure the server has at least 4GB of RAM, 2 CPUs, and 10GB of disk space.</w:t>
      </w:r>
    </w:p>
    <w:p w14:paraId="44C0A618" w14:textId="77777777" w:rsidR="0025406B" w:rsidRPr="00523D6C" w:rsidRDefault="00000000">
      <w:pPr>
        <w:pStyle w:val="Compact"/>
        <w:numPr>
          <w:ilvl w:val="0"/>
          <w:numId w:val="1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tall Location</w:t>
      </w:r>
      <w:r w:rsidRPr="00523D6C">
        <w:rPr>
          <w:rFonts w:ascii="Aptos SemiBold" w:hAnsi="Aptos SemiBold"/>
        </w:rPr>
        <w:t>: Install DPA on a separate Windows or Linux server (not the MySQL server) to optimize performance.</w:t>
      </w:r>
    </w:p>
    <w:p w14:paraId="2DB0D2C4" w14:textId="77777777" w:rsidR="0025406B" w:rsidRPr="00523D6C" w:rsidRDefault="00000000">
      <w:pPr>
        <w:pStyle w:val="Compact"/>
        <w:numPr>
          <w:ilvl w:val="0"/>
          <w:numId w:val="1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Process</w:t>
      </w:r>
      <w:r w:rsidRPr="00523D6C">
        <w:rPr>
          <w:rFonts w:ascii="Aptos SemiBold" w:hAnsi="Aptos SemiBold"/>
        </w:rPr>
        <w:t>: Run the installer and follow the on-screen prompts to complete the installation.</w:t>
      </w:r>
    </w:p>
    <w:p w14:paraId="73928031" w14:textId="77777777" w:rsidR="0025406B" w:rsidRPr="00523D6C" w:rsidRDefault="00000000">
      <w:pPr>
        <w:pStyle w:val="Compact"/>
        <w:numPr>
          <w:ilvl w:val="0"/>
          <w:numId w:val="1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Access</w:t>
      </w:r>
      <w:r w:rsidRPr="00523D6C">
        <w:rPr>
          <w:rFonts w:ascii="Aptos SemiBold" w:hAnsi="Aptos SemiBold"/>
        </w:rPr>
        <w:t xml:space="preserve">: After installation, open the DPA web console (e.g., at </w:t>
      </w:r>
      <w:r w:rsidRPr="00523D6C">
        <w:rPr>
          <w:rStyle w:val="VerbatimChar"/>
          <w:rFonts w:ascii="Aptos SemiBold" w:hAnsi="Aptos SemiBold"/>
        </w:rPr>
        <w:t>http://dpa_host:8123</w:t>
      </w:r>
      <w:r w:rsidRPr="00523D6C">
        <w:rPr>
          <w:rFonts w:ascii="Aptos SemiBold" w:hAnsi="Aptos SemiBold"/>
        </w:rPr>
        <w:t>).</w:t>
      </w:r>
    </w:p>
    <w:p w14:paraId="564CD395" w14:textId="77777777" w:rsidR="0025406B" w:rsidRPr="00523D6C" w:rsidRDefault="00000000">
      <w:pPr>
        <w:pStyle w:val="Compact"/>
        <w:numPr>
          <w:ilvl w:val="0"/>
          <w:numId w:val="1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ight</w:t>
      </w:r>
      <w:r w:rsidRPr="00523D6C">
        <w:rPr>
          <w:rFonts w:ascii="Aptos SemiBold" w:hAnsi="Aptos SemiBold"/>
        </w:rPr>
        <w:t>: Keeping DPA on a separate server prevents resource conflicts with your MySQL instance.</w:t>
      </w:r>
    </w:p>
    <w:p w14:paraId="5C5DD7AA" w14:textId="77777777" w:rsidR="0025406B" w:rsidRPr="00523D6C" w:rsidRDefault="00000000">
      <w:pPr>
        <w:pStyle w:val="Heading3"/>
        <w:rPr>
          <w:rFonts w:ascii="Aptos SemiBold" w:hAnsi="Aptos SemiBold"/>
        </w:rPr>
      </w:pPr>
      <w:bookmarkStart w:id="20" w:name="register-a-mysql-instance-in-dpa"/>
      <w:bookmarkStart w:id="21" w:name="_Toc193282400"/>
      <w:bookmarkEnd w:id="18"/>
      <w:r w:rsidRPr="00523D6C">
        <w:rPr>
          <w:rFonts w:ascii="Aptos SemiBold" w:hAnsi="Aptos SemiBold"/>
        </w:rPr>
        <w:t>Register a MySQL Instance in DPA</w:t>
      </w:r>
      <w:bookmarkEnd w:id="21"/>
    </w:p>
    <w:p w14:paraId="17277B1D" w14:textId="77777777" w:rsidR="0025406B" w:rsidRPr="00523D6C" w:rsidRDefault="00000000">
      <w:pPr>
        <w:pStyle w:val="Compact"/>
        <w:numPr>
          <w:ilvl w:val="0"/>
          <w:numId w:val="1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tart</w:t>
      </w:r>
      <w:r w:rsidRPr="00523D6C">
        <w:rPr>
          <w:rFonts w:ascii="Aptos SemiBold" w:hAnsi="Aptos SemiBold"/>
        </w:rPr>
        <w:t xml:space="preserve">: In the DPA web UI, click </w:t>
      </w:r>
      <w:r w:rsidRPr="00523D6C">
        <w:rPr>
          <w:rFonts w:ascii="Aptos SemiBold" w:hAnsi="Aptos SemiBold"/>
          <w:b/>
          <w:bCs/>
        </w:rPr>
        <w:t>Register DB Instance for Monitoring</w:t>
      </w:r>
      <w:r w:rsidRPr="00523D6C">
        <w:rPr>
          <w:rFonts w:ascii="Aptos SemiBold" w:hAnsi="Aptos SemiBold"/>
        </w:rPr>
        <w:t xml:space="preserve"> to begin.</w:t>
      </w:r>
    </w:p>
    <w:p w14:paraId="60AABFA8" w14:textId="77777777" w:rsidR="0025406B" w:rsidRPr="00523D6C" w:rsidRDefault="00000000">
      <w:pPr>
        <w:pStyle w:val="Compact"/>
        <w:numPr>
          <w:ilvl w:val="0"/>
          <w:numId w:val="1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elect</w:t>
      </w:r>
      <w:r w:rsidRPr="00523D6C">
        <w:rPr>
          <w:rFonts w:ascii="Aptos SemiBold" w:hAnsi="Aptos SemiBold"/>
        </w:rPr>
        <w:t xml:space="preserve">: Choose </w:t>
      </w:r>
      <w:r w:rsidRPr="00523D6C">
        <w:rPr>
          <w:rFonts w:ascii="Aptos SemiBold" w:hAnsi="Aptos SemiBold"/>
          <w:b/>
          <w:bCs/>
        </w:rPr>
        <w:t>MySQL or Percona</w:t>
      </w:r>
      <w:r w:rsidRPr="00523D6C">
        <w:rPr>
          <w:rFonts w:ascii="Aptos SemiBold" w:hAnsi="Aptos SemiBold"/>
        </w:rPr>
        <w:t xml:space="preserve"> from the options and click </w:t>
      </w:r>
      <w:r w:rsidRPr="00523D6C">
        <w:rPr>
          <w:rFonts w:ascii="Aptos SemiBold" w:hAnsi="Aptos SemiBold"/>
          <w:b/>
          <w:bCs/>
        </w:rPr>
        <w:t>Next</w:t>
      </w:r>
      <w:r w:rsidRPr="00523D6C">
        <w:rPr>
          <w:rFonts w:ascii="Aptos SemiBold" w:hAnsi="Aptos SemiBold"/>
        </w:rPr>
        <w:t>.</w:t>
      </w:r>
    </w:p>
    <w:p w14:paraId="11876BBF" w14:textId="77777777" w:rsidR="0025406B" w:rsidRPr="00523D6C" w:rsidRDefault="00000000">
      <w:pPr>
        <w:pStyle w:val="Compact"/>
        <w:numPr>
          <w:ilvl w:val="0"/>
          <w:numId w:val="1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nter Details</w:t>
      </w:r>
      <w:r w:rsidRPr="00523D6C">
        <w:rPr>
          <w:rFonts w:ascii="Aptos SemiBold" w:hAnsi="Aptos SemiBold"/>
        </w:rPr>
        <w:t>:</w:t>
      </w:r>
    </w:p>
    <w:p w14:paraId="133D3E74" w14:textId="77777777" w:rsidR="0025406B" w:rsidRPr="00523D6C" w:rsidRDefault="00000000">
      <w:pPr>
        <w:pStyle w:val="Compact"/>
        <w:numPr>
          <w:ilvl w:val="1"/>
          <w:numId w:val="2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st/IP</w:t>
      </w:r>
      <w:r w:rsidRPr="00523D6C">
        <w:rPr>
          <w:rFonts w:ascii="Aptos SemiBold" w:hAnsi="Aptos SemiBold"/>
        </w:rPr>
        <w:t xml:space="preserve">: Provide the MySQL server address (e.g., </w:t>
      </w:r>
      <w:r w:rsidRPr="00523D6C">
        <w:rPr>
          <w:rStyle w:val="VerbatimChar"/>
          <w:rFonts w:ascii="Aptos SemiBold" w:hAnsi="Aptos SemiBold"/>
        </w:rPr>
        <w:t>mysql-server.example.com</w:t>
      </w:r>
      <w:r w:rsidRPr="00523D6C">
        <w:rPr>
          <w:rFonts w:ascii="Aptos SemiBold" w:hAnsi="Aptos SemiBold"/>
        </w:rPr>
        <w:t>).</w:t>
      </w:r>
    </w:p>
    <w:p w14:paraId="2F91A73B" w14:textId="77777777" w:rsidR="0025406B" w:rsidRPr="00523D6C" w:rsidRDefault="00000000">
      <w:pPr>
        <w:pStyle w:val="Compact"/>
        <w:numPr>
          <w:ilvl w:val="1"/>
          <w:numId w:val="2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Port</w:t>
      </w:r>
      <w:r w:rsidRPr="00523D6C">
        <w:rPr>
          <w:rFonts w:ascii="Aptos SemiBold" w:hAnsi="Aptos SemiBold"/>
        </w:rPr>
        <w:t xml:space="preserve">: Use the default port </w:t>
      </w:r>
      <w:r w:rsidRPr="00523D6C">
        <w:rPr>
          <w:rStyle w:val="VerbatimChar"/>
          <w:rFonts w:ascii="Aptos SemiBold" w:hAnsi="Aptos SemiBold"/>
        </w:rPr>
        <w:t>3306</w:t>
      </w:r>
      <w:r w:rsidRPr="00523D6C">
        <w:rPr>
          <w:rFonts w:ascii="Aptos SemiBold" w:hAnsi="Aptos SemiBold"/>
        </w:rPr>
        <w:t xml:space="preserve"> unless it’s been changed.</w:t>
      </w:r>
    </w:p>
    <w:p w14:paraId="251920B9" w14:textId="77777777" w:rsidR="000A60D6" w:rsidRDefault="000A60D6">
      <w:pPr>
        <w:rPr>
          <w:rFonts w:ascii="Aptos SemiBold" w:hAnsi="Aptos SemiBold"/>
          <w:caps/>
          <w:color w:val="243F60" w:themeColor="accent1" w:themeShade="7F"/>
          <w:spacing w:val="15"/>
        </w:rPr>
      </w:pPr>
      <w:bookmarkStart w:id="22" w:name="configure-the-monitoring-user-in-mysql"/>
      <w:bookmarkStart w:id="23" w:name="_Toc193282401"/>
      <w:bookmarkEnd w:id="20"/>
      <w:r>
        <w:rPr>
          <w:rFonts w:ascii="Aptos SemiBold" w:hAnsi="Aptos SemiBold"/>
        </w:rPr>
        <w:br w:type="page"/>
      </w:r>
    </w:p>
    <w:p w14:paraId="01C95A07" w14:textId="2DA4C4A8" w:rsidR="0025406B" w:rsidRPr="00523D6C" w:rsidRDefault="00000000">
      <w:pPr>
        <w:pStyle w:val="Heading3"/>
        <w:rPr>
          <w:rFonts w:ascii="Aptos SemiBold" w:hAnsi="Aptos SemiBold"/>
        </w:rPr>
      </w:pPr>
      <w:r w:rsidRPr="00523D6C">
        <w:rPr>
          <w:rFonts w:ascii="Aptos SemiBold" w:hAnsi="Aptos SemiBold"/>
        </w:rPr>
        <w:lastRenderedPageBreak/>
        <w:t>Configure the Monitoring User in MySQL</w:t>
      </w:r>
      <w:bookmarkEnd w:id="23"/>
    </w:p>
    <w:p w14:paraId="248F7EFC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24" w:name="X9fbfc88fdc25af1679f200d44bfa6d26979ae4e"/>
      <w:r w:rsidRPr="00523D6C">
        <w:rPr>
          <w:rFonts w:ascii="Aptos SemiBold" w:hAnsi="Aptos SemiBold"/>
        </w:rPr>
        <w:t>Option 1: Let DPA Create the User (Recommended)</w:t>
      </w:r>
    </w:p>
    <w:p w14:paraId="3007451E" w14:textId="77777777" w:rsidR="0025406B" w:rsidRPr="00523D6C" w:rsidRDefault="00000000">
      <w:pPr>
        <w:pStyle w:val="Compact"/>
        <w:numPr>
          <w:ilvl w:val="0"/>
          <w:numId w:val="2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Choose</w:t>
      </w:r>
      <w:r w:rsidRPr="00523D6C">
        <w:rPr>
          <w:rFonts w:ascii="Aptos SemiBold" w:hAnsi="Aptos SemiBold"/>
        </w:rPr>
        <w:t xml:space="preserve">: In the registration wizard, select </w:t>
      </w:r>
      <w:r w:rsidRPr="00523D6C">
        <w:rPr>
          <w:rFonts w:ascii="Aptos SemiBold" w:hAnsi="Aptos SemiBold"/>
          <w:b/>
          <w:bCs/>
        </w:rPr>
        <w:t>Let DPA create a new user</w:t>
      </w:r>
      <w:r w:rsidRPr="00523D6C">
        <w:rPr>
          <w:rFonts w:ascii="Aptos SemiBold" w:hAnsi="Aptos SemiBold"/>
        </w:rPr>
        <w:t>.</w:t>
      </w:r>
    </w:p>
    <w:p w14:paraId="21F369E4" w14:textId="77777777" w:rsidR="0025406B" w:rsidRPr="00523D6C" w:rsidRDefault="00000000">
      <w:pPr>
        <w:pStyle w:val="Compact"/>
        <w:numPr>
          <w:ilvl w:val="0"/>
          <w:numId w:val="2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Provide</w:t>
      </w:r>
      <w:r w:rsidRPr="00523D6C">
        <w:rPr>
          <w:rFonts w:ascii="Aptos SemiBold" w:hAnsi="Aptos SemiBold"/>
        </w:rPr>
        <w:t xml:space="preserve">: Enter the credentials for a privileged user (e.g., </w:t>
      </w:r>
      <w:r w:rsidRPr="00523D6C">
        <w:rPr>
          <w:rStyle w:val="VerbatimChar"/>
          <w:rFonts w:ascii="Aptos SemiBold" w:hAnsi="Aptos SemiBold"/>
        </w:rPr>
        <w:t>root</w:t>
      </w:r>
      <w:r w:rsidRPr="00523D6C">
        <w:rPr>
          <w:rFonts w:ascii="Aptos SemiBold" w:hAnsi="Aptos SemiBold"/>
        </w:rPr>
        <w:t xml:space="preserve"> username and password).</w:t>
      </w:r>
    </w:p>
    <w:p w14:paraId="12320914" w14:textId="77777777" w:rsidR="0025406B" w:rsidRPr="00523D6C" w:rsidRDefault="00000000">
      <w:pPr>
        <w:pStyle w:val="Compact"/>
        <w:numPr>
          <w:ilvl w:val="0"/>
          <w:numId w:val="2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Next</w:t>
      </w:r>
      <w:r w:rsidRPr="00523D6C">
        <w:rPr>
          <w:rFonts w:ascii="Aptos SemiBold" w:hAnsi="Aptos SemiBold"/>
        </w:rPr>
        <w:t xml:space="preserve">: Click </w:t>
      </w:r>
      <w:r w:rsidRPr="00523D6C">
        <w:rPr>
          <w:rFonts w:ascii="Aptos SemiBold" w:hAnsi="Aptos SemiBold"/>
          <w:b/>
          <w:bCs/>
        </w:rPr>
        <w:t>Next</w:t>
      </w:r>
      <w:r w:rsidRPr="00523D6C">
        <w:rPr>
          <w:rFonts w:ascii="Aptos SemiBold" w:hAnsi="Aptos SemiBold"/>
        </w:rPr>
        <w:t>, and DPA will automatically create the monitoring user for you.</w:t>
      </w:r>
    </w:p>
    <w:p w14:paraId="2492EF0D" w14:textId="77777777" w:rsidR="0025406B" w:rsidRPr="00523D6C" w:rsidRDefault="00000000">
      <w:pPr>
        <w:pStyle w:val="Compact"/>
        <w:numPr>
          <w:ilvl w:val="0"/>
          <w:numId w:val="2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ight</w:t>
      </w:r>
      <w:r w:rsidRPr="00523D6C">
        <w:rPr>
          <w:rFonts w:ascii="Aptos SemiBold" w:hAnsi="Aptos SemiBold"/>
        </w:rPr>
        <w:t>: This is the simplest option, reducing manual configuration steps.</w:t>
      </w:r>
    </w:p>
    <w:p w14:paraId="33E994B3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25" w:name="option-2-manually-create-the-user"/>
      <w:bookmarkEnd w:id="24"/>
      <w:r w:rsidRPr="00523D6C">
        <w:rPr>
          <w:rFonts w:ascii="Aptos SemiBold" w:hAnsi="Aptos SemiBold"/>
        </w:rPr>
        <w:t>Option 2: Manually Create the User</w:t>
      </w:r>
    </w:p>
    <w:p w14:paraId="22FA5BBD" w14:textId="77777777" w:rsidR="0025406B" w:rsidRPr="00523D6C" w:rsidRDefault="00000000">
      <w:pPr>
        <w:numPr>
          <w:ilvl w:val="0"/>
          <w:numId w:val="2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Purpose</w:t>
      </w:r>
      <w:r w:rsidRPr="00523D6C">
        <w:rPr>
          <w:rFonts w:ascii="Aptos SemiBold" w:hAnsi="Aptos SemiBold"/>
        </w:rPr>
        <w:t>: Create the monitoring user yourself if you prefer more control over the setup.</w:t>
      </w:r>
    </w:p>
    <w:p w14:paraId="799E2AC9" w14:textId="77777777" w:rsidR="0025406B" w:rsidRPr="00523D6C" w:rsidRDefault="00000000">
      <w:pPr>
        <w:numPr>
          <w:ilvl w:val="0"/>
          <w:numId w:val="2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Commands</w:t>
      </w:r>
      <w:r w:rsidRPr="00523D6C">
        <w:rPr>
          <w:rFonts w:ascii="Aptos SemiBold" w:hAnsi="Aptos SemiBold"/>
        </w:rPr>
        <w:t>: Execute these SQL commands:</w:t>
      </w:r>
    </w:p>
    <w:p w14:paraId="43DC6C03" w14:textId="77777777" w:rsidR="0025406B" w:rsidRPr="00523D6C" w:rsidRDefault="00000000">
      <w:pPr>
        <w:pStyle w:val="SourceCode"/>
        <w:numPr>
          <w:ilvl w:val="0"/>
          <w:numId w:val="1"/>
        </w:numPr>
        <w:rPr>
          <w:rFonts w:ascii="Aptos SemiBold" w:hAnsi="Aptos SemiBold"/>
        </w:rPr>
      </w:pPr>
      <w:r w:rsidRPr="00523D6C">
        <w:rPr>
          <w:rStyle w:val="KeywordTok"/>
          <w:rFonts w:ascii="Aptos SemiBold" w:hAnsi="Aptos SemiBold"/>
        </w:rPr>
        <w:t>CREATE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FunctionTok"/>
          <w:rFonts w:ascii="Aptos SemiBold" w:hAnsi="Aptos SemiBold"/>
        </w:rPr>
        <w:t>USER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'dpa_user'</w:t>
      </w:r>
      <w:r w:rsidRPr="00523D6C">
        <w:rPr>
          <w:rStyle w:val="NormalTok"/>
          <w:rFonts w:ascii="Aptos SemiBold" w:hAnsi="Aptos SemiBold"/>
        </w:rPr>
        <w:t>@</w:t>
      </w:r>
      <w:r w:rsidRPr="00523D6C">
        <w:rPr>
          <w:rStyle w:val="StringTok"/>
          <w:rFonts w:ascii="Aptos SemiBold" w:hAnsi="Aptos SemiBold"/>
        </w:rPr>
        <w:t>'dpa_host_ip'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IDENTIFIED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WITH</w:t>
      </w:r>
      <w:r w:rsidRPr="00523D6C">
        <w:rPr>
          <w:rStyle w:val="NormalTok"/>
          <w:rFonts w:ascii="Aptos SemiBold" w:hAnsi="Aptos SemiBold"/>
        </w:rPr>
        <w:t xml:space="preserve"> mysql_native_password </w:t>
      </w:r>
      <w:r w:rsidRPr="00523D6C">
        <w:rPr>
          <w:rStyle w:val="KeywordTok"/>
          <w:rFonts w:ascii="Aptos SemiBold" w:hAnsi="Aptos SemiBold"/>
        </w:rPr>
        <w:t>BY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'your_password'</w:t>
      </w:r>
      <w:r w:rsidRPr="00523D6C">
        <w:rPr>
          <w:rStyle w:val="NormalTok"/>
          <w:rFonts w:ascii="Aptos SemiBold" w:hAnsi="Aptos SemiBold"/>
        </w:rPr>
        <w:t>;</w:t>
      </w:r>
      <w:r w:rsidRPr="00523D6C">
        <w:rPr>
          <w:rFonts w:ascii="Aptos SemiBold" w:hAnsi="Aptos SemiBold"/>
        </w:rPr>
        <w:br/>
      </w:r>
      <w:r w:rsidRPr="00523D6C">
        <w:rPr>
          <w:rStyle w:val="KeywordTok"/>
          <w:rFonts w:ascii="Aptos SemiBold" w:hAnsi="Aptos SemiBold"/>
        </w:rPr>
        <w:t>GRANT</w:t>
      </w:r>
      <w:r w:rsidRPr="00523D6C">
        <w:rPr>
          <w:rStyle w:val="NormalTok"/>
          <w:rFonts w:ascii="Aptos SemiBold" w:hAnsi="Aptos SemiBold"/>
        </w:rPr>
        <w:t xml:space="preserve"> PROCESS, </w:t>
      </w:r>
      <w:r w:rsidRPr="00523D6C">
        <w:rPr>
          <w:rStyle w:val="KeywordTok"/>
          <w:rFonts w:ascii="Aptos SemiBold" w:hAnsi="Aptos SemiBold"/>
        </w:rPr>
        <w:t>SELECT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ON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OperatorTok"/>
          <w:rFonts w:ascii="Aptos SemiBold" w:hAnsi="Aptos SemiBold"/>
        </w:rPr>
        <w:t>*</w:t>
      </w:r>
      <w:r w:rsidRPr="00523D6C">
        <w:rPr>
          <w:rStyle w:val="NormalTok"/>
          <w:rFonts w:ascii="Aptos SemiBold" w:hAnsi="Aptos SemiBold"/>
        </w:rPr>
        <w:t>.</w:t>
      </w:r>
      <w:r w:rsidRPr="00523D6C">
        <w:rPr>
          <w:rStyle w:val="OperatorTok"/>
          <w:rFonts w:ascii="Aptos SemiBold" w:hAnsi="Aptos SemiBold"/>
        </w:rPr>
        <w:t>*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TO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'dpa_user'</w:t>
      </w:r>
      <w:r w:rsidRPr="00523D6C">
        <w:rPr>
          <w:rStyle w:val="NormalTok"/>
          <w:rFonts w:ascii="Aptos SemiBold" w:hAnsi="Aptos SemiBold"/>
        </w:rPr>
        <w:t>@</w:t>
      </w:r>
      <w:r w:rsidRPr="00523D6C">
        <w:rPr>
          <w:rStyle w:val="StringTok"/>
          <w:rFonts w:ascii="Aptos SemiBold" w:hAnsi="Aptos SemiBold"/>
        </w:rPr>
        <w:t>'dpa_host_ip'</w:t>
      </w:r>
      <w:r w:rsidRPr="00523D6C">
        <w:rPr>
          <w:rStyle w:val="NormalTok"/>
          <w:rFonts w:ascii="Aptos SemiBold" w:hAnsi="Aptos SemiBold"/>
        </w:rPr>
        <w:t>;</w:t>
      </w:r>
      <w:r w:rsidRPr="00523D6C">
        <w:rPr>
          <w:rFonts w:ascii="Aptos SemiBold" w:hAnsi="Aptos SemiBold"/>
        </w:rPr>
        <w:br/>
      </w:r>
      <w:r w:rsidRPr="00523D6C">
        <w:rPr>
          <w:rStyle w:val="KeywordTok"/>
          <w:rFonts w:ascii="Aptos SemiBold" w:hAnsi="Aptos SemiBold"/>
        </w:rPr>
        <w:t>GRANT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SELECT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ON</w:t>
      </w:r>
      <w:r w:rsidRPr="00523D6C">
        <w:rPr>
          <w:rStyle w:val="NormalTok"/>
          <w:rFonts w:ascii="Aptos SemiBold" w:hAnsi="Aptos SemiBold"/>
        </w:rPr>
        <w:t xml:space="preserve"> performance_schema.</w:t>
      </w:r>
      <w:r w:rsidRPr="00523D6C">
        <w:rPr>
          <w:rStyle w:val="OperatorTok"/>
          <w:rFonts w:ascii="Aptos SemiBold" w:hAnsi="Aptos SemiBold"/>
        </w:rPr>
        <w:t>*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TO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StringTok"/>
          <w:rFonts w:ascii="Aptos SemiBold" w:hAnsi="Aptos SemiBold"/>
        </w:rPr>
        <w:t>'dpa_user'</w:t>
      </w:r>
      <w:r w:rsidRPr="00523D6C">
        <w:rPr>
          <w:rStyle w:val="NormalTok"/>
          <w:rFonts w:ascii="Aptos SemiBold" w:hAnsi="Aptos SemiBold"/>
        </w:rPr>
        <w:t>@</w:t>
      </w:r>
      <w:r w:rsidRPr="00523D6C">
        <w:rPr>
          <w:rStyle w:val="StringTok"/>
          <w:rFonts w:ascii="Aptos SemiBold" w:hAnsi="Aptos SemiBold"/>
        </w:rPr>
        <w:t>'dpa_host_ip'</w:t>
      </w:r>
      <w:r w:rsidRPr="00523D6C">
        <w:rPr>
          <w:rStyle w:val="NormalTok"/>
          <w:rFonts w:ascii="Aptos SemiBold" w:hAnsi="Aptos SemiBold"/>
        </w:rPr>
        <w:t>;</w:t>
      </w:r>
      <w:r w:rsidRPr="00523D6C">
        <w:rPr>
          <w:rFonts w:ascii="Aptos SemiBold" w:hAnsi="Aptos SemiBold"/>
        </w:rPr>
        <w:br/>
      </w:r>
      <w:r w:rsidRPr="00523D6C">
        <w:rPr>
          <w:rStyle w:val="KeywordTok"/>
          <w:rFonts w:ascii="Aptos SemiBold" w:hAnsi="Aptos SemiBold"/>
        </w:rPr>
        <w:t>FLUSH</w:t>
      </w:r>
      <w:r w:rsidRPr="00523D6C">
        <w:rPr>
          <w:rStyle w:val="NormalTok"/>
          <w:rFonts w:ascii="Aptos SemiBold" w:hAnsi="Aptos SemiBold"/>
        </w:rPr>
        <w:t xml:space="preserve"> </w:t>
      </w:r>
      <w:r w:rsidRPr="00523D6C">
        <w:rPr>
          <w:rStyle w:val="KeywordTok"/>
          <w:rFonts w:ascii="Aptos SemiBold" w:hAnsi="Aptos SemiBold"/>
        </w:rPr>
        <w:t>PRIVILEGES</w:t>
      </w:r>
      <w:r w:rsidRPr="00523D6C">
        <w:rPr>
          <w:rStyle w:val="NormalTok"/>
          <w:rFonts w:ascii="Aptos SemiBold" w:hAnsi="Aptos SemiBold"/>
        </w:rPr>
        <w:t>;</w:t>
      </w:r>
    </w:p>
    <w:p w14:paraId="7A2886D4" w14:textId="77777777" w:rsidR="0025406B" w:rsidRPr="00523D6C" w:rsidRDefault="00000000">
      <w:pPr>
        <w:pStyle w:val="Compact"/>
        <w:numPr>
          <w:ilvl w:val="1"/>
          <w:numId w:val="2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Note</w:t>
      </w:r>
      <w:r w:rsidRPr="00523D6C">
        <w:rPr>
          <w:rFonts w:ascii="Aptos SemiBold" w:hAnsi="Aptos SemiBold"/>
        </w:rPr>
        <w:t xml:space="preserve">: This setup works with MySQL 5.6 and later; avoid granting unnecessary permissions like </w:t>
      </w:r>
      <w:r w:rsidRPr="00523D6C">
        <w:rPr>
          <w:rStyle w:val="VerbatimChar"/>
          <w:rFonts w:ascii="Aptos SemiBold" w:hAnsi="Aptos SemiBold"/>
        </w:rPr>
        <w:t>INSERT</w:t>
      </w:r>
      <w:r w:rsidRPr="00523D6C">
        <w:rPr>
          <w:rFonts w:ascii="Aptos SemiBold" w:hAnsi="Aptos SemiBold"/>
        </w:rPr>
        <w:t>.</w:t>
      </w:r>
    </w:p>
    <w:p w14:paraId="7FC967C0" w14:textId="77777777" w:rsidR="0025406B" w:rsidRPr="00523D6C" w:rsidRDefault="00000000">
      <w:pPr>
        <w:numPr>
          <w:ilvl w:val="0"/>
          <w:numId w:val="2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nter</w:t>
      </w:r>
      <w:r w:rsidRPr="00523D6C">
        <w:rPr>
          <w:rFonts w:ascii="Aptos SemiBold" w:hAnsi="Aptos SemiBold"/>
        </w:rPr>
        <w:t>: Input the created username and password into the DPA registration wizard.</w:t>
      </w:r>
    </w:p>
    <w:p w14:paraId="6C9E30F3" w14:textId="77777777" w:rsidR="0025406B" w:rsidRPr="00523D6C" w:rsidRDefault="00000000">
      <w:pPr>
        <w:numPr>
          <w:ilvl w:val="0"/>
          <w:numId w:val="2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ight</w:t>
      </w:r>
      <w:r w:rsidRPr="00523D6C">
        <w:rPr>
          <w:rFonts w:ascii="Aptos SemiBold" w:hAnsi="Aptos SemiBold"/>
        </w:rPr>
        <w:t>: Manual creation allows you to enforce custom security settings tailored to your environment.</w:t>
      </w:r>
    </w:p>
    <w:p w14:paraId="0BC8D264" w14:textId="77777777" w:rsidR="0025406B" w:rsidRPr="00523D6C" w:rsidRDefault="00000000">
      <w:pPr>
        <w:pStyle w:val="Heading3"/>
        <w:rPr>
          <w:rFonts w:ascii="Aptos SemiBold" w:hAnsi="Aptos SemiBold"/>
        </w:rPr>
      </w:pPr>
      <w:bookmarkStart w:id="26" w:name="configure-connection-properties"/>
      <w:bookmarkStart w:id="27" w:name="_Toc193282402"/>
      <w:bookmarkEnd w:id="22"/>
      <w:bookmarkEnd w:id="25"/>
      <w:r w:rsidRPr="00523D6C">
        <w:rPr>
          <w:rFonts w:ascii="Aptos SemiBold" w:hAnsi="Aptos SemiBold"/>
        </w:rPr>
        <w:t>Configure Connection Properties</w:t>
      </w:r>
      <w:bookmarkEnd w:id="27"/>
    </w:p>
    <w:p w14:paraId="323C0066" w14:textId="77777777" w:rsidR="0025406B" w:rsidRPr="00523D6C" w:rsidRDefault="00000000">
      <w:pPr>
        <w:pStyle w:val="Compact"/>
        <w:numPr>
          <w:ilvl w:val="0"/>
          <w:numId w:val="2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SL (if MySQL enforces it)</w:t>
      </w:r>
      <w:r w:rsidRPr="00523D6C">
        <w:rPr>
          <w:rFonts w:ascii="Aptos SemiBold" w:hAnsi="Aptos SemiBold"/>
        </w:rPr>
        <w:t>:</w:t>
      </w:r>
    </w:p>
    <w:p w14:paraId="42E81A21" w14:textId="77777777" w:rsidR="0025406B" w:rsidRPr="00523D6C" w:rsidRDefault="00000000">
      <w:pPr>
        <w:pStyle w:val="Compact"/>
        <w:numPr>
          <w:ilvl w:val="1"/>
          <w:numId w:val="2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Add</w:t>
      </w:r>
      <w:r w:rsidRPr="00523D6C">
        <w:rPr>
          <w:rFonts w:ascii="Aptos SemiBold" w:hAnsi="Aptos SemiBold"/>
        </w:rPr>
        <w:t xml:space="preserve">: In the DPA connection settings, include </w:t>
      </w:r>
      <w:r w:rsidRPr="00523D6C">
        <w:rPr>
          <w:rStyle w:val="VerbatimChar"/>
          <w:rFonts w:ascii="Aptos SemiBold" w:hAnsi="Aptos SemiBold"/>
        </w:rPr>
        <w:t>trustServerCertificate=true;useSSL=true</w:t>
      </w:r>
      <w:r w:rsidRPr="00523D6C">
        <w:rPr>
          <w:rFonts w:ascii="Aptos SemiBold" w:hAnsi="Aptos SemiBold"/>
        </w:rPr>
        <w:t xml:space="preserve"> to enable SSL.</w:t>
      </w:r>
    </w:p>
    <w:p w14:paraId="5D3F2BFE" w14:textId="77777777" w:rsidR="0025406B" w:rsidRPr="00523D6C" w:rsidRDefault="00000000">
      <w:pPr>
        <w:pStyle w:val="Compact"/>
        <w:numPr>
          <w:ilvl w:val="0"/>
          <w:numId w:val="2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Non-SSL or Custom</w:t>
      </w:r>
      <w:r w:rsidRPr="00523D6C">
        <w:rPr>
          <w:rFonts w:ascii="Aptos SemiBold" w:hAnsi="Aptos SemiBold"/>
        </w:rPr>
        <w:t>:</w:t>
      </w:r>
    </w:p>
    <w:p w14:paraId="5B879E77" w14:textId="77777777" w:rsidR="0025406B" w:rsidRPr="00523D6C" w:rsidRDefault="00000000">
      <w:pPr>
        <w:pStyle w:val="Compact"/>
        <w:numPr>
          <w:ilvl w:val="1"/>
          <w:numId w:val="2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String</w:t>
      </w:r>
      <w:r w:rsidRPr="00523D6C">
        <w:rPr>
          <w:rFonts w:ascii="Aptos SemiBold" w:hAnsi="Aptos SemiBold"/>
        </w:rPr>
        <w:t xml:space="preserve">: Modify the connection string to </w:t>
      </w:r>
      <w:r w:rsidRPr="00523D6C">
        <w:rPr>
          <w:rStyle w:val="VerbatimChar"/>
          <w:rFonts w:ascii="Aptos SemiBold" w:hAnsi="Aptos SemiBold"/>
        </w:rPr>
        <w:t>jdbc:mysql://your-mysql-host:3306?allowPublicKeyRetrieval=true&amp;useSSL=false</w:t>
      </w:r>
      <w:r w:rsidRPr="00523D6C">
        <w:rPr>
          <w:rFonts w:ascii="Aptos SemiBold" w:hAnsi="Aptos SemiBold"/>
        </w:rPr>
        <w:t xml:space="preserve"> if SSL isn’t required.</w:t>
      </w:r>
    </w:p>
    <w:p w14:paraId="7CD72A59" w14:textId="77777777" w:rsidR="0025406B" w:rsidRPr="00523D6C" w:rsidRDefault="00000000">
      <w:pPr>
        <w:pStyle w:val="Compact"/>
        <w:numPr>
          <w:ilvl w:val="0"/>
          <w:numId w:val="2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ight</w:t>
      </w:r>
      <w:r w:rsidRPr="00523D6C">
        <w:rPr>
          <w:rFonts w:ascii="Aptos SemiBold" w:hAnsi="Aptos SemiBold"/>
        </w:rPr>
        <w:t>: Adjust these properties based on your MySQL security configuration to ensure a stable connection.</w:t>
      </w:r>
    </w:p>
    <w:p w14:paraId="7EE01445" w14:textId="77777777" w:rsidR="004432BF" w:rsidRDefault="004432BF">
      <w:pPr>
        <w:rPr>
          <w:rFonts w:ascii="Aptos SemiBold" w:hAnsi="Aptos SemiBold"/>
          <w:caps/>
          <w:color w:val="243F60" w:themeColor="accent1" w:themeShade="7F"/>
          <w:spacing w:val="15"/>
        </w:rPr>
      </w:pPr>
      <w:bookmarkStart w:id="28" w:name="complete-registration-monitor-mysql"/>
      <w:bookmarkStart w:id="29" w:name="_Toc193282403"/>
      <w:bookmarkEnd w:id="26"/>
      <w:r>
        <w:rPr>
          <w:rFonts w:ascii="Aptos SemiBold" w:hAnsi="Aptos SemiBold"/>
        </w:rPr>
        <w:br w:type="page"/>
      </w:r>
    </w:p>
    <w:p w14:paraId="6580807B" w14:textId="121D089C" w:rsidR="0025406B" w:rsidRPr="00523D6C" w:rsidRDefault="00000000">
      <w:pPr>
        <w:pStyle w:val="Heading3"/>
        <w:rPr>
          <w:rFonts w:ascii="Aptos SemiBold" w:hAnsi="Aptos SemiBold"/>
        </w:rPr>
      </w:pPr>
      <w:r w:rsidRPr="00523D6C">
        <w:rPr>
          <w:rFonts w:ascii="Aptos SemiBold" w:hAnsi="Aptos SemiBold"/>
        </w:rPr>
        <w:lastRenderedPageBreak/>
        <w:t>Complete Registration &amp; Monitor MySQL</w:t>
      </w:r>
      <w:bookmarkEnd w:id="29"/>
    </w:p>
    <w:p w14:paraId="0DCDDB1C" w14:textId="77777777" w:rsidR="0025406B" w:rsidRPr="00523D6C" w:rsidRDefault="00000000">
      <w:pPr>
        <w:pStyle w:val="Compact"/>
        <w:numPr>
          <w:ilvl w:val="0"/>
          <w:numId w:val="2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Finalize</w:t>
      </w:r>
      <w:r w:rsidRPr="00523D6C">
        <w:rPr>
          <w:rFonts w:ascii="Aptos SemiBold" w:hAnsi="Aptos SemiBold"/>
        </w:rPr>
        <w:t xml:space="preserve">: Click </w:t>
      </w:r>
      <w:r w:rsidRPr="00523D6C">
        <w:rPr>
          <w:rFonts w:ascii="Aptos SemiBold" w:hAnsi="Aptos SemiBold"/>
          <w:b/>
          <w:bCs/>
        </w:rPr>
        <w:t>Next</w:t>
      </w:r>
      <w:r w:rsidRPr="00523D6C">
        <w:rPr>
          <w:rFonts w:ascii="Aptos SemiBold" w:hAnsi="Aptos SemiBold"/>
        </w:rPr>
        <w:t xml:space="preserve">, review your settings, and then click </w:t>
      </w:r>
      <w:r w:rsidRPr="00523D6C">
        <w:rPr>
          <w:rFonts w:ascii="Aptos SemiBold" w:hAnsi="Aptos SemiBold"/>
          <w:b/>
          <w:bCs/>
        </w:rPr>
        <w:t>Register Database Instance</w:t>
      </w:r>
      <w:r w:rsidRPr="00523D6C">
        <w:rPr>
          <w:rFonts w:ascii="Aptos SemiBold" w:hAnsi="Aptos SemiBold"/>
        </w:rPr>
        <w:t xml:space="preserve"> to complete the process.</w:t>
      </w:r>
    </w:p>
    <w:p w14:paraId="2D5B6E48" w14:textId="77777777" w:rsidR="0025406B" w:rsidRPr="00523D6C" w:rsidRDefault="00000000">
      <w:pPr>
        <w:pStyle w:val="Compact"/>
        <w:numPr>
          <w:ilvl w:val="0"/>
          <w:numId w:val="2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Monitor</w:t>
      </w:r>
      <w:r w:rsidRPr="00523D6C">
        <w:rPr>
          <w:rFonts w:ascii="Aptos SemiBold" w:hAnsi="Aptos SemiBold"/>
        </w:rPr>
        <w:t xml:space="preserve">: Visit the </w:t>
      </w:r>
      <w:r w:rsidRPr="00523D6C">
        <w:rPr>
          <w:rFonts w:ascii="Aptos SemiBold" w:hAnsi="Aptos SemiBold"/>
          <w:b/>
          <w:bCs/>
        </w:rPr>
        <w:t>DPA Dashboard</w:t>
      </w:r>
      <w:r w:rsidRPr="00523D6C">
        <w:rPr>
          <w:rFonts w:ascii="Aptos SemiBold" w:hAnsi="Aptos SemiBold"/>
        </w:rPr>
        <w:t xml:space="preserve"> to view MySQL performance data, such as wait times and query statistics.</w:t>
      </w:r>
    </w:p>
    <w:p w14:paraId="27A280F9" w14:textId="77777777" w:rsidR="0025406B" w:rsidRPr="00523D6C" w:rsidRDefault="00000000">
      <w:pPr>
        <w:pStyle w:val="Compact"/>
        <w:numPr>
          <w:ilvl w:val="0"/>
          <w:numId w:val="2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Insight</w:t>
      </w:r>
      <w:r w:rsidRPr="00523D6C">
        <w:rPr>
          <w:rFonts w:ascii="Aptos SemiBold" w:hAnsi="Aptos SemiBold"/>
        </w:rPr>
        <w:t>: Registration activates DPA’s agentless monitoring through JDBC, providing immediate insights into MySQL performance.</w:t>
      </w:r>
    </w:p>
    <w:p w14:paraId="203A8881" w14:textId="77777777" w:rsidR="0025406B" w:rsidRPr="00523D6C" w:rsidRDefault="00000000">
      <w:pPr>
        <w:rPr>
          <w:rFonts w:ascii="Aptos SemiBold" w:hAnsi="Aptos SemiBold"/>
        </w:rPr>
      </w:pPr>
      <w:r w:rsidRPr="00523D6C">
        <w:rPr>
          <w:rFonts w:ascii="Aptos SemiBold" w:hAnsi="Aptos SemiBold"/>
        </w:rPr>
        <w:pict w14:anchorId="1D9631E2">
          <v:rect id="_x0000_i1027" style="width:0;height:1.5pt" o:hralign="center" o:hrstd="t" o:hr="t"/>
        </w:pict>
      </w:r>
    </w:p>
    <w:p w14:paraId="0093919D" w14:textId="77777777" w:rsidR="0025406B" w:rsidRPr="00523D6C" w:rsidRDefault="00000000">
      <w:pPr>
        <w:pStyle w:val="Heading2"/>
        <w:rPr>
          <w:rFonts w:ascii="Aptos SemiBold" w:hAnsi="Aptos SemiBold"/>
        </w:rPr>
      </w:pPr>
      <w:bookmarkStart w:id="30" w:name="X5e827b507256003ddd1bae58a602775762cf78f"/>
      <w:bookmarkStart w:id="31" w:name="_Toc193282404"/>
      <w:bookmarkEnd w:id="16"/>
      <w:bookmarkEnd w:id="28"/>
      <w:r w:rsidRPr="00523D6C">
        <w:rPr>
          <w:rFonts w:ascii="Aptos SemiBold" w:hAnsi="Aptos SemiBold"/>
        </w:rPr>
        <w:t>Comparison: SolarWinds Observability SaaS vs. DPA</w:t>
      </w:r>
      <w:bookmarkEnd w:id="31"/>
    </w:p>
    <w:p w14:paraId="3845D1DB" w14:textId="77777777" w:rsidR="0025406B" w:rsidRPr="00523D6C" w:rsidRDefault="00000000">
      <w:pPr>
        <w:pStyle w:val="Heading3"/>
        <w:rPr>
          <w:rFonts w:ascii="Aptos SemiBold" w:hAnsi="Aptos SemiBold"/>
        </w:rPr>
      </w:pPr>
      <w:bookmarkStart w:id="32" w:name="solarwinds-observability-saas"/>
      <w:bookmarkStart w:id="33" w:name="_Toc193282405"/>
      <w:r w:rsidRPr="00523D6C">
        <w:rPr>
          <w:rFonts w:ascii="Aptos SemiBold" w:hAnsi="Aptos SemiBold"/>
        </w:rPr>
        <w:t>SolarWinds Observability SaaS</w:t>
      </w:r>
      <w:bookmarkEnd w:id="33"/>
    </w:p>
    <w:p w14:paraId="6990A3A3" w14:textId="77777777" w:rsidR="0025406B" w:rsidRPr="00523D6C" w:rsidRDefault="00000000">
      <w:pPr>
        <w:pStyle w:val="Compact"/>
        <w:numPr>
          <w:ilvl w:val="0"/>
          <w:numId w:val="2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</w:t>
      </w:r>
      <w:r w:rsidRPr="00523D6C">
        <w:rPr>
          <w:rFonts w:ascii="Aptos SemiBold" w:hAnsi="Aptos SemiBold"/>
        </w:rPr>
        <w:t>: This is a cloud-based tool designed for full-stack observability, covering databases, applications, and infrastructure.</w:t>
      </w:r>
    </w:p>
    <w:p w14:paraId="6CE28ACA" w14:textId="77777777" w:rsidR="0025406B" w:rsidRPr="00523D6C" w:rsidRDefault="00000000">
      <w:pPr>
        <w:pStyle w:val="Compact"/>
        <w:numPr>
          <w:ilvl w:val="0"/>
          <w:numId w:val="2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Key Features</w:t>
      </w:r>
      <w:r w:rsidRPr="00523D6C">
        <w:rPr>
          <w:rFonts w:ascii="Aptos SemiBold" w:hAnsi="Aptos SemiBold"/>
        </w:rPr>
        <w:t>:</w:t>
      </w:r>
    </w:p>
    <w:p w14:paraId="49F35AC6" w14:textId="77777777" w:rsidR="0025406B" w:rsidRPr="00523D6C" w:rsidRDefault="00000000">
      <w:pPr>
        <w:pStyle w:val="Compact"/>
        <w:numPr>
          <w:ilvl w:val="1"/>
          <w:numId w:val="29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monitors query latency, IOPS, and slow queries in real-time.</w:t>
      </w:r>
    </w:p>
    <w:p w14:paraId="17EE2D48" w14:textId="77777777" w:rsidR="0025406B" w:rsidRPr="00523D6C" w:rsidRDefault="00000000">
      <w:pPr>
        <w:pStyle w:val="Compact"/>
        <w:numPr>
          <w:ilvl w:val="1"/>
          <w:numId w:val="29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provides comprehensive dashboards for CPU, memory, disk, and database health.</w:t>
      </w:r>
    </w:p>
    <w:p w14:paraId="274BE458" w14:textId="77777777" w:rsidR="0025406B" w:rsidRPr="00523D6C" w:rsidRDefault="00000000">
      <w:pPr>
        <w:pStyle w:val="Compact"/>
        <w:numPr>
          <w:ilvl w:val="1"/>
          <w:numId w:val="29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uses AI for anomaly detection and predictive analytics.</w:t>
      </w:r>
    </w:p>
    <w:p w14:paraId="2583DEDC" w14:textId="77777777" w:rsidR="0025406B" w:rsidRPr="00523D6C" w:rsidRDefault="00000000">
      <w:pPr>
        <w:pStyle w:val="Compact"/>
        <w:numPr>
          <w:ilvl w:val="1"/>
          <w:numId w:val="29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supports multi-cloud environments (AWS, Azure) and hybrid setups.</w:t>
      </w:r>
    </w:p>
    <w:p w14:paraId="4F095E0F" w14:textId="77777777" w:rsidR="0025406B" w:rsidRPr="00523D6C" w:rsidRDefault="00000000">
      <w:pPr>
        <w:pStyle w:val="Compact"/>
        <w:numPr>
          <w:ilvl w:val="1"/>
          <w:numId w:val="29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integrates with tools like Prometheus and AWS CloudWatch.</w:t>
      </w:r>
    </w:p>
    <w:p w14:paraId="356A51DF" w14:textId="77777777" w:rsidR="0025406B" w:rsidRPr="00523D6C" w:rsidRDefault="00000000">
      <w:pPr>
        <w:pStyle w:val="Compact"/>
        <w:numPr>
          <w:ilvl w:val="1"/>
          <w:numId w:val="29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sends alerts via email, Slack, and webhooks.</w:t>
      </w:r>
    </w:p>
    <w:p w14:paraId="4AD3AB7B" w14:textId="77777777" w:rsidR="0025406B" w:rsidRPr="00523D6C" w:rsidRDefault="00000000">
      <w:pPr>
        <w:pStyle w:val="Heading3"/>
        <w:rPr>
          <w:rFonts w:ascii="Aptos SemiBold" w:hAnsi="Aptos SemiBold"/>
        </w:rPr>
      </w:pPr>
      <w:bookmarkStart w:id="34" w:name="X638c2451f0d54881f2c435ff060ae1fc452cb24"/>
      <w:bookmarkStart w:id="35" w:name="_Toc193282406"/>
      <w:bookmarkEnd w:id="32"/>
      <w:r w:rsidRPr="00523D6C">
        <w:rPr>
          <w:rFonts w:ascii="Aptos SemiBold" w:hAnsi="Aptos SemiBold"/>
        </w:rPr>
        <w:t>SolarWinds Database Performance Analyzer (DPA)</w:t>
      </w:r>
      <w:bookmarkEnd w:id="35"/>
    </w:p>
    <w:p w14:paraId="356674DC" w14:textId="77777777" w:rsidR="0025406B" w:rsidRPr="00523D6C" w:rsidRDefault="00000000">
      <w:pPr>
        <w:pStyle w:val="Compact"/>
        <w:numPr>
          <w:ilvl w:val="0"/>
          <w:numId w:val="3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</w:t>
      </w:r>
      <w:r w:rsidRPr="00523D6C">
        <w:rPr>
          <w:rFonts w:ascii="Aptos SemiBold" w:hAnsi="Aptos SemiBold"/>
        </w:rPr>
        <w:t>: DPA is an on-premises or cloud-compatible tool focused on database performance monitoring and query tuning.</w:t>
      </w:r>
    </w:p>
    <w:p w14:paraId="369DFA55" w14:textId="77777777" w:rsidR="0025406B" w:rsidRPr="00523D6C" w:rsidRDefault="00000000">
      <w:pPr>
        <w:pStyle w:val="Compact"/>
        <w:numPr>
          <w:ilvl w:val="0"/>
          <w:numId w:val="3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Key Features</w:t>
      </w:r>
      <w:r w:rsidRPr="00523D6C">
        <w:rPr>
          <w:rFonts w:ascii="Aptos SemiBold" w:hAnsi="Aptos SemiBold"/>
        </w:rPr>
        <w:t>:</w:t>
      </w:r>
    </w:p>
    <w:p w14:paraId="6599639F" w14:textId="77777777" w:rsidR="0025406B" w:rsidRPr="00523D6C" w:rsidRDefault="00000000">
      <w:pPr>
        <w:pStyle w:val="Compact"/>
        <w:numPr>
          <w:ilvl w:val="1"/>
          <w:numId w:val="31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analyzes query performance with detailed execution plans.</w:t>
      </w:r>
    </w:p>
    <w:p w14:paraId="488FB54F" w14:textId="77777777" w:rsidR="0025406B" w:rsidRPr="00523D6C" w:rsidRDefault="00000000">
      <w:pPr>
        <w:pStyle w:val="Compact"/>
        <w:numPr>
          <w:ilvl w:val="1"/>
          <w:numId w:val="31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provides in-depth wait-time analysis for CPU, disk, and memory bottlenecks.</w:t>
      </w:r>
    </w:p>
    <w:p w14:paraId="4C2B7CC7" w14:textId="77777777" w:rsidR="0025406B" w:rsidRPr="00523D6C" w:rsidRDefault="00000000">
      <w:pPr>
        <w:pStyle w:val="Compact"/>
        <w:numPr>
          <w:ilvl w:val="1"/>
          <w:numId w:val="31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tracks historical query trends over time.</w:t>
      </w:r>
    </w:p>
    <w:p w14:paraId="3B5EB968" w14:textId="77777777" w:rsidR="0025406B" w:rsidRPr="00523D6C" w:rsidRDefault="00000000">
      <w:pPr>
        <w:pStyle w:val="Compact"/>
        <w:numPr>
          <w:ilvl w:val="1"/>
          <w:numId w:val="31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supports multiple databases, including MySQL, PostgreSQL, SQL Server, and Oracle.</w:t>
      </w:r>
    </w:p>
    <w:p w14:paraId="3BFB9FD3" w14:textId="77777777" w:rsidR="0025406B" w:rsidRPr="00523D6C" w:rsidRDefault="00000000">
      <w:pPr>
        <w:pStyle w:val="Compact"/>
        <w:numPr>
          <w:ilvl w:val="1"/>
          <w:numId w:val="31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uses a lightweight, agentless architecture via JDBC connections.</w:t>
      </w:r>
    </w:p>
    <w:p w14:paraId="3F2F41B6" w14:textId="77777777" w:rsidR="0025406B" w:rsidRPr="00523D6C" w:rsidRDefault="00000000">
      <w:pPr>
        <w:pStyle w:val="Compact"/>
        <w:numPr>
          <w:ilvl w:val="1"/>
          <w:numId w:val="31"/>
        </w:numPr>
        <w:rPr>
          <w:rFonts w:ascii="Aptos SemiBold" w:hAnsi="Aptos SemiBold"/>
        </w:rPr>
      </w:pPr>
      <w:r w:rsidRPr="00523D6C">
        <w:rPr>
          <w:rFonts w:ascii="Aptos SemiBold" w:hAnsi="Aptos SemiBold"/>
        </w:rPr>
        <w:t>It offers custom alerts and automated performance reports.</w:t>
      </w:r>
    </w:p>
    <w:p w14:paraId="12F8B7B7" w14:textId="77777777" w:rsidR="0025406B" w:rsidRPr="00523D6C" w:rsidRDefault="00000000">
      <w:pPr>
        <w:rPr>
          <w:rFonts w:ascii="Aptos SemiBold" w:hAnsi="Aptos SemiBold"/>
        </w:rPr>
      </w:pPr>
      <w:r w:rsidRPr="00523D6C">
        <w:rPr>
          <w:rFonts w:ascii="Aptos SemiBold" w:hAnsi="Aptos SemiBold"/>
        </w:rPr>
        <w:pict w14:anchorId="26047834">
          <v:rect id="_x0000_i1028" style="width:0;height:1.5pt" o:hralign="center" o:hrstd="t" o:hr="t"/>
        </w:pict>
      </w:r>
    </w:p>
    <w:p w14:paraId="1EDE532D" w14:textId="77777777" w:rsidR="00DD0CEC" w:rsidRDefault="00DD0CEC">
      <w:pPr>
        <w:rPr>
          <w:rFonts w:ascii="Aptos SemiBold" w:hAnsi="Aptos SemiBold"/>
          <w:b/>
          <w:bCs/>
          <w:caps/>
          <w:color w:val="243F60" w:themeColor="accent1" w:themeShade="7F"/>
          <w:spacing w:val="15"/>
        </w:rPr>
      </w:pPr>
      <w:bookmarkStart w:id="36" w:name="Xd523c596b5e066fee8bf2e5ebdf391570696f9d"/>
      <w:bookmarkStart w:id="37" w:name="_Toc193282407"/>
      <w:bookmarkEnd w:id="34"/>
      <w:r>
        <w:rPr>
          <w:rFonts w:ascii="Aptos SemiBold" w:hAnsi="Aptos SemiBold"/>
          <w:b/>
          <w:bCs/>
        </w:rPr>
        <w:br w:type="page"/>
      </w:r>
    </w:p>
    <w:p w14:paraId="6AAC9DBA" w14:textId="5B672409" w:rsidR="0025406B" w:rsidRPr="00523D6C" w:rsidRDefault="00000000">
      <w:pPr>
        <w:pStyle w:val="Heading3"/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lastRenderedPageBreak/>
        <w:t>Top 10 Features of SolarWinds Observability SaaS for MySQL</w:t>
      </w:r>
      <w:bookmarkEnd w:id="37"/>
    </w:p>
    <w:p w14:paraId="7B2BD5E3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38" w:name="real-time-query-latency-monitoring"/>
      <w:r w:rsidRPr="00523D6C">
        <w:rPr>
          <w:rFonts w:ascii="Aptos SemiBold" w:hAnsi="Aptos SemiBold"/>
          <w:b/>
          <w:bCs/>
        </w:rPr>
        <w:t>1. Real-Time Query Latency Monitoring</w:t>
      </w:r>
    </w:p>
    <w:p w14:paraId="5BB96631" w14:textId="77777777" w:rsidR="0025406B" w:rsidRPr="00523D6C" w:rsidRDefault="00000000">
      <w:pPr>
        <w:pStyle w:val="Compact"/>
        <w:numPr>
          <w:ilvl w:val="0"/>
          <w:numId w:val="3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Tracks the time MySQL queries take to execute in real time, highlighting slow queries immediately.</w:t>
      </w:r>
    </w:p>
    <w:p w14:paraId="72924209" w14:textId="77777777" w:rsidR="0025406B" w:rsidRPr="00523D6C" w:rsidRDefault="00000000">
      <w:pPr>
        <w:pStyle w:val="Compact"/>
        <w:numPr>
          <w:ilvl w:val="0"/>
          <w:numId w:val="3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 xml:space="preserve">: The agent collects query performance data via MySQL’s Performance Schema and sends it to the cloud platform, displaying latency metrics in the UI under </w:t>
      </w:r>
      <w:r w:rsidRPr="00523D6C">
        <w:rPr>
          <w:rFonts w:ascii="Aptos SemiBold" w:hAnsi="Aptos SemiBold"/>
          <w:b/>
          <w:bCs/>
        </w:rPr>
        <w:t>Infrastructure &gt; Databases</w:t>
      </w:r>
      <w:r w:rsidRPr="00523D6C">
        <w:rPr>
          <w:rFonts w:ascii="Aptos SemiBold" w:hAnsi="Aptos SemiBold"/>
        </w:rPr>
        <w:t>.</w:t>
      </w:r>
    </w:p>
    <w:p w14:paraId="6FFC441C" w14:textId="77777777" w:rsidR="0025406B" w:rsidRPr="00523D6C" w:rsidRDefault="00000000">
      <w:pPr>
        <w:pStyle w:val="Compact"/>
        <w:numPr>
          <w:ilvl w:val="0"/>
          <w:numId w:val="3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Allows instant detection of performance issues, reducing downtime and improving user experience without manual checks.</w:t>
      </w:r>
    </w:p>
    <w:p w14:paraId="3BCDD54B" w14:textId="77777777" w:rsidR="0025406B" w:rsidRPr="00523D6C" w:rsidRDefault="00000000">
      <w:pPr>
        <w:pStyle w:val="Compact"/>
        <w:numPr>
          <w:ilvl w:val="0"/>
          <w:numId w:val="3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Jane notices a checkout query on her e-commerce site jumps from 50ms to 500ms during a sale. She uses this data to identify and fix it within minutes.</w:t>
      </w:r>
    </w:p>
    <w:p w14:paraId="627C601B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39" w:name="comprehensive-infrastructure-dashboards"/>
      <w:bookmarkEnd w:id="38"/>
      <w:r w:rsidRPr="00523D6C">
        <w:rPr>
          <w:rFonts w:ascii="Aptos SemiBold" w:hAnsi="Aptos SemiBold"/>
          <w:b/>
          <w:bCs/>
        </w:rPr>
        <w:t>2. Comprehensive Infrastructure Dashboards</w:t>
      </w:r>
    </w:p>
    <w:p w14:paraId="587FDF0C" w14:textId="77777777" w:rsidR="0025406B" w:rsidRPr="00523D6C" w:rsidRDefault="00000000">
      <w:pPr>
        <w:pStyle w:val="Compact"/>
        <w:numPr>
          <w:ilvl w:val="0"/>
          <w:numId w:val="3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Provides a visual overview of MySQL and server health, including CPU, memory, disk, and network metrics.</w:t>
      </w:r>
    </w:p>
    <w:p w14:paraId="3C9CB723" w14:textId="77777777" w:rsidR="0025406B" w:rsidRPr="00523D6C" w:rsidRDefault="00000000">
      <w:pPr>
        <w:pStyle w:val="Compact"/>
        <w:numPr>
          <w:ilvl w:val="0"/>
          <w:numId w:val="3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Aggregates agent-collected data into customizable dashboards accessible from the UI, with options to drill into specific metrics.</w:t>
      </w:r>
    </w:p>
    <w:p w14:paraId="632A8325" w14:textId="77777777" w:rsidR="0025406B" w:rsidRPr="00523D6C" w:rsidRDefault="00000000">
      <w:pPr>
        <w:pStyle w:val="Compact"/>
        <w:numPr>
          <w:ilvl w:val="0"/>
          <w:numId w:val="3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Offers a single-pane view of the entire system, speeding up diagnosis of issues affecting MySQL.</w:t>
      </w:r>
    </w:p>
    <w:p w14:paraId="70F5FC94" w14:textId="77777777" w:rsidR="0025406B" w:rsidRPr="00523D6C" w:rsidRDefault="00000000">
      <w:pPr>
        <w:pStyle w:val="Compact"/>
        <w:numPr>
          <w:ilvl w:val="0"/>
          <w:numId w:val="3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Jane sees a disk usage spike alongside slow queries on her dashboard, linking it to a log file overflow she quickly clears.</w:t>
      </w:r>
    </w:p>
    <w:p w14:paraId="27E7A750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40" w:name="ai-driven-anomaly-detection"/>
      <w:bookmarkEnd w:id="39"/>
      <w:r w:rsidRPr="00523D6C">
        <w:rPr>
          <w:rFonts w:ascii="Aptos SemiBold" w:hAnsi="Aptos SemiBold"/>
          <w:b/>
          <w:bCs/>
        </w:rPr>
        <w:t>3. AI-Driven Anomaly Detection</w:t>
      </w:r>
    </w:p>
    <w:p w14:paraId="7D0A711D" w14:textId="77777777" w:rsidR="0025406B" w:rsidRPr="00523D6C" w:rsidRDefault="00000000">
      <w:pPr>
        <w:pStyle w:val="Compact"/>
        <w:numPr>
          <w:ilvl w:val="0"/>
          <w:numId w:val="3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Uses AI to identify unusual MySQL performance patterns, like sudden latency increases or resource spikes.</w:t>
      </w:r>
    </w:p>
    <w:p w14:paraId="14A26990" w14:textId="77777777" w:rsidR="0025406B" w:rsidRPr="00523D6C" w:rsidRDefault="00000000">
      <w:pPr>
        <w:pStyle w:val="Compact"/>
        <w:numPr>
          <w:ilvl w:val="0"/>
          <w:numId w:val="3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Analyzes real-time and historical data to set baselines, flagging anomalies and sending alerts via email, Slack, or webhooks.</w:t>
      </w:r>
    </w:p>
    <w:p w14:paraId="35B86EE3" w14:textId="77777777" w:rsidR="0025406B" w:rsidRPr="00523D6C" w:rsidRDefault="00000000">
      <w:pPr>
        <w:pStyle w:val="Compact"/>
        <w:numPr>
          <w:ilvl w:val="0"/>
          <w:numId w:val="3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Proactively catches problems before they escalate, saving time and preventing outages.</w:t>
      </w:r>
    </w:p>
    <w:p w14:paraId="7F82CF6E" w14:textId="77777777" w:rsidR="0025406B" w:rsidRPr="00523D6C" w:rsidRDefault="00000000">
      <w:pPr>
        <w:pStyle w:val="Compact"/>
        <w:numPr>
          <w:ilvl w:val="0"/>
          <w:numId w:val="3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Jane gets a Slack alert at 3 AM about a 10x latency spike. She logs in, finds a runaway query, and kills it before customers notice.</w:t>
      </w:r>
    </w:p>
    <w:p w14:paraId="585CAE6A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41" w:name="script-based-agent-deployment"/>
      <w:bookmarkEnd w:id="40"/>
      <w:r w:rsidRPr="00523D6C">
        <w:rPr>
          <w:rFonts w:ascii="Aptos SemiBold" w:hAnsi="Aptos SemiBold"/>
          <w:b/>
          <w:bCs/>
        </w:rPr>
        <w:t>4. Script-Based Agent Deployment</w:t>
      </w:r>
    </w:p>
    <w:p w14:paraId="769BF14B" w14:textId="77777777" w:rsidR="0025406B" w:rsidRPr="00523D6C" w:rsidRDefault="00000000">
      <w:pPr>
        <w:pStyle w:val="Compact"/>
        <w:numPr>
          <w:ilvl w:val="0"/>
          <w:numId w:val="3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Simplifies agent installation on MySQL hosts using an automated script.</w:t>
      </w:r>
    </w:p>
    <w:p w14:paraId="5784D3D0" w14:textId="77777777" w:rsidR="0025406B" w:rsidRPr="00523D6C" w:rsidRDefault="00000000">
      <w:pPr>
        <w:pStyle w:val="Compact"/>
        <w:numPr>
          <w:ilvl w:val="0"/>
          <w:numId w:val="3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 xml:space="preserve">: From </w:t>
      </w:r>
      <w:r w:rsidRPr="00523D6C">
        <w:rPr>
          <w:rFonts w:ascii="Aptos SemiBold" w:hAnsi="Aptos SemiBold"/>
          <w:b/>
          <w:bCs/>
        </w:rPr>
        <w:t>Add Data &gt; Agent</w:t>
      </w:r>
      <w:r w:rsidRPr="00523D6C">
        <w:rPr>
          <w:rFonts w:ascii="Aptos SemiBold" w:hAnsi="Aptos SemiBold"/>
        </w:rPr>
        <w:t xml:space="preserve">, users generate a token (e.g., </w:t>
      </w:r>
      <w:r w:rsidRPr="00523D6C">
        <w:rPr>
          <w:rStyle w:val="VerbatimChar"/>
          <w:rFonts w:ascii="Aptos SemiBold" w:hAnsi="Aptos SemiBold"/>
        </w:rPr>
        <w:t>mysql-monitoring-token</w:t>
      </w:r>
      <w:r w:rsidRPr="00523D6C">
        <w:rPr>
          <w:rFonts w:ascii="Aptos SemiBold" w:hAnsi="Aptos SemiBold"/>
        </w:rPr>
        <w:t>), select OS/architecture, and run a provided script (e.g., PowerShell for Windows) to install the agent.</w:t>
      </w:r>
    </w:p>
    <w:p w14:paraId="1DBEBF49" w14:textId="77777777" w:rsidR="0025406B" w:rsidRPr="00523D6C" w:rsidRDefault="00000000">
      <w:pPr>
        <w:pStyle w:val="Compact"/>
        <w:numPr>
          <w:ilvl w:val="0"/>
          <w:numId w:val="3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Reduces setup errors and time, ensuring reliable data collection with minimal effort.</w:t>
      </w:r>
    </w:p>
    <w:p w14:paraId="39BD1C80" w14:textId="77777777" w:rsidR="0025406B" w:rsidRPr="00523D6C" w:rsidRDefault="00000000">
      <w:pPr>
        <w:pStyle w:val="Compact"/>
        <w:numPr>
          <w:ilvl w:val="0"/>
          <w:numId w:val="3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Jane runs a script on her Windows server, and in 2 minutes, the agent is live, showing “Agent installation successful” in the UI.</w:t>
      </w:r>
    </w:p>
    <w:p w14:paraId="36F13EA0" w14:textId="77777777" w:rsidR="00561028" w:rsidRDefault="00561028">
      <w:pPr>
        <w:rPr>
          <w:rFonts w:ascii="Aptos SemiBold" w:hAnsi="Aptos SemiBold"/>
          <w:b/>
          <w:bCs/>
          <w:caps/>
          <w:color w:val="365F91" w:themeColor="accent1" w:themeShade="BF"/>
          <w:spacing w:val="10"/>
        </w:rPr>
      </w:pPr>
      <w:bookmarkStart w:id="42" w:name="multi-cloud-environment-support"/>
      <w:bookmarkEnd w:id="41"/>
      <w:r>
        <w:rPr>
          <w:rFonts w:ascii="Aptos SemiBold" w:hAnsi="Aptos SemiBold"/>
          <w:b/>
          <w:bCs/>
        </w:rPr>
        <w:br w:type="page"/>
      </w:r>
    </w:p>
    <w:p w14:paraId="26FB3132" w14:textId="62642521" w:rsidR="0025406B" w:rsidRPr="00523D6C" w:rsidRDefault="00000000">
      <w:pPr>
        <w:pStyle w:val="Heading4"/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lastRenderedPageBreak/>
        <w:t>5. Multi-Cloud Environment Support</w:t>
      </w:r>
    </w:p>
    <w:p w14:paraId="0D9B04B6" w14:textId="77777777" w:rsidR="0025406B" w:rsidRPr="00523D6C" w:rsidRDefault="00000000">
      <w:pPr>
        <w:pStyle w:val="Compact"/>
        <w:numPr>
          <w:ilvl w:val="0"/>
          <w:numId w:val="3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Monitors MySQL across AWS, Azure, or hybrid setups seamlessly.</w:t>
      </w:r>
    </w:p>
    <w:p w14:paraId="0F1080C7" w14:textId="77777777" w:rsidR="0025406B" w:rsidRPr="00523D6C" w:rsidRDefault="00000000">
      <w:pPr>
        <w:pStyle w:val="Compact"/>
        <w:numPr>
          <w:ilvl w:val="0"/>
          <w:numId w:val="3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The agent adapts to cloud or on-premises hosts, integrating with cloud-native tools like AWS CloudWatch for unified monitoring.</w:t>
      </w:r>
    </w:p>
    <w:p w14:paraId="072910C9" w14:textId="77777777" w:rsidR="0025406B" w:rsidRPr="00523D6C" w:rsidRDefault="00000000">
      <w:pPr>
        <w:pStyle w:val="Compact"/>
        <w:numPr>
          <w:ilvl w:val="0"/>
          <w:numId w:val="3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Ensures consistent visibility in modern, distributed infrastructures without needing multiple tools.</w:t>
      </w:r>
    </w:p>
    <w:p w14:paraId="4D75B53A" w14:textId="77777777" w:rsidR="0025406B" w:rsidRPr="00523D6C" w:rsidRDefault="00000000">
      <w:pPr>
        <w:pStyle w:val="Compact"/>
        <w:numPr>
          <w:ilvl w:val="0"/>
          <w:numId w:val="3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Jane’s company moves MySQL to AWS. The agent keeps tracking it, showing no latency change post-migration.</w:t>
      </w:r>
    </w:p>
    <w:p w14:paraId="37B6537A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43" w:name="flexible-alert-notifications"/>
      <w:bookmarkEnd w:id="42"/>
      <w:r w:rsidRPr="00523D6C">
        <w:rPr>
          <w:rFonts w:ascii="Aptos SemiBold" w:hAnsi="Aptos SemiBold"/>
          <w:b/>
          <w:bCs/>
        </w:rPr>
        <w:t>6. Flexible Alert Notifications</w:t>
      </w:r>
    </w:p>
    <w:p w14:paraId="68AD4E41" w14:textId="77777777" w:rsidR="0025406B" w:rsidRPr="00523D6C" w:rsidRDefault="00000000">
      <w:pPr>
        <w:pStyle w:val="Compact"/>
        <w:numPr>
          <w:ilvl w:val="0"/>
          <w:numId w:val="3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Sends alerts for MySQL issues via multiple channels like email, Slack, or webhooks.</w:t>
      </w:r>
    </w:p>
    <w:p w14:paraId="5B9FF2C5" w14:textId="77777777" w:rsidR="0025406B" w:rsidRPr="00523D6C" w:rsidRDefault="00000000">
      <w:pPr>
        <w:pStyle w:val="Compact"/>
        <w:numPr>
          <w:ilvl w:val="0"/>
          <w:numId w:val="3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Users configure thresholds (e.g., query latency &gt; 200ms) in the UI, and the system triggers notifications when exceeded.</w:t>
      </w:r>
    </w:p>
    <w:p w14:paraId="223163A2" w14:textId="77777777" w:rsidR="0025406B" w:rsidRPr="00523D6C" w:rsidRDefault="00000000">
      <w:pPr>
        <w:pStyle w:val="Compact"/>
        <w:numPr>
          <w:ilvl w:val="0"/>
          <w:numId w:val="3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Keeps teams informed in real-time, enabling rapid response regardless of their preferred platform.</w:t>
      </w:r>
    </w:p>
    <w:p w14:paraId="5BC7FF30" w14:textId="77777777" w:rsidR="0025406B" w:rsidRPr="00523D6C" w:rsidRDefault="00000000">
      <w:pPr>
        <w:pStyle w:val="Compact"/>
        <w:numPr>
          <w:ilvl w:val="0"/>
          <w:numId w:val="3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Jane sets a Slack alert for high IOPS. During a peak load, she’s notified and adjusts a query to lower disk strain.</w:t>
      </w:r>
    </w:p>
    <w:p w14:paraId="2295BD44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44" w:name="host-monitoring-integration"/>
      <w:bookmarkEnd w:id="43"/>
      <w:r w:rsidRPr="00523D6C">
        <w:rPr>
          <w:rFonts w:ascii="Aptos SemiBold" w:hAnsi="Aptos SemiBold"/>
          <w:b/>
          <w:bCs/>
        </w:rPr>
        <w:t>7. Host Monitoring Integration</w:t>
      </w:r>
    </w:p>
    <w:p w14:paraId="658A9199" w14:textId="77777777" w:rsidR="0025406B" w:rsidRPr="00523D6C" w:rsidRDefault="00000000">
      <w:pPr>
        <w:pStyle w:val="Compact"/>
        <w:numPr>
          <w:ilvl w:val="0"/>
          <w:numId w:val="3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Collects broader server metrics (e.g., CPU, memory) alongside MySQL data.</w:t>
      </w:r>
    </w:p>
    <w:p w14:paraId="100087C1" w14:textId="77777777" w:rsidR="0025406B" w:rsidRPr="00523D6C" w:rsidRDefault="00000000">
      <w:pPr>
        <w:pStyle w:val="Compact"/>
        <w:numPr>
          <w:ilvl w:val="0"/>
          <w:numId w:val="3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 xml:space="preserve">: Enabled during agent setup (e.g., via script with </w:t>
      </w:r>
      <w:r w:rsidRPr="00523D6C">
        <w:rPr>
          <w:rStyle w:val="VerbatimChar"/>
          <w:rFonts w:ascii="Aptos SemiBold" w:hAnsi="Aptos SemiBold"/>
        </w:rPr>
        <w:t>-Metadata "role:host-monitoring"</w:t>
      </w:r>
      <w:r w:rsidRPr="00523D6C">
        <w:rPr>
          <w:rFonts w:ascii="Aptos SemiBold" w:hAnsi="Aptos SemiBold"/>
        </w:rPr>
        <w:t>), it correlates database and host performance in the UI.</w:t>
      </w:r>
    </w:p>
    <w:p w14:paraId="7F64C389" w14:textId="77777777" w:rsidR="0025406B" w:rsidRPr="00523D6C" w:rsidRDefault="00000000">
      <w:pPr>
        <w:pStyle w:val="Compact"/>
        <w:numPr>
          <w:ilvl w:val="0"/>
          <w:numId w:val="3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Provides context for MySQL issues tied to server health, improving root cause analysis.</w:t>
      </w:r>
    </w:p>
    <w:p w14:paraId="57AE6976" w14:textId="77777777" w:rsidR="0025406B" w:rsidRPr="00523D6C" w:rsidRDefault="00000000">
      <w:pPr>
        <w:pStyle w:val="Compact"/>
        <w:numPr>
          <w:ilvl w:val="0"/>
          <w:numId w:val="3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Jane sees MySQL slowdowns match CPU spikes from a backup process, rescheduling it to off-hours.</w:t>
      </w:r>
    </w:p>
    <w:p w14:paraId="5910B619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45" w:name="secure-monitoring-user-setup"/>
      <w:bookmarkEnd w:id="44"/>
      <w:r w:rsidRPr="00523D6C">
        <w:rPr>
          <w:rFonts w:ascii="Aptos SemiBold" w:hAnsi="Aptos SemiBold"/>
          <w:b/>
          <w:bCs/>
        </w:rPr>
        <w:t>8. Secure Monitoring User Setup</w:t>
      </w:r>
    </w:p>
    <w:p w14:paraId="7126BBF0" w14:textId="77777777" w:rsidR="0025406B" w:rsidRPr="00523D6C" w:rsidRDefault="00000000">
      <w:pPr>
        <w:pStyle w:val="Compact"/>
        <w:numPr>
          <w:ilvl w:val="0"/>
          <w:numId w:val="3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Creates a dedicated MySQL user with minimal privileges for secure data collection.</w:t>
      </w:r>
    </w:p>
    <w:p w14:paraId="7604E4BD" w14:textId="77777777" w:rsidR="0025406B" w:rsidRPr="00523D6C" w:rsidRDefault="00000000">
      <w:pPr>
        <w:pStyle w:val="Compact"/>
        <w:numPr>
          <w:ilvl w:val="0"/>
          <w:numId w:val="3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 xml:space="preserve">: Users run SQL commands (e.g., </w:t>
      </w:r>
      <w:r w:rsidRPr="00523D6C">
        <w:rPr>
          <w:rStyle w:val="VerbatimChar"/>
          <w:rFonts w:ascii="Aptos SemiBold" w:hAnsi="Aptos SemiBold"/>
        </w:rPr>
        <w:t>CREATE USER 'solarwinds'@'192.168.1.20'</w:t>
      </w:r>
      <w:r w:rsidRPr="00523D6C">
        <w:rPr>
          <w:rFonts w:ascii="Aptos SemiBold" w:hAnsi="Aptos SemiBold"/>
        </w:rPr>
        <w:t xml:space="preserve">) to grant only </w:t>
      </w:r>
      <w:r w:rsidRPr="00523D6C">
        <w:rPr>
          <w:rStyle w:val="VerbatimChar"/>
          <w:rFonts w:ascii="Aptos SemiBold" w:hAnsi="Aptos SemiBold"/>
        </w:rPr>
        <w:t>PROCESS</w:t>
      </w:r>
      <w:r w:rsidRPr="00523D6C">
        <w:rPr>
          <w:rFonts w:ascii="Aptos SemiBold" w:hAnsi="Aptos SemiBold"/>
        </w:rPr>
        <w:t xml:space="preserve"> and </w:t>
      </w:r>
      <w:r w:rsidRPr="00523D6C">
        <w:rPr>
          <w:rStyle w:val="VerbatimChar"/>
          <w:rFonts w:ascii="Aptos SemiBold" w:hAnsi="Aptos SemiBold"/>
        </w:rPr>
        <w:t>SELECT</w:t>
      </w:r>
      <w:r w:rsidRPr="00523D6C">
        <w:rPr>
          <w:rFonts w:ascii="Aptos SemiBold" w:hAnsi="Aptos SemiBold"/>
        </w:rPr>
        <w:t xml:space="preserve"> permissions, limiting access risks.</w:t>
      </w:r>
    </w:p>
    <w:p w14:paraId="34C81EEC" w14:textId="77777777" w:rsidR="0025406B" w:rsidRPr="00523D6C" w:rsidRDefault="00000000">
      <w:pPr>
        <w:pStyle w:val="Compact"/>
        <w:numPr>
          <w:ilvl w:val="0"/>
          <w:numId w:val="3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Enhances security by restricting agent access, critical for production environments.</w:t>
      </w:r>
    </w:p>
    <w:p w14:paraId="7C570BBD" w14:textId="77777777" w:rsidR="0025406B" w:rsidRPr="00523D6C" w:rsidRDefault="00000000">
      <w:pPr>
        <w:pStyle w:val="Compact"/>
        <w:numPr>
          <w:ilvl w:val="0"/>
          <w:numId w:val="3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 xml:space="preserve">: Jane configures a </w:t>
      </w:r>
      <w:r w:rsidRPr="00523D6C">
        <w:rPr>
          <w:rStyle w:val="VerbatimChar"/>
          <w:rFonts w:ascii="Aptos SemiBold" w:hAnsi="Aptos SemiBold"/>
        </w:rPr>
        <w:t>solarwinds</w:t>
      </w:r>
      <w:r w:rsidRPr="00523D6C">
        <w:rPr>
          <w:rFonts w:ascii="Aptos SemiBold" w:hAnsi="Aptos SemiBold"/>
        </w:rPr>
        <w:t xml:space="preserve"> user for her MySQL server, ensuring the agent can’t alter data even if compromised.</w:t>
      </w:r>
    </w:p>
    <w:p w14:paraId="5F91B916" w14:textId="77777777" w:rsidR="00137B49" w:rsidRDefault="00137B49">
      <w:pPr>
        <w:rPr>
          <w:rFonts w:ascii="Aptos SemiBold" w:hAnsi="Aptos SemiBold"/>
          <w:b/>
          <w:bCs/>
          <w:caps/>
          <w:color w:val="365F91" w:themeColor="accent1" w:themeShade="BF"/>
          <w:spacing w:val="10"/>
        </w:rPr>
      </w:pPr>
      <w:bookmarkStart w:id="46" w:name="performance-schema-integration"/>
      <w:bookmarkEnd w:id="45"/>
      <w:r>
        <w:rPr>
          <w:rFonts w:ascii="Aptos SemiBold" w:hAnsi="Aptos SemiBold"/>
          <w:b/>
          <w:bCs/>
        </w:rPr>
        <w:br w:type="page"/>
      </w:r>
    </w:p>
    <w:p w14:paraId="326A40DB" w14:textId="58736FB8" w:rsidR="0025406B" w:rsidRPr="00523D6C" w:rsidRDefault="00000000">
      <w:pPr>
        <w:pStyle w:val="Heading4"/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lastRenderedPageBreak/>
        <w:t>9. Performance Schema Integration</w:t>
      </w:r>
    </w:p>
    <w:p w14:paraId="3146DA51" w14:textId="77777777" w:rsidR="0025406B" w:rsidRPr="00523D6C" w:rsidRDefault="00000000">
      <w:pPr>
        <w:pStyle w:val="Compact"/>
        <w:numPr>
          <w:ilvl w:val="0"/>
          <w:numId w:val="4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Leverages MySQL’s Performance Schema for detailed query and performance insights.</w:t>
      </w:r>
    </w:p>
    <w:p w14:paraId="06321737" w14:textId="77777777" w:rsidR="0025406B" w:rsidRPr="00523D6C" w:rsidRDefault="00000000">
      <w:pPr>
        <w:pStyle w:val="Compact"/>
        <w:numPr>
          <w:ilvl w:val="0"/>
          <w:numId w:val="4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 xml:space="preserve">: Users enable it with </w:t>
      </w:r>
      <w:r w:rsidRPr="00523D6C">
        <w:rPr>
          <w:rStyle w:val="VerbatimChar"/>
          <w:rFonts w:ascii="Aptos SemiBold" w:hAnsi="Aptos SemiBold"/>
        </w:rPr>
        <w:t>UPDATE performance_schema.setup_consumers SET ENABLED = 'YES'</w:t>
      </w:r>
      <w:r w:rsidRPr="00523D6C">
        <w:rPr>
          <w:rFonts w:ascii="Aptos SemiBold" w:hAnsi="Aptos SemiBold"/>
        </w:rPr>
        <w:t>, allowing the agent to collect rich data like query execution stats.</w:t>
      </w:r>
    </w:p>
    <w:p w14:paraId="4AB15EE3" w14:textId="77777777" w:rsidR="0025406B" w:rsidRPr="00523D6C" w:rsidRDefault="00000000">
      <w:pPr>
        <w:pStyle w:val="Compact"/>
        <w:numPr>
          <w:ilvl w:val="0"/>
          <w:numId w:val="4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Unlocks deep visibility into query behavior, essential for effective monitoring.</w:t>
      </w:r>
    </w:p>
    <w:p w14:paraId="1192165D" w14:textId="77777777" w:rsidR="0025406B" w:rsidRPr="00523D6C" w:rsidRDefault="00000000">
      <w:pPr>
        <w:pStyle w:val="Compact"/>
        <w:numPr>
          <w:ilvl w:val="0"/>
          <w:numId w:val="4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Jane enables Performance Schema and spots a query with high I/O waits, optimizing it with an index.</w:t>
      </w:r>
    </w:p>
    <w:p w14:paraId="2C70B6D7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47" w:name="proxy-configuration-support"/>
      <w:bookmarkEnd w:id="46"/>
      <w:r w:rsidRPr="00523D6C">
        <w:rPr>
          <w:rFonts w:ascii="Aptos SemiBold" w:hAnsi="Aptos SemiBold"/>
          <w:b/>
          <w:bCs/>
        </w:rPr>
        <w:t>10. Proxy Configuration Support</w:t>
      </w:r>
    </w:p>
    <w:p w14:paraId="7B2333C3" w14:textId="77777777" w:rsidR="0025406B" w:rsidRPr="00523D6C" w:rsidRDefault="00000000">
      <w:pPr>
        <w:pStyle w:val="Compact"/>
        <w:numPr>
          <w:ilvl w:val="0"/>
          <w:numId w:val="4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Allows the agent to work through an HTTP proxy for restricted networks.</w:t>
      </w:r>
    </w:p>
    <w:p w14:paraId="1085C1FE" w14:textId="77777777" w:rsidR="0025406B" w:rsidRPr="00523D6C" w:rsidRDefault="00000000">
      <w:pPr>
        <w:pStyle w:val="Compact"/>
        <w:numPr>
          <w:ilvl w:val="0"/>
          <w:numId w:val="4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Configured post-installation via UI settings (referenced in docs), ensuring connectivity in complex environments.</w:t>
      </w:r>
    </w:p>
    <w:p w14:paraId="766FF461" w14:textId="77777777" w:rsidR="0025406B" w:rsidRPr="00523D6C" w:rsidRDefault="00000000">
      <w:pPr>
        <w:pStyle w:val="Compact"/>
        <w:numPr>
          <w:ilvl w:val="0"/>
          <w:numId w:val="4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Enables monitoring in firewalled or enterprise setups without network changes.</w:t>
      </w:r>
    </w:p>
    <w:p w14:paraId="3FFF158A" w14:textId="77777777" w:rsidR="0025406B" w:rsidRPr="00523D6C" w:rsidRDefault="00000000">
      <w:pPr>
        <w:pStyle w:val="Compact"/>
        <w:numPr>
          <w:ilvl w:val="0"/>
          <w:numId w:val="4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Jane’s company uses a proxy. She configures it, and the agent connects to the cloud platform without opening new ports.</w:t>
      </w:r>
    </w:p>
    <w:p w14:paraId="37EA22FA" w14:textId="77777777" w:rsidR="0025406B" w:rsidRPr="00523D6C" w:rsidRDefault="00000000">
      <w:pPr>
        <w:rPr>
          <w:rFonts w:ascii="Aptos SemiBold" w:hAnsi="Aptos SemiBold"/>
        </w:rPr>
      </w:pPr>
      <w:r w:rsidRPr="00523D6C">
        <w:rPr>
          <w:rFonts w:ascii="Aptos SemiBold" w:hAnsi="Aptos SemiBold"/>
        </w:rPr>
        <w:pict w14:anchorId="14843936">
          <v:rect id="_x0000_i1029" style="width:0;height:1.5pt" o:hralign="center" o:hrstd="t" o:hr="t"/>
        </w:pict>
      </w:r>
    </w:p>
    <w:p w14:paraId="08B6D336" w14:textId="77777777" w:rsidR="007151E4" w:rsidRDefault="007151E4">
      <w:pPr>
        <w:rPr>
          <w:rFonts w:ascii="Aptos SemiBold" w:hAnsi="Aptos SemiBold"/>
          <w:b/>
          <w:bCs/>
          <w:caps/>
          <w:color w:val="243F60" w:themeColor="accent1" w:themeShade="7F"/>
          <w:spacing w:val="15"/>
        </w:rPr>
      </w:pPr>
      <w:bookmarkStart w:id="48" w:name="Xa2e128899dbfe10f75ce7c4bc0de8a6bf4b3db6"/>
      <w:bookmarkStart w:id="49" w:name="_Toc193282408"/>
      <w:bookmarkEnd w:id="36"/>
      <w:bookmarkEnd w:id="47"/>
      <w:r>
        <w:rPr>
          <w:rFonts w:ascii="Aptos SemiBold" w:hAnsi="Aptos SemiBold"/>
          <w:b/>
          <w:bCs/>
        </w:rPr>
        <w:br w:type="page"/>
      </w:r>
    </w:p>
    <w:p w14:paraId="2C4CB47A" w14:textId="41DAFA08" w:rsidR="0025406B" w:rsidRPr="00523D6C" w:rsidRDefault="00000000">
      <w:pPr>
        <w:pStyle w:val="Heading3"/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lastRenderedPageBreak/>
        <w:t>Top 10 Features of SolarWinds Database Performance Analyzer (DPA) for MySQL</w:t>
      </w:r>
      <w:bookmarkEnd w:id="49"/>
    </w:p>
    <w:p w14:paraId="15B47621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50" w:name="wait-time-analysis"/>
      <w:r w:rsidRPr="00523D6C">
        <w:rPr>
          <w:rFonts w:ascii="Aptos SemiBold" w:hAnsi="Aptos SemiBold"/>
          <w:b/>
          <w:bCs/>
        </w:rPr>
        <w:t>1. Wait-Time Analysis</w:t>
      </w:r>
    </w:p>
    <w:p w14:paraId="4724803E" w14:textId="77777777" w:rsidR="0025406B" w:rsidRPr="00523D6C" w:rsidRDefault="00000000">
      <w:pPr>
        <w:pStyle w:val="Compact"/>
        <w:numPr>
          <w:ilvl w:val="0"/>
          <w:numId w:val="4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Measures time between query requests and responses, breaking it into wait types (e.g., CPU, disk) to identify bottlenecks.</w:t>
      </w:r>
    </w:p>
    <w:p w14:paraId="5E58A376" w14:textId="77777777" w:rsidR="0025406B" w:rsidRPr="00523D6C" w:rsidRDefault="00000000">
      <w:pPr>
        <w:pStyle w:val="Compact"/>
        <w:numPr>
          <w:ilvl w:val="0"/>
          <w:numId w:val="4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Uses JDBC to collect second-by-second data, displaying wait events in the DPA Dashboard with detailed breakdowns.</w:t>
      </w:r>
    </w:p>
    <w:p w14:paraId="0983D703" w14:textId="77777777" w:rsidR="0025406B" w:rsidRPr="00523D6C" w:rsidRDefault="00000000">
      <w:pPr>
        <w:pStyle w:val="Compact"/>
        <w:numPr>
          <w:ilvl w:val="0"/>
          <w:numId w:val="4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Pinpoints exact causes of delays, offering a forensic approach beyond basic metrics.</w:t>
      </w:r>
    </w:p>
    <w:p w14:paraId="21DC4C35" w14:textId="77777777" w:rsidR="0025406B" w:rsidRPr="00523D6C" w:rsidRDefault="00000000">
      <w:pPr>
        <w:pStyle w:val="Compact"/>
        <w:numPr>
          <w:ilvl w:val="0"/>
          <w:numId w:val="42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sees a 10-second query wait. DPA shows 8 seconds are disk I/O, prompting him to optimize storage.</w:t>
      </w:r>
    </w:p>
    <w:p w14:paraId="1B6456FC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51" w:name="detailed-query-execution-plans"/>
      <w:bookmarkEnd w:id="50"/>
      <w:r w:rsidRPr="00523D6C">
        <w:rPr>
          <w:rFonts w:ascii="Aptos SemiBold" w:hAnsi="Aptos SemiBold"/>
          <w:b/>
          <w:bCs/>
        </w:rPr>
        <w:t>2. Detailed Query Execution Plans</w:t>
      </w:r>
    </w:p>
    <w:p w14:paraId="7369D131" w14:textId="77777777" w:rsidR="0025406B" w:rsidRPr="00523D6C" w:rsidRDefault="00000000">
      <w:pPr>
        <w:pStyle w:val="Compact"/>
        <w:numPr>
          <w:ilvl w:val="0"/>
          <w:numId w:val="4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Provides MySQL query execution plans to analyze and optimize performance.</w:t>
      </w:r>
    </w:p>
    <w:p w14:paraId="3D8B483A" w14:textId="77777777" w:rsidR="0025406B" w:rsidRPr="00523D6C" w:rsidRDefault="00000000">
      <w:pPr>
        <w:pStyle w:val="Compact"/>
        <w:numPr>
          <w:ilvl w:val="0"/>
          <w:numId w:val="4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Captures query details via JDBC, ranks them by impact, and shows EXPLAIN plans in the UI for tuning insights.</w:t>
      </w:r>
    </w:p>
    <w:p w14:paraId="235EA3A0" w14:textId="77777777" w:rsidR="0025406B" w:rsidRPr="00523D6C" w:rsidRDefault="00000000">
      <w:pPr>
        <w:pStyle w:val="Compact"/>
        <w:numPr>
          <w:ilvl w:val="0"/>
          <w:numId w:val="4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Gives actionable steps to fix inefficient queries, directly improving database speed.</w:t>
      </w:r>
    </w:p>
    <w:p w14:paraId="00B800B4" w14:textId="77777777" w:rsidR="0025406B" w:rsidRPr="00523D6C" w:rsidRDefault="00000000">
      <w:pPr>
        <w:pStyle w:val="Compact"/>
        <w:numPr>
          <w:ilvl w:val="0"/>
          <w:numId w:val="43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finds a slow JOIN query with a full table scan in the plan. He adds an index, cutting runtime from 3 seconds to 0.1 seconds.</w:t>
      </w:r>
    </w:p>
    <w:p w14:paraId="2DFFA91F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52" w:name="historical-trend-tracking"/>
      <w:bookmarkEnd w:id="51"/>
      <w:r w:rsidRPr="00523D6C">
        <w:rPr>
          <w:rFonts w:ascii="Aptos SemiBold" w:hAnsi="Aptos SemiBold"/>
          <w:b/>
          <w:bCs/>
        </w:rPr>
        <w:t>3. Historical Trend Tracking</w:t>
      </w:r>
    </w:p>
    <w:p w14:paraId="4407D8CA" w14:textId="77777777" w:rsidR="0025406B" w:rsidRPr="00523D6C" w:rsidRDefault="00000000">
      <w:pPr>
        <w:pStyle w:val="Compact"/>
        <w:numPr>
          <w:ilvl w:val="0"/>
          <w:numId w:val="4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Stores MySQL performance data over time (e.g., 30 days) for trend analysis.</w:t>
      </w:r>
    </w:p>
    <w:p w14:paraId="7C148A25" w14:textId="77777777" w:rsidR="0025406B" w:rsidRPr="00523D6C" w:rsidRDefault="00000000">
      <w:pPr>
        <w:pStyle w:val="Compact"/>
        <w:numPr>
          <w:ilvl w:val="0"/>
          <w:numId w:val="4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Continuously collects and condenses data, viewable in time-series graphs on the DPA Dashboard.</w:t>
      </w:r>
    </w:p>
    <w:p w14:paraId="3B049DFC" w14:textId="77777777" w:rsidR="0025406B" w:rsidRPr="00523D6C" w:rsidRDefault="00000000">
      <w:pPr>
        <w:pStyle w:val="Compact"/>
        <w:numPr>
          <w:ilvl w:val="0"/>
          <w:numId w:val="4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Reveals recurring issues or patterns, aiding proactive optimization and planning.</w:t>
      </w:r>
    </w:p>
    <w:p w14:paraId="3B2D9FCB" w14:textId="77777777" w:rsidR="0025406B" w:rsidRPr="00523D6C" w:rsidRDefault="00000000">
      <w:pPr>
        <w:pStyle w:val="Compact"/>
        <w:numPr>
          <w:ilvl w:val="0"/>
          <w:numId w:val="44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notices a query slows every Friday. Historical data ties it to a report, so he shifts it to midnight.</w:t>
      </w:r>
    </w:p>
    <w:p w14:paraId="60580104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53" w:name="agentless-monitoring"/>
      <w:bookmarkEnd w:id="52"/>
      <w:r w:rsidRPr="00523D6C">
        <w:rPr>
          <w:rFonts w:ascii="Aptos SemiBold" w:hAnsi="Aptos SemiBold"/>
          <w:b/>
          <w:bCs/>
        </w:rPr>
        <w:t>4. Agentless Monitoring</w:t>
      </w:r>
    </w:p>
    <w:p w14:paraId="2B2BE13A" w14:textId="77777777" w:rsidR="0025406B" w:rsidRPr="00523D6C" w:rsidRDefault="00000000">
      <w:pPr>
        <w:pStyle w:val="Compact"/>
        <w:numPr>
          <w:ilvl w:val="0"/>
          <w:numId w:val="4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Monitors MySQL without host agents, using JDBC with minimal overhead (&lt;1%).</w:t>
      </w:r>
    </w:p>
    <w:p w14:paraId="4D6C41B1" w14:textId="77777777" w:rsidR="0025406B" w:rsidRPr="00523D6C" w:rsidRDefault="00000000">
      <w:pPr>
        <w:pStyle w:val="Compact"/>
        <w:numPr>
          <w:ilvl w:val="0"/>
          <w:numId w:val="4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Connects directly to MySQL via the DPA server, pulling metrics and query data without impacting the host.</w:t>
      </w:r>
    </w:p>
    <w:p w14:paraId="4D20F20D" w14:textId="77777777" w:rsidR="0025406B" w:rsidRPr="00523D6C" w:rsidRDefault="00000000">
      <w:pPr>
        <w:pStyle w:val="Compact"/>
        <w:numPr>
          <w:ilvl w:val="0"/>
          <w:numId w:val="4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Simplifies setup and preserves server resources, ideal for sensitive production systems.</w:t>
      </w:r>
    </w:p>
    <w:p w14:paraId="03F2B2E5" w14:textId="77777777" w:rsidR="0025406B" w:rsidRPr="00523D6C" w:rsidRDefault="00000000">
      <w:pPr>
        <w:pStyle w:val="Compact"/>
        <w:numPr>
          <w:ilvl w:val="0"/>
          <w:numId w:val="45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deploys DPA on a separate server, monitoring his MySQL instance with no performance hit.</w:t>
      </w:r>
    </w:p>
    <w:p w14:paraId="167DC6B9" w14:textId="77777777" w:rsidR="00407D0A" w:rsidRDefault="00407D0A">
      <w:pPr>
        <w:rPr>
          <w:rFonts w:ascii="Aptos SemiBold" w:hAnsi="Aptos SemiBold"/>
          <w:b/>
          <w:bCs/>
          <w:caps/>
          <w:color w:val="365F91" w:themeColor="accent1" w:themeShade="BF"/>
          <w:spacing w:val="10"/>
        </w:rPr>
      </w:pPr>
      <w:bookmarkStart w:id="54" w:name="custom-alerts"/>
      <w:bookmarkEnd w:id="53"/>
      <w:r>
        <w:rPr>
          <w:rFonts w:ascii="Aptos SemiBold" w:hAnsi="Aptos SemiBold"/>
          <w:b/>
          <w:bCs/>
        </w:rPr>
        <w:br w:type="page"/>
      </w:r>
    </w:p>
    <w:p w14:paraId="10C5AA53" w14:textId="3BA3D060" w:rsidR="0025406B" w:rsidRPr="00523D6C" w:rsidRDefault="00000000">
      <w:pPr>
        <w:pStyle w:val="Heading4"/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lastRenderedPageBreak/>
        <w:t>5. Custom Alerts</w:t>
      </w:r>
    </w:p>
    <w:p w14:paraId="0A23EF4C" w14:textId="77777777" w:rsidR="0025406B" w:rsidRPr="00523D6C" w:rsidRDefault="00000000">
      <w:pPr>
        <w:pStyle w:val="Compact"/>
        <w:numPr>
          <w:ilvl w:val="0"/>
          <w:numId w:val="4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Triggers notifications for specific MySQL performance thresholds (e.g., wait time &gt; 500ms).</w:t>
      </w:r>
    </w:p>
    <w:p w14:paraId="1F9FF27B" w14:textId="77777777" w:rsidR="0025406B" w:rsidRPr="00523D6C" w:rsidRDefault="00000000">
      <w:pPr>
        <w:pStyle w:val="Compact"/>
        <w:numPr>
          <w:ilvl w:val="0"/>
          <w:numId w:val="4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 xml:space="preserve">: Users set rules in the UI under </w:t>
      </w:r>
      <w:r w:rsidRPr="00523D6C">
        <w:rPr>
          <w:rFonts w:ascii="Aptos SemiBold" w:hAnsi="Aptos SemiBold"/>
          <w:b/>
          <w:bCs/>
        </w:rPr>
        <w:t>DPA Alerts</w:t>
      </w:r>
      <w:r w:rsidRPr="00523D6C">
        <w:rPr>
          <w:rFonts w:ascii="Aptos SemiBold" w:hAnsi="Aptos SemiBold"/>
        </w:rPr>
        <w:t>, choosing email, Slack, or Teams for delivery.</w:t>
      </w:r>
    </w:p>
    <w:p w14:paraId="5626112E" w14:textId="77777777" w:rsidR="0025406B" w:rsidRPr="00523D6C" w:rsidRDefault="00000000">
      <w:pPr>
        <w:pStyle w:val="Compact"/>
        <w:numPr>
          <w:ilvl w:val="0"/>
          <w:numId w:val="4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Ensures rapid response to issues, tailored to team workflows.</w:t>
      </w:r>
    </w:p>
    <w:p w14:paraId="0D6DE9E8" w14:textId="77777777" w:rsidR="0025406B" w:rsidRPr="00523D6C" w:rsidRDefault="00000000">
      <w:pPr>
        <w:pStyle w:val="Compact"/>
        <w:numPr>
          <w:ilvl w:val="0"/>
          <w:numId w:val="46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sets an alert for waits over 1 second. He gets an email during a spike and fixes a locking issue fast.</w:t>
      </w:r>
    </w:p>
    <w:p w14:paraId="4CB314BD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55" w:name="automated-performance-reports"/>
      <w:bookmarkEnd w:id="54"/>
      <w:r w:rsidRPr="00523D6C">
        <w:rPr>
          <w:rFonts w:ascii="Aptos SemiBold" w:hAnsi="Aptos SemiBold"/>
          <w:b/>
          <w:bCs/>
        </w:rPr>
        <w:t>6. Automated Performance Reports</w:t>
      </w:r>
    </w:p>
    <w:p w14:paraId="0D2F7DFD" w14:textId="77777777" w:rsidR="0025406B" w:rsidRPr="00523D6C" w:rsidRDefault="00000000">
      <w:pPr>
        <w:pStyle w:val="Compact"/>
        <w:numPr>
          <w:ilvl w:val="0"/>
          <w:numId w:val="4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Generates scheduled reports (e.g., Top SQL) to track MySQL performance over time.</w:t>
      </w:r>
    </w:p>
    <w:p w14:paraId="720118E4" w14:textId="77777777" w:rsidR="0025406B" w:rsidRPr="00523D6C" w:rsidRDefault="00000000">
      <w:pPr>
        <w:pStyle w:val="Compact"/>
        <w:numPr>
          <w:ilvl w:val="0"/>
          <w:numId w:val="4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 xml:space="preserve">: Configured in the UI under </w:t>
      </w:r>
      <w:r w:rsidRPr="00523D6C">
        <w:rPr>
          <w:rFonts w:ascii="Aptos SemiBold" w:hAnsi="Aptos SemiBold"/>
          <w:b/>
          <w:bCs/>
        </w:rPr>
        <w:t>DPA Reports</w:t>
      </w:r>
      <w:r w:rsidRPr="00523D6C">
        <w:rPr>
          <w:rFonts w:ascii="Aptos SemiBold" w:hAnsi="Aptos SemiBold"/>
        </w:rPr>
        <w:t>, reports can be emailed weekly or monthly with custom metrics.</w:t>
      </w:r>
    </w:p>
    <w:p w14:paraId="2F24D5B2" w14:textId="77777777" w:rsidR="0025406B" w:rsidRPr="00523D6C" w:rsidRDefault="00000000">
      <w:pPr>
        <w:pStyle w:val="Compact"/>
        <w:numPr>
          <w:ilvl w:val="0"/>
          <w:numId w:val="4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Provides long-term insights for tuning and stakeholder updates without manual effort.</w:t>
      </w:r>
    </w:p>
    <w:p w14:paraId="3326D2AD" w14:textId="77777777" w:rsidR="0025406B" w:rsidRPr="00523D6C" w:rsidRDefault="00000000">
      <w:pPr>
        <w:pStyle w:val="Compact"/>
        <w:numPr>
          <w:ilvl w:val="0"/>
          <w:numId w:val="47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schedules a weekly Top SQL report, showing a 20% performance gain after optimization.</w:t>
      </w:r>
    </w:p>
    <w:p w14:paraId="736CF57C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56" w:name="sql-statement-search"/>
      <w:bookmarkEnd w:id="55"/>
      <w:r w:rsidRPr="00523D6C">
        <w:rPr>
          <w:rFonts w:ascii="Aptos SemiBold" w:hAnsi="Aptos SemiBold"/>
          <w:b/>
          <w:bCs/>
        </w:rPr>
        <w:t>7. SQL Statement Search</w:t>
      </w:r>
    </w:p>
    <w:p w14:paraId="3612908E" w14:textId="77777777" w:rsidR="0025406B" w:rsidRPr="00523D6C" w:rsidRDefault="00000000">
      <w:pPr>
        <w:pStyle w:val="Compact"/>
        <w:numPr>
          <w:ilvl w:val="0"/>
          <w:numId w:val="4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Lets users find specific MySQL queries by text, user, or time range.</w:t>
      </w:r>
    </w:p>
    <w:p w14:paraId="014070D4" w14:textId="77777777" w:rsidR="0025406B" w:rsidRPr="00523D6C" w:rsidRDefault="00000000">
      <w:pPr>
        <w:pStyle w:val="Compact"/>
        <w:numPr>
          <w:ilvl w:val="0"/>
          <w:numId w:val="4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Available since DPA 2021.1, the UI offers simple or advanced search options to locate queries not in Trends charts.</w:t>
      </w:r>
    </w:p>
    <w:p w14:paraId="2035354E" w14:textId="77777777" w:rsidR="0025406B" w:rsidRPr="00523D6C" w:rsidRDefault="00000000">
      <w:pPr>
        <w:pStyle w:val="Compact"/>
        <w:numPr>
          <w:ilvl w:val="0"/>
          <w:numId w:val="4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Speeds up analysis of obscure or problematic queries, enhancing troubleshooting.</w:t>
      </w:r>
    </w:p>
    <w:p w14:paraId="344AC555" w14:textId="77777777" w:rsidR="0025406B" w:rsidRPr="00523D6C" w:rsidRDefault="00000000">
      <w:pPr>
        <w:pStyle w:val="Compact"/>
        <w:numPr>
          <w:ilvl w:val="0"/>
          <w:numId w:val="48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searches for a query by “app_user” and finds it’s causing sporadic slowdowns, then optimizes it.</w:t>
      </w:r>
    </w:p>
    <w:p w14:paraId="3381249C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57" w:name="resource-metrics-correlation"/>
      <w:bookmarkEnd w:id="56"/>
      <w:r w:rsidRPr="00523D6C">
        <w:rPr>
          <w:rFonts w:ascii="Aptos SemiBold" w:hAnsi="Aptos SemiBold"/>
          <w:b/>
          <w:bCs/>
        </w:rPr>
        <w:t>8. Resource Metrics Correlation</w:t>
      </w:r>
    </w:p>
    <w:p w14:paraId="7C6644E1" w14:textId="77777777" w:rsidR="0025406B" w:rsidRPr="00523D6C" w:rsidRDefault="00000000">
      <w:pPr>
        <w:pStyle w:val="Compact"/>
        <w:numPr>
          <w:ilvl w:val="0"/>
          <w:numId w:val="4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Tracks CPU, memory, disk I/O, and network usage alongside MySQL performance.</w:t>
      </w:r>
    </w:p>
    <w:p w14:paraId="7A6D69E0" w14:textId="77777777" w:rsidR="0025406B" w:rsidRPr="00523D6C" w:rsidRDefault="00000000">
      <w:pPr>
        <w:pStyle w:val="Compact"/>
        <w:numPr>
          <w:ilvl w:val="0"/>
          <w:numId w:val="4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Displays metrics on the Resources tab with historical baselines, linking them to query waits.</w:t>
      </w:r>
    </w:p>
    <w:p w14:paraId="5283C1D1" w14:textId="77777777" w:rsidR="0025406B" w:rsidRPr="00523D6C" w:rsidRDefault="00000000">
      <w:pPr>
        <w:pStyle w:val="Compact"/>
        <w:numPr>
          <w:ilvl w:val="0"/>
          <w:numId w:val="4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Connects database issues to server conditions, improving holistic diagnosis.</w:t>
      </w:r>
    </w:p>
    <w:p w14:paraId="23AF4A1E" w14:textId="77777777" w:rsidR="0025406B" w:rsidRPr="00523D6C" w:rsidRDefault="00000000">
      <w:pPr>
        <w:pStyle w:val="Compact"/>
        <w:numPr>
          <w:ilvl w:val="0"/>
          <w:numId w:val="49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sees a CPU spike matches a slow query, identifying a resource contention issue he resolves.</w:t>
      </w:r>
    </w:p>
    <w:p w14:paraId="7A0E24B4" w14:textId="77777777" w:rsidR="00520F29" w:rsidRDefault="00520F29">
      <w:pPr>
        <w:rPr>
          <w:rFonts w:ascii="Aptos SemiBold" w:hAnsi="Aptos SemiBold"/>
          <w:b/>
          <w:bCs/>
          <w:caps/>
          <w:color w:val="365F91" w:themeColor="accent1" w:themeShade="BF"/>
          <w:spacing w:val="10"/>
        </w:rPr>
      </w:pPr>
      <w:bookmarkStart w:id="58" w:name="database-instance-grouping"/>
      <w:bookmarkEnd w:id="57"/>
      <w:r>
        <w:rPr>
          <w:rFonts w:ascii="Aptos SemiBold" w:hAnsi="Aptos SemiBold"/>
          <w:b/>
          <w:bCs/>
        </w:rPr>
        <w:br w:type="page"/>
      </w:r>
    </w:p>
    <w:p w14:paraId="16BB168D" w14:textId="63561FC8" w:rsidR="0025406B" w:rsidRPr="00523D6C" w:rsidRDefault="00000000">
      <w:pPr>
        <w:pStyle w:val="Heading4"/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lastRenderedPageBreak/>
        <w:t>9. Database Instance Grouping</w:t>
      </w:r>
    </w:p>
    <w:p w14:paraId="225CD4CC" w14:textId="77777777" w:rsidR="0025406B" w:rsidRPr="00523D6C" w:rsidRDefault="00000000">
      <w:pPr>
        <w:pStyle w:val="Compact"/>
        <w:numPr>
          <w:ilvl w:val="0"/>
          <w:numId w:val="5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Organizes MySQL instances into groups (e.g., by type or location) for easier management.</w:t>
      </w:r>
    </w:p>
    <w:p w14:paraId="5E5C6B14" w14:textId="77777777" w:rsidR="0025406B" w:rsidRPr="00523D6C" w:rsidRDefault="00000000">
      <w:pPr>
        <w:pStyle w:val="Compact"/>
        <w:numPr>
          <w:ilvl w:val="0"/>
          <w:numId w:val="5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Auto-groups clusters like RAC or allows manual grouping in the UI, visible on the DPA home page.</w:t>
      </w:r>
    </w:p>
    <w:p w14:paraId="1A84B75C" w14:textId="77777777" w:rsidR="0025406B" w:rsidRPr="00523D6C" w:rsidRDefault="00000000">
      <w:pPr>
        <w:pStyle w:val="Compact"/>
        <w:numPr>
          <w:ilvl w:val="0"/>
          <w:numId w:val="5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Simplifies applying settings or alerts across multiple instances, saving time in large setups.</w:t>
      </w:r>
    </w:p>
    <w:p w14:paraId="707AF6C5" w14:textId="77777777" w:rsidR="0025406B" w:rsidRPr="00523D6C" w:rsidRDefault="00000000">
      <w:pPr>
        <w:pStyle w:val="Compact"/>
        <w:numPr>
          <w:ilvl w:val="0"/>
          <w:numId w:val="50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groups his 3 MySQL servers as “Production,” applying a wait-time alert to all at once.</w:t>
      </w:r>
    </w:p>
    <w:p w14:paraId="3859E62B" w14:textId="77777777" w:rsidR="0025406B" w:rsidRPr="00523D6C" w:rsidRDefault="00000000">
      <w:pPr>
        <w:pStyle w:val="Heading4"/>
        <w:rPr>
          <w:rFonts w:ascii="Aptos SemiBold" w:hAnsi="Aptos SemiBold"/>
        </w:rPr>
      </w:pPr>
      <w:bookmarkStart w:id="59" w:name="rest-api-automation"/>
      <w:bookmarkEnd w:id="58"/>
      <w:r w:rsidRPr="00523D6C">
        <w:rPr>
          <w:rFonts w:ascii="Aptos SemiBold" w:hAnsi="Aptos SemiBold"/>
          <w:b/>
          <w:bCs/>
        </w:rPr>
        <w:t>10. REST API Automation</w:t>
      </w:r>
    </w:p>
    <w:p w14:paraId="6BDFCA2C" w14:textId="77777777" w:rsidR="0025406B" w:rsidRPr="00523D6C" w:rsidRDefault="00000000">
      <w:pPr>
        <w:pStyle w:val="Compact"/>
        <w:numPr>
          <w:ilvl w:val="0"/>
          <w:numId w:val="5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at It Does</w:t>
      </w:r>
      <w:r w:rsidRPr="00523D6C">
        <w:rPr>
          <w:rFonts w:ascii="Aptos SemiBold" w:hAnsi="Aptos SemiBold"/>
        </w:rPr>
        <w:t>: Automates DPA tasks like registering instances or generating reports via API.</w:t>
      </w:r>
    </w:p>
    <w:p w14:paraId="035BEFED" w14:textId="77777777" w:rsidR="0025406B" w:rsidRPr="00523D6C" w:rsidRDefault="00000000">
      <w:pPr>
        <w:pStyle w:val="Compact"/>
        <w:numPr>
          <w:ilvl w:val="0"/>
          <w:numId w:val="5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How It Works</w:t>
      </w:r>
      <w:r w:rsidRPr="00523D6C">
        <w:rPr>
          <w:rFonts w:ascii="Aptos SemiBold" w:hAnsi="Aptos SemiBold"/>
        </w:rPr>
        <w:t>: Uses HTTPS requests (detailed in the admin guide) to script actions, integrating with other systems.</w:t>
      </w:r>
    </w:p>
    <w:p w14:paraId="791006F9" w14:textId="77777777" w:rsidR="0025406B" w:rsidRPr="00523D6C" w:rsidRDefault="00000000">
      <w:pPr>
        <w:pStyle w:val="Compact"/>
        <w:numPr>
          <w:ilvl w:val="0"/>
          <w:numId w:val="5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Why It’s Valuable</w:t>
      </w:r>
      <w:r w:rsidRPr="00523D6C">
        <w:rPr>
          <w:rFonts w:ascii="Aptos SemiBold" w:hAnsi="Aptos SemiBold"/>
        </w:rPr>
        <w:t>: Streamlines management in large or dynamic environments, reducing manual work.</w:t>
      </w:r>
    </w:p>
    <w:p w14:paraId="76E88147" w14:textId="77777777" w:rsidR="0025406B" w:rsidRPr="00523D6C" w:rsidRDefault="00000000">
      <w:pPr>
        <w:pStyle w:val="Compact"/>
        <w:numPr>
          <w:ilvl w:val="0"/>
          <w:numId w:val="51"/>
        </w:numPr>
        <w:rPr>
          <w:rFonts w:ascii="Aptos SemiBold" w:hAnsi="Aptos SemiBold"/>
        </w:rPr>
      </w:pPr>
      <w:r w:rsidRPr="00523D6C">
        <w:rPr>
          <w:rFonts w:ascii="Aptos SemiBold" w:hAnsi="Aptos SemiBold"/>
          <w:b/>
          <w:bCs/>
        </w:rPr>
        <w:t>Example</w:t>
      </w:r>
      <w:r w:rsidRPr="00523D6C">
        <w:rPr>
          <w:rFonts w:ascii="Aptos SemiBold" w:hAnsi="Aptos SemiBold"/>
        </w:rPr>
        <w:t>: Bob scripts a nightly report generation via API, saving 30 minutes of daily effort.</w:t>
      </w:r>
    </w:p>
    <w:p w14:paraId="50B486B0" w14:textId="77777777" w:rsidR="0025406B" w:rsidRPr="00523D6C" w:rsidRDefault="00000000">
      <w:pPr>
        <w:rPr>
          <w:rFonts w:ascii="Aptos SemiBold" w:hAnsi="Aptos SemiBold"/>
        </w:rPr>
      </w:pPr>
      <w:r w:rsidRPr="00523D6C">
        <w:rPr>
          <w:rFonts w:ascii="Aptos SemiBold" w:hAnsi="Aptos SemiBold"/>
        </w:rPr>
        <w:pict w14:anchorId="2F9389AF">
          <v:rect id="_x0000_i1030" style="width:0;height:1.5pt" o:hralign="center" o:hrstd="t" o:hr="t"/>
        </w:pict>
      </w:r>
      <w:bookmarkEnd w:id="0"/>
      <w:bookmarkEnd w:id="30"/>
      <w:bookmarkEnd w:id="48"/>
      <w:bookmarkEnd w:id="59"/>
    </w:p>
    <w:sectPr w:rsidR="0025406B" w:rsidRPr="00523D6C" w:rsidSect="00DD6D17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4A70DB8" w14:textId="77777777" w:rsidR="00F14893" w:rsidRDefault="00F14893">
      <w:pPr>
        <w:spacing w:before="0" w:after="0" w:line="240" w:lineRule="auto"/>
      </w:pPr>
      <w:r>
        <w:separator/>
      </w:r>
    </w:p>
  </w:endnote>
  <w:endnote w:type="continuationSeparator" w:id="0">
    <w:p w14:paraId="440E655F" w14:textId="77777777" w:rsidR="00F14893" w:rsidRDefault="00F1489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SemiBold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92C85D" w14:textId="77777777" w:rsidR="00F14893" w:rsidRDefault="00F14893">
      <w:r>
        <w:separator/>
      </w:r>
    </w:p>
  </w:footnote>
  <w:footnote w:type="continuationSeparator" w:id="0">
    <w:p w14:paraId="46D2F3CF" w14:textId="77777777" w:rsidR="00F14893" w:rsidRDefault="00F148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7E0E2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70315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6338641">
    <w:abstractNumId w:val="0"/>
  </w:num>
  <w:num w:numId="2" w16cid:durableId="1454982305">
    <w:abstractNumId w:val="1"/>
  </w:num>
  <w:num w:numId="3" w16cid:durableId="1336568927">
    <w:abstractNumId w:val="1"/>
  </w:num>
  <w:num w:numId="4" w16cid:durableId="1659311045">
    <w:abstractNumId w:val="1"/>
  </w:num>
  <w:num w:numId="5" w16cid:durableId="1887401693">
    <w:abstractNumId w:val="1"/>
  </w:num>
  <w:num w:numId="6" w16cid:durableId="1484930252">
    <w:abstractNumId w:val="1"/>
  </w:num>
  <w:num w:numId="7" w16cid:durableId="137503254">
    <w:abstractNumId w:val="1"/>
  </w:num>
  <w:num w:numId="8" w16cid:durableId="379062500">
    <w:abstractNumId w:val="1"/>
  </w:num>
  <w:num w:numId="9" w16cid:durableId="2116246880">
    <w:abstractNumId w:val="1"/>
  </w:num>
  <w:num w:numId="10" w16cid:durableId="1440829374">
    <w:abstractNumId w:val="1"/>
  </w:num>
  <w:num w:numId="11" w16cid:durableId="334916860">
    <w:abstractNumId w:val="1"/>
  </w:num>
  <w:num w:numId="12" w16cid:durableId="472605333">
    <w:abstractNumId w:val="1"/>
  </w:num>
  <w:num w:numId="13" w16cid:durableId="1084574781">
    <w:abstractNumId w:val="1"/>
  </w:num>
  <w:num w:numId="14" w16cid:durableId="1503355775">
    <w:abstractNumId w:val="1"/>
  </w:num>
  <w:num w:numId="15" w16cid:durableId="1509826364">
    <w:abstractNumId w:val="1"/>
  </w:num>
  <w:num w:numId="16" w16cid:durableId="2070574912">
    <w:abstractNumId w:val="1"/>
  </w:num>
  <w:num w:numId="17" w16cid:durableId="1614554052">
    <w:abstractNumId w:val="1"/>
  </w:num>
  <w:num w:numId="18" w16cid:durableId="2040616343">
    <w:abstractNumId w:val="1"/>
  </w:num>
  <w:num w:numId="19" w16cid:durableId="1795371203">
    <w:abstractNumId w:val="1"/>
  </w:num>
  <w:num w:numId="20" w16cid:durableId="389043364">
    <w:abstractNumId w:val="1"/>
  </w:num>
  <w:num w:numId="21" w16cid:durableId="247886290">
    <w:abstractNumId w:val="1"/>
  </w:num>
  <w:num w:numId="22" w16cid:durableId="86970375">
    <w:abstractNumId w:val="1"/>
  </w:num>
  <w:num w:numId="23" w16cid:durableId="1816920121">
    <w:abstractNumId w:val="1"/>
  </w:num>
  <w:num w:numId="24" w16cid:durableId="989408216">
    <w:abstractNumId w:val="1"/>
  </w:num>
  <w:num w:numId="25" w16cid:durableId="1279292367">
    <w:abstractNumId w:val="1"/>
  </w:num>
  <w:num w:numId="26" w16cid:durableId="322124801">
    <w:abstractNumId w:val="1"/>
  </w:num>
  <w:num w:numId="27" w16cid:durableId="183902716">
    <w:abstractNumId w:val="1"/>
  </w:num>
  <w:num w:numId="28" w16cid:durableId="1197474017">
    <w:abstractNumId w:val="1"/>
  </w:num>
  <w:num w:numId="29" w16cid:durableId="1058171305">
    <w:abstractNumId w:val="1"/>
  </w:num>
  <w:num w:numId="30" w16cid:durableId="360283521">
    <w:abstractNumId w:val="1"/>
  </w:num>
  <w:num w:numId="31" w16cid:durableId="1231692128">
    <w:abstractNumId w:val="1"/>
  </w:num>
  <w:num w:numId="32" w16cid:durableId="9381225">
    <w:abstractNumId w:val="1"/>
  </w:num>
  <w:num w:numId="33" w16cid:durableId="1086225218">
    <w:abstractNumId w:val="1"/>
  </w:num>
  <w:num w:numId="34" w16cid:durableId="2038389644">
    <w:abstractNumId w:val="1"/>
  </w:num>
  <w:num w:numId="35" w16cid:durableId="907695264">
    <w:abstractNumId w:val="1"/>
  </w:num>
  <w:num w:numId="36" w16cid:durableId="1464302181">
    <w:abstractNumId w:val="1"/>
  </w:num>
  <w:num w:numId="37" w16cid:durableId="479619162">
    <w:abstractNumId w:val="1"/>
  </w:num>
  <w:num w:numId="38" w16cid:durableId="471560016">
    <w:abstractNumId w:val="1"/>
  </w:num>
  <w:num w:numId="39" w16cid:durableId="1961257456">
    <w:abstractNumId w:val="1"/>
  </w:num>
  <w:num w:numId="40" w16cid:durableId="1442383609">
    <w:abstractNumId w:val="1"/>
  </w:num>
  <w:num w:numId="41" w16cid:durableId="1933272128">
    <w:abstractNumId w:val="1"/>
  </w:num>
  <w:num w:numId="42" w16cid:durableId="1252155161">
    <w:abstractNumId w:val="1"/>
  </w:num>
  <w:num w:numId="43" w16cid:durableId="43413039">
    <w:abstractNumId w:val="1"/>
  </w:num>
  <w:num w:numId="44" w16cid:durableId="1830831429">
    <w:abstractNumId w:val="1"/>
  </w:num>
  <w:num w:numId="45" w16cid:durableId="1141920759">
    <w:abstractNumId w:val="1"/>
  </w:num>
  <w:num w:numId="46" w16cid:durableId="1408959126">
    <w:abstractNumId w:val="1"/>
  </w:num>
  <w:num w:numId="47" w16cid:durableId="459811661">
    <w:abstractNumId w:val="1"/>
  </w:num>
  <w:num w:numId="48" w16cid:durableId="239875209">
    <w:abstractNumId w:val="1"/>
  </w:num>
  <w:num w:numId="49" w16cid:durableId="207186870">
    <w:abstractNumId w:val="1"/>
  </w:num>
  <w:num w:numId="50" w16cid:durableId="1308166777">
    <w:abstractNumId w:val="1"/>
  </w:num>
  <w:num w:numId="51" w16cid:durableId="5237081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5406B"/>
    <w:rsid w:val="00054307"/>
    <w:rsid w:val="000A60D6"/>
    <w:rsid w:val="00104981"/>
    <w:rsid w:val="00137B49"/>
    <w:rsid w:val="0025406B"/>
    <w:rsid w:val="00407D0A"/>
    <w:rsid w:val="004432BF"/>
    <w:rsid w:val="00520F29"/>
    <w:rsid w:val="00523D6C"/>
    <w:rsid w:val="00561028"/>
    <w:rsid w:val="00673681"/>
    <w:rsid w:val="007151E4"/>
    <w:rsid w:val="00A9600D"/>
    <w:rsid w:val="00C450EE"/>
    <w:rsid w:val="00DD0CEC"/>
    <w:rsid w:val="00DD6D17"/>
    <w:rsid w:val="00F148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067BA203"/>
  <w15:docId w15:val="{0C3E36F4-2982-4B42-B610-25652EBD3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4981"/>
  </w:style>
  <w:style w:type="paragraph" w:styleId="Heading1">
    <w:name w:val="heading 1"/>
    <w:basedOn w:val="Normal"/>
    <w:next w:val="Normal"/>
    <w:link w:val="Heading1Char"/>
    <w:uiPriority w:val="9"/>
    <w:qFormat/>
    <w:rsid w:val="00104981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4981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4981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04981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04981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04981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04981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04981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04981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104981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04981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04981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04981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TOC1">
    <w:name w:val="toc 1"/>
    <w:basedOn w:val="Normal"/>
    <w:next w:val="Normal"/>
    <w:autoRedefine/>
    <w:uiPriority w:val="39"/>
    <w:rsid w:val="00DD6D1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DD6D1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DD6D17"/>
    <w:pPr>
      <w:spacing w:after="100"/>
      <w:ind w:left="480"/>
    </w:pPr>
  </w:style>
  <w:style w:type="paragraph" w:styleId="NoSpacing">
    <w:name w:val="No Spacing"/>
    <w:link w:val="NoSpacingChar"/>
    <w:uiPriority w:val="1"/>
    <w:qFormat/>
    <w:rsid w:val="00104981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DD6D17"/>
  </w:style>
  <w:style w:type="character" w:customStyle="1" w:styleId="Heading1Char">
    <w:name w:val="Heading 1 Char"/>
    <w:basedOn w:val="DefaultParagraphFont"/>
    <w:link w:val="Heading1"/>
    <w:uiPriority w:val="9"/>
    <w:rsid w:val="00104981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04981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04981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04981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04981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04981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04981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04981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04981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04981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04981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104981"/>
    <w:rPr>
      <w:b/>
      <w:bCs/>
    </w:rPr>
  </w:style>
  <w:style w:type="character" w:styleId="Emphasis">
    <w:name w:val="Emphasis"/>
    <w:uiPriority w:val="20"/>
    <w:qFormat/>
    <w:rsid w:val="00104981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104981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04981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04981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04981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104981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104981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104981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104981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104981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olarwinds.com/solarwinds-observabili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solarwinds.com/database-performance-analyz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cs.solarwinds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EFFB895-D97C-4899-87C6-816A146BE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3267</Words>
  <Characters>18628</Characters>
  <Application>Microsoft Office Word</Application>
  <DocSecurity>0</DocSecurity>
  <Lines>155</Lines>
  <Paragraphs>43</Paragraphs>
  <ScaleCrop>false</ScaleCrop>
  <Company/>
  <LinksUpToDate>false</LinksUpToDate>
  <CharactersWithSpaces>2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ARWINDS</dc:title>
  <dc:creator>Yash Khokhar</dc:creator>
  <cp:keywords/>
  <cp:lastModifiedBy>Yash Khokhar</cp:lastModifiedBy>
  <cp:revision>15</cp:revision>
  <dcterms:created xsi:type="dcterms:W3CDTF">2025-03-19T07:41:00Z</dcterms:created>
  <dcterms:modified xsi:type="dcterms:W3CDTF">2025-03-19T07:45:00Z</dcterms:modified>
</cp:coreProperties>
</file>